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7E4768A3" w:rsidR="000C1E67" w:rsidRPr="001A03A2" w:rsidRDefault="003A071A" w:rsidP="00BE5168">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B61E91">
        <w:rPr>
          <w:b/>
          <w:u w:val="single"/>
        </w:rPr>
        <w:t xml:space="preserve">EXECUTIVE COMMITTEE </w:t>
      </w:r>
      <w:r w:rsidR="000C1E67" w:rsidRPr="001A03A2">
        <w:rPr>
          <w:b/>
          <w:u w:val="single"/>
        </w:rPr>
        <w:t>MEETING HELD</w:t>
      </w:r>
      <w:r w:rsidR="00B61E91">
        <w:rPr>
          <w:b/>
          <w:u w:val="single"/>
        </w:rPr>
        <w:t xml:space="preserve"> </w:t>
      </w:r>
      <w:r w:rsidR="008C1EB8">
        <w:rPr>
          <w:b/>
          <w:u w:val="single"/>
        </w:rPr>
        <w:t>MONDAY</w:t>
      </w:r>
      <w:r w:rsidR="00B61E91">
        <w:rPr>
          <w:b/>
          <w:u w:val="single"/>
        </w:rPr>
        <w:t xml:space="preserve">, </w:t>
      </w:r>
      <w:r w:rsidR="00CB6AAB">
        <w:rPr>
          <w:b/>
          <w:u w:val="single"/>
        </w:rPr>
        <w:t>AUGUST 17</w:t>
      </w:r>
      <w:r w:rsidR="008C1EB8">
        <w:rPr>
          <w:b/>
          <w:u w:val="single"/>
        </w:rPr>
        <w:t xml:space="preserve">, </w:t>
      </w:r>
      <w:r w:rsidR="00B61E91">
        <w:rPr>
          <w:b/>
          <w:u w:val="single"/>
        </w:rPr>
        <w:t>2020</w:t>
      </w:r>
      <w:r w:rsidR="00D8117E" w:rsidRPr="001A03A2">
        <w:rPr>
          <w:b/>
          <w:u w:val="single"/>
        </w:rPr>
        <w:t xml:space="preserve"> AT </w:t>
      </w:r>
      <w:r w:rsidR="008C1EB8">
        <w:rPr>
          <w:b/>
          <w:u w:val="single"/>
        </w:rPr>
        <w:t>3</w:t>
      </w:r>
      <w:r w:rsidR="00B20EAD">
        <w:rPr>
          <w:b/>
          <w:u w:val="single"/>
        </w:rPr>
        <w:t>:</w:t>
      </w:r>
      <w:r w:rsidR="008C1EB8">
        <w:rPr>
          <w:b/>
          <w:u w:val="single"/>
        </w:rPr>
        <w:t>3</w:t>
      </w:r>
      <w:r w:rsidR="00E16869">
        <w:rPr>
          <w:b/>
          <w:u w:val="single"/>
        </w:rPr>
        <w:t>0</w:t>
      </w:r>
      <w:r w:rsidR="00B20EAD">
        <w:rPr>
          <w:b/>
          <w:u w:val="single"/>
        </w:rPr>
        <w:t xml:space="preserve"> </w:t>
      </w:r>
      <w:r w:rsidR="008C1EB8">
        <w:rPr>
          <w:b/>
          <w:u w:val="single"/>
        </w:rPr>
        <w:t>P</w:t>
      </w:r>
      <w:r w:rsidR="000C1E67" w:rsidRPr="001A03A2">
        <w:rPr>
          <w:b/>
          <w:u w:val="single"/>
        </w:rPr>
        <w:t xml:space="preserve">.M. </w:t>
      </w:r>
      <w:r w:rsidR="003F1009">
        <w:rPr>
          <w:b/>
          <w:u w:val="single"/>
        </w:rPr>
        <w:t xml:space="preserve"> </w:t>
      </w:r>
      <w:r w:rsidR="00C63CBA">
        <w:rPr>
          <w:b/>
          <w:u w:val="single"/>
        </w:rPr>
        <w:t xml:space="preserve">THE </w:t>
      </w:r>
      <w:r w:rsidR="003F1009">
        <w:rPr>
          <w:b/>
          <w:u w:val="single"/>
        </w:rPr>
        <w:t>MEETING WA</w:t>
      </w:r>
      <w:r w:rsidR="00C63CBA">
        <w:rPr>
          <w:b/>
          <w:u w:val="single"/>
        </w:rPr>
        <w:t>S</w:t>
      </w:r>
      <w:r w:rsidR="003F1009">
        <w:rPr>
          <w:b/>
          <w:u w:val="single"/>
        </w:rPr>
        <w:t xml:space="preserve"> </w:t>
      </w:r>
      <w:r w:rsidR="00C63CBA">
        <w:rPr>
          <w:b/>
          <w:u w:val="single"/>
        </w:rPr>
        <w:t xml:space="preserve">CONDUCTED </w:t>
      </w:r>
      <w:r w:rsidR="003F1009">
        <w:rPr>
          <w:b/>
          <w:u w:val="single"/>
        </w:rPr>
        <w:t xml:space="preserve">ELECTRONICALLY </w:t>
      </w:r>
      <w:r w:rsidR="00C63CBA">
        <w:rPr>
          <w:b/>
          <w:u w:val="single"/>
        </w:rPr>
        <w:t>WITHOUT A PHYSICAL LO</w:t>
      </w:r>
      <w:r w:rsidR="006039BE">
        <w:rPr>
          <w:b/>
          <w:u w:val="single"/>
        </w:rPr>
        <w:t>C</w:t>
      </w:r>
      <w:r w:rsidR="00C63CBA">
        <w:rPr>
          <w:b/>
          <w:u w:val="single"/>
        </w:rPr>
        <w:t>ATION, AS AUTHORIZED BY THE GOVERNOR’S EXECUTIVE ORDER DATED MARCH 18, 2020</w:t>
      </w:r>
      <w:r w:rsidR="00402B3E">
        <w:rPr>
          <w:b/>
          <w:u w:val="single"/>
        </w:rPr>
        <w:t>.</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3EB085E9" w14:textId="3928984C" w:rsidR="00755CB0" w:rsidRPr="00C9630D" w:rsidRDefault="00DA12D9" w:rsidP="00755CB0">
      <w:pPr>
        <w:tabs>
          <w:tab w:val="left" w:pos="1440"/>
          <w:tab w:val="left" w:pos="2160"/>
        </w:tabs>
        <w:ind w:left="2160" w:hanging="2160"/>
        <w:jc w:val="both"/>
      </w:pPr>
      <w:r w:rsidRPr="00682CE0">
        <w:rPr>
          <w:b/>
        </w:rPr>
        <w:t xml:space="preserve">Present:  </w:t>
      </w:r>
      <w:r w:rsidRPr="00682CE0">
        <w:rPr>
          <w:b/>
        </w:rPr>
        <w:tab/>
      </w:r>
      <w:r w:rsidRPr="003873A4">
        <w:tab/>
      </w:r>
      <w:r w:rsidR="00724D86" w:rsidRPr="00C9630D">
        <w:t xml:space="preserve">Chair Chris Robinson, Mayor </w:t>
      </w:r>
      <w:r w:rsidRPr="00C9630D">
        <w:t>Mike Peterson,</w:t>
      </w:r>
      <w:r w:rsidR="003C0D7D" w:rsidRPr="00C9630D">
        <w:t xml:space="preserve"> </w:t>
      </w:r>
      <w:r w:rsidR="00275012" w:rsidRPr="00C9630D">
        <w:t xml:space="preserve">Mayor </w:t>
      </w:r>
      <w:r w:rsidR="00893E09" w:rsidRPr="00C9630D">
        <w:t xml:space="preserve">Erin </w:t>
      </w:r>
      <w:r w:rsidR="00275012" w:rsidRPr="00C9630D">
        <w:t>Mendenhall</w:t>
      </w:r>
      <w:r w:rsidR="009859EF">
        <w:t xml:space="preserve"> </w:t>
      </w:r>
      <w:r w:rsidR="00893E09" w:rsidRPr="00C9630D">
        <w:t>-Treasurer</w:t>
      </w:r>
      <w:r w:rsidR="008A5C6E" w:rsidRPr="00C9630D">
        <w:t xml:space="preserve">, </w:t>
      </w:r>
      <w:r w:rsidR="00893E09" w:rsidRPr="00C9630D">
        <w:t xml:space="preserve">Laura </w:t>
      </w:r>
      <w:r w:rsidR="00017178" w:rsidRPr="00C9630D">
        <w:t>Briefer</w:t>
      </w:r>
      <w:r w:rsidR="00893E09" w:rsidRPr="00C9630D">
        <w:t xml:space="preserve"> (representing Mayor Mendenhall during the early part of the meeting), </w:t>
      </w:r>
      <w:r w:rsidR="00C9630D" w:rsidRPr="00C9630D">
        <w:t>Mike Reberg (representing Mayor Wilson</w:t>
      </w:r>
      <w:r w:rsidR="00680789">
        <w:t>)</w:t>
      </w:r>
    </w:p>
    <w:p w14:paraId="3EFE8148" w14:textId="77777777" w:rsidR="00755CB0" w:rsidRDefault="00755CB0" w:rsidP="00BE5168">
      <w:pPr>
        <w:tabs>
          <w:tab w:val="left" w:pos="1440"/>
          <w:tab w:val="left" w:pos="2160"/>
        </w:tabs>
        <w:ind w:left="2160" w:hanging="2160"/>
        <w:jc w:val="both"/>
        <w:rPr>
          <w:b/>
        </w:rPr>
      </w:pPr>
    </w:p>
    <w:p w14:paraId="2A80B852" w14:textId="1635AEBC" w:rsidR="00D859C5" w:rsidRPr="00275012"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DF37F4" w:rsidRPr="00275012">
        <w:t xml:space="preserve">Executive Director Ralph Becker, </w:t>
      </w:r>
      <w:r w:rsidR="00C9630D">
        <w:t xml:space="preserve">Deputy Director Blake Perez, </w:t>
      </w:r>
      <w:r w:rsidR="00DF37F4" w:rsidRPr="00275012">
        <w:t>Communications Director Lindsey</w:t>
      </w:r>
      <w:r w:rsidR="00111AF0" w:rsidRPr="00275012">
        <w:t xml:space="preserve"> Nielsen</w:t>
      </w:r>
      <w:r w:rsidR="0072079D">
        <w:t xml:space="preserve">, </w:t>
      </w:r>
      <w:r w:rsidR="00656C80">
        <w:t>Office Administrator Kaye Mickelson</w:t>
      </w:r>
    </w:p>
    <w:p w14:paraId="54739874" w14:textId="3935471B" w:rsidR="00404B96" w:rsidRPr="00275012" w:rsidRDefault="00404B96" w:rsidP="00BE5168">
      <w:pPr>
        <w:tabs>
          <w:tab w:val="left" w:pos="1440"/>
          <w:tab w:val="left" w:pos="2160"/>
        </w:tabs>
        <w:ind w:left="2160" w:hanging="2160"/>
        <w:jc w:val="both"/>
      </w:pPr>
    </w:p>
    <w:p w14:paraId="76030C43" w14:textId="1DFA06DA" w:rsidR="00404B96" w:rsidRPr="0081335C" w:rsidRDefault="006A20C4" w:rsidP="0081335C">
      <w:pPr>
        <w:tabs>
          <w:tab w:val="left" w:pos="1440"/>
          <w:tab w:val="left" w:pos="2160"/>
        </w:tabs>
        <w:ind w:left="2160" w:hanging="2160"/>
        <w:jc w:val="both"/>
      </w:pPr>
      <w:r>
        <w:rPr>
          <w:b/>
          <w:bCs/>
        </w:rPr>
        <w:t>Public:</w:t>
      </w:r>
      <w:r>
        <w:rPr>
          <w:b/>
          <w:bCs/>
        </w:rPr>
        <w:tab/>
      </w:r>
      <w:r>
        <w:rPr>
          <w:b/>
          <w:bCs/>
        </w:rPr>
        <w:tab/>
      </w:r>
      <w:r w:rsidRPr="0081335C">
        <w:t>Dave Fields, Kyle Maynard, Will McCarvill, Marian Rice, Patrick Nelson,</w:t>
      </w:r>
      <w:r w:rsidR="0081335C" w:rsidRPr="0081335C">
        <w:t xml:space="preserve"> Tamara Prue</w:t>
      </w:r>
    </w:p>
    <w:p w14:paraId="3026405B" w14:textId="0C0377DB" w:rsidR="00C640AA" w:rsidRPr="00CE5915" w:rsidRDefault="00C640AA" w:rsidP="00BE5168">
      <w:pPr>
        <w:tabs>
          <w:tab w:val="left" w:pos="2337"/>
        </w:tabs>
        <w:ind w:left="2160" w:hanging="2160"/>
        <w:jc w:val="both"/>
      </w:pPr>
    </w:p>
    <w:p w14:paraId="5353D552" w14:textId="77777777" w:rsidR="00BC4BC6" w:rsidRDefault="00C244D0" w:rsidP="00BC4BC6">
      <w:pPr>
        <w:pStyle w:val="ListParagraph"/>
        <w:numPr>
          <w:ilvl w:val="0"/>
          <w:numId w:val="13"/>
        </w:numPr>
        <w:tabs>
          <w:tab w:val="left" w:pos="1440"/>
          <w:tab w:val="left" w:pos="2160"/>
        </w:tabs>
        <w:ind w:hanging="720"/>
        <w:jc w:val="both"/>
        <w:rPr>
          <w:b/>
          <w:bCs/>
          <w:u w:val="single"/>
        </w:rPr>
      </w:pPr>
      <w:r w:rsidRPr="00BC4BC6">
        <w:rPr>
          <w:b/>
          <w:bCs/>
          <w:u w:val="single"/>
        </w:rPr>
        <w:t>OPENING</w:t>
      </w:r>
    </w:p>
    <w:p w14:paraId="413B7468" w14:textId="4DB08FBD" w:rsidR="00BC4BC6" w:rsidRDefault="00BC4BC6" w:rsidP="00BC4BC6">
      <w:pPr>
        <w:tabs>
          <w:tab w:val="left" w:pos="1440"/>
          <w:tab w:val="left" w:pos="2160"/>
        </w:tabs>
        <w:jc w:val="both"/>
        <w:rPr>
          <w:b/>
          <w:bCs/>
          <w:u w:val="single"/>
        </w:rPr>
      </w:pPr>
    </w:p>
    <w:p w14:paraId="61097664" w14:textId="035E5FE7" w:rsidR="00402B3E" w:rsidRPr="00402B3E" w:rsidRDefault="006039BE" w:rsidP="00402B3E">
      <w:pPr>
        <w:pStyle w:val="ListParagraph"/>
        <w:numPr>
          <w:ilvl w:val="0"/>
          <w:numId w:val="18"/>
        </w:numPr>
        <w:tabs>
          <w:tab w:val="left" w:pos="630"/>
          <w:tab w:val="left" w:pos="720"/>
          <w:tab w:val="left" w:pos="2160"/>
        </w:tabs>
        <w:ind w:left="1440" w:hanging="720"/>
        <w:jc w:val="both"/>
        <w:rPr>
          <w:b/>
        </w:rPr>
      </w:pPr>
      <w:r>
        <w:rPr>
          <w:b/>
          <w:u w:val="single"/>
        </w:rPr>
        <w:t xml:space="preserve">The </w:t>
      </w:r>
      <w:r w:rsidR="00402B3E">
        <w:rPr>
          <w:b/>
          <w:u w:val="single"/>
        </w:rPr>
        <w:t xml:space="preserve">Meeting will be Called to Order by </w:t>
      </w:r>
      <w:r w:rsidR="006800A5">
        <w:rPr>
          <w:b/>
          <w:u w:val="single"/>
        </w:rPr>
        <w:t xml:space="preserve">Chair </w:t>
      </w:r>
      <w:r w:rsidR="00402B3E">
        <w:rPr>
          <w:b/>
          <w:u w:val="single"/>
        </w:rPr>
        <w:t>Chris Robinson.</w:t>
      </w:r>
    </w:p>
    <w:p w14:paraId="098723A0" w14:textId="555082A3" w:rsidR="00BC4BC6" w:rsidRDefault="00BC4BC6" w:rsidP="00BC4BC6">
      <w:pPr>
        <w:tabs>
          <w:tab w:val="left" w:pos="1440"/>
          <w:tab w:val="left" w:pos="2160"/>
        </w:tabs>
        <w:jc w:val="both"/>
        <w:rPr>
          <w:b/>
          <w:bCs/>
          <w:u w:val="single"/>
        </w:rPr>
      </w:pPr>
    </w:p>
    <w:p w14:paraId="1467FE80" w14:textId="1D429EC0" w:rsidR="007F2571" w:rsidRDefault="007F2571" w:rsidP="007F2571">
      <w:pPr>
        <w:tabs>
          <w:tab w:val="left" w:pos="720"/>
          <w:tab w:val="left" w:pos="2160"/>
        </w:tabs>
        <w:jc w:val="both"/>
        <w:rPr>
          <w:bCs/>
        </w:rPr>
      </w:pPr>
      <w:r w:rsidRPr="006E1235">
        <w:rPr>
          <w:bCs/>
        </w:rPr>
        <w:t xml:space="preserve">Chair Chris Robinson called the meeting to order via Zoom at approximately </w:t>
      </w:r>
      <w:r w:rsidR="006C7750" w:rsidRPr="006E1235">
        <w:rPr>
          <w:bCs/>
        </w:rPr>
        <w:t xml:space="preserve">3:30 </w:t>
      </w:r>
      <w:r w:rsidRPr="006E1235">
        <w:rPr>
          <w:bCs/>
        </w:rPr>
        <w:t>p.m.</w:t>
      </w:r>
      <w:r>
        <w:rPr>
          <w:bCs/>
        </w:rPr>
        <w:t xml:space="preserve">  </w:t>
      </w:r>
    </w:p>
    <w:p w14:paraId="2AD8D1A0" w14:textId="77777777" w:rsidR="007F2571" w:rsidRPr="00BC4BC6" w:rsidRDefault="007F2571" w:rsidP="00BC4BC6">
      <w:pPr>
        <w:tabs>
          <w:tab w:val="left" w:pos="1440"/>
          <w:tab w:val="left" w:pos="2160"/>
        </w:tabs>
        <w:jc w:val="both"/>
        <w:rPr>
          <w:b/>
          <w:bCs/>
          <w:u w:val="single"/>
        </w:rPr>
      </w:pPr>
    </w:p>
    <w:p w14:paraId="0D8B0132" w14:textId="41307568" w:rsidR="004E08AB" w:rsidRPr="00DE0807" w:rsidRDefault="00DE0807" w:rsidP="00DB420F">
      <w:pPr>
        <w:pStyle w:val="ListParagraph"/>
        <w:numPr>
          <w:ilvl w:val="0"/>
          <w:numId w:val="13"/>
        </w:numPr>
        <w:tabs>
          <w:tab w:val="left" w:pos="1440"/>
          <w:tab w:val="left" w:pos="2160"/>
        </w:tabs>
        <w:ind w:hanging="720"/>
        <w:jc w:val="both"/>
      </w:pPr>
      <w:r w:rsidRPr="00DE0807">
        <w:rPr>
          <w:b/>
          <w:bCs/>
          <w:u w:val="single"/>
        </w:rPr>
        <w:t>September 14, 2020 CWC DRAFT Board Agenda</w:t>
      </w:r>
      <w:r>
        <w:rPr>
          <w:b/>
          <w:bCs/>
          <w:u w:val="single"/>
        </w:rPr>
        <w:t>.</w:t>
      </w:r>
    </w:p>
    <w:p w14:paraId="7B14E59A" w14:textId="0F709350" w:rsidR="00DE0807" w:rsidRDefault="00DE0807" w:rsidP="00DE0807">
      <w:pPr>
        <w:pStyle w:val="ListParagraph"/>
        <w:tabs>
          <w:tab w:val="left" w:pos="1440"/>
          <w:tab w:val="left" w:pos="2160"/>
        </w:tabs>
        <w:jc w:val="both"/>
        <w:rPr>
          <w:b/>
          <w:bCs/>
          <w:u w:val="single"/>
        </w:rPr>
      </w:pPr>
    </w:p>
    <w:p w14:paraId="6CD021BA" w14:textId="5EE7B88D" w:rsidR="006B0CED" w:rsidRPr="00C8470C" w:rsidRDefault="006B0CED" w:rsidP="006B0CED">
      <w:pPr>
        <w:pStyle w:val="ListParagraph"/>
        <w:numPr>
          <w:ilvl w:val="0"/>
          <w:numId w:val="23"/>
        </w:numPr>
        <w:tabs>
          <w:tab w:val="left" w:pos="1440"/>
          <w:tab w:val="left" w:pos="2160"/>
        </w:tabs>
        <w:ind w:left="1440" w:hanging="720"/>
        <w:jc w:val="both"/>
      </w:pPr>
      <w:r>
        <w:rPr>
          <w:b/>
          <w:bCs/>
          <w:u w:val="single"/>
        </w:rPr>
        <w:t>2019-2020 Audit Presentation:  Greg Ogden/Auditor.</w:t>
      </w:r>
    </w:p>
    <w:p w14:paraId="7A9FD9F4" w14:textId="5732730C" w:rsidR="00C8470C" w:rsidRDefault="00C8470C" w:rsidP="00C8470C">
      <w:pPr>
        <w:tabs>
          <w:tab w:val="left" w:pos="1440"/>
          <w:tab w:val="left" w:pos="2160"/>
        </w:tabs>
        <w:jc w:val="both"/>
      </w:pPr>
    </w:p>
    <w:p w14:paraId="446FFC19" w14:textId="4D11D611" w:rsidR="00D30A69" w:rsidRDefault="009A52C4" w:rsidP="00C8470C">
      <w:pPr>
        <w:tabs>
          <w:tab w:val="left" w:pos="1440"/>
          <w:tab w:val="left" w:pos="2160"/>
        </w:tabs>
        <w:jc w:val="both"/>
      </w:pPr>
      <w:r>
        <w:t xml:space="preserve">CWC </w:t>
      </w:r>
      <w:r w:rsidR="006748EF">
        <w:t xml:space="preserve">Deputy Director, Blake Perez reported that the first </w:t>
      </w:r>
      <w:r w:rsidR="00D30A69">
        <w:t>order of business</w:t>
      </w:r>
      <w:r w:rsidR="006748EF">
        <w:t xml:space="preserve"> was to review the September agenda</w:t>
      </w:r>
      <w:r>
        <w:t>, which</w:t>
      </w:r>
      <w:r w:rsidR="00CF3F26">
        <w:t xml:space="preserve"> will include</w:t>
      </w:r>
      <w:r w:rsidR="00B5589A">
        <w:t xml:space="preserve"> </w:t>
      </w:r>
      <w:r w:rsidR="00496A6F">
        <w:t xml:space="preserve">an </w:t>
      </w:r>
      <w:r w:rsidR="00D30A69">
        <w:t>A</w:t>
      </w:r>
      <w:r w:rsidR="00496A6F">
        <w:t xml:space="preserve">udit </w:t>
      </w:r>
      <w:r w:rsidR="00D30A69">
        <w:t>P</w:t>
      </w:r>
      <w:r w:rsidR="00496A6F">
        <w:t xml:space="preserve">resentation from Greg Ogden, an </w:t>
      </w:r>
      <w:r w:rsidR="00D30A69">
        <w:t>A</w:t>
      </w:r>
      <w:r w:rsidR="00496A6F">
        <w:t xml:space="preserve">nnual </w:t>
      </w:r>
      <w:r w:rsidR="00D30A69">
        <w:t>S</w:t>
      </w:r>
      <w:r w:rsidR="00496A6F">
        <w:t xml:space="preserve">taff </w:t>
      </w:r>
      <w:r w:rsidR="00D30A69">
        <w:t>R</w:t>
      </w:r>
      <w:r w:rsidR="00496A6F">
        <w:t xml:space="preserve">eport, </w:t>
      </w:r>
      <w:r w:rsidR="00D30A69">
        <w:t>an</w:t>
      </w:r>
      <w:r w:rsidR="00496A6F">
        <w:t xml:space="preserve"> </w:t>
      </w:r>
      <w:r w:rsidR="00D30A69">
        <w:t>A</w:t>
      </w:r>
      <w:r w:rsidR="00496A6F">
        <w:t xml:space="preserve">nnual </w:t>
      </w:r>
      <w:r w:rsidR="00D30A69">
        <w:t>S</w:t>
      </w:r>
      <w:r w:rsidR="00496A6F">
        <w:t xml:space="preserve">takeholders </w:t>
      </w:r>
      <w:r w:rsidR="00D30A69">
        <w:t>C</w:t>
      </w:r>
      <w:r w:rsidR="00496A6F">
        <w:t xml:space="preserve">ouncil </w:t>
      </w:r>
      <w:r w:rsidR="00D30A69">
        <w:t>Report, and C</w:t>
      </w:r>
      <w:r w:rsidR="00496A6F">
        <w:t xml:space="preserve">ommittee </w:t>
      </w:r>
      <w:r w:rsidR="00D30A69">
        <w:t>Reports</w:t>
      </w:r>
      <w:r w:rsidR="00496A6F">
        <w:t xml:space="preserve">.  Mr. Perez believed </w:t>
      </w:r>
      <w:r w:rsidR="00D30A69">
        <w:t xml:space="preserve">the </w:t>
      </w:r>
      <w:r w:rsidR="00496A6F">
        <w:t xml:space="preserve">only action item </w:t>
      </w:r>
      <w:r w:rsidR="00D30A69">
        <w:t xml:space="preserve">the Board would need to approve </w:t>
      </w:r>
      <w:r w:rsidR="00B5589A">
        <w:t xml:space="preserve">was </w:t>
      </w:r>
      <w:r w:rsidR="00D30A69">
        <w:t>the audit.  There were no additional agenda items for September.</w:t>
      </w:r>
    </w:p>
    <w:p w14:paraId="037A477D" w14:textId="4B9185DA" w:rsidR="009929BD" w:rsidRDefault="009929BD" w:rsidP="00C8470C">
      <w:pPr>
        <w:tabs>
          <w:tab w:val="left" w:pos="1440"/>
          <w:tab w:val="left" w:pos="2160"/>
        </w:tabs>
        <w:jc w:val="both"/>
      </w:pPr>
    </w:p>
    <w:p w14:paraId="28C8EB51" w14:textId="0B24A7D1" w:rsidR="005C69C7" w:rsidRDefault="005C69C7" w:rsidP="00C8470C">
      <w:pPr>
        <w:tabs>
          <w:tab w:val="left" w:pos="1440"/>
          <w:tab w:val="left" w:pos="2160"/>
        </w:tabs>
        <w:jc w:val="both"/>
      </w:pPr>
      <w:r>
        <w:t>Chair Robinson noted that the Mountain Transportation System panel was scheduled for September</w:t>
      </w:r>
      <w:r w:rsidR="009A52C4">
        <w:t> </w:t>
      </w:r>
      <w:r>
        <w:t>18, 2020.  He wondered if it would be beneficial to skip the Board Meeting on September</w:t>
      </w:r>
      <w:r w:rsidR="009A52C4">
        <w:t> </w:t>
      </w:r>
      <w:r>
        <w:t xml:space="preserve">14, 2020 and meet on </w:t>
      </w:r>
      <w:r w:rsidR="001A5CD7">
        <w:t xml:space="preserve">either </w:t>
      </w:r>
      <w:r>
        <w:t xml:space="preserve">September 18, 2020 or </w:t>
      </w:r>
      <w:r w:rsidR="001A5CD7">
        <w:t>in</w:t>
      </w:r>
      <w:r>
        <w:t xml:space="preserve"> October.</w:t>
      </w:r>
    </w:p>
    <w:p w14:paraId="396894B9" w14:textId="67E0F8D1" w:rsidR="009929BD" w:rsidRDefault="009929BD" w:rsidP="00C8470C">
      <w:pPr>
        <w:tabs>
          <w:tab w:val="left" w:pos="1440"/>
          <w:tab w:val="left" w:pos="2160"/>
        </w:tabs>
        <w:jc w:val="both"/>
      </w:pPr>
    </w:p>
    <w:p w14:paraId="422B8B69" w14:textId="628C069A" w:rsidR="001A5CD7" w:rsidRDefault="005C69C7" w:rsidP="00C8470C">
      <w:pPr>
        <w:tabs>
          <w:tab w:val="left" w:pos="1440"/>
          <w:tab w:val="left" w:pos="2160"/>
        </w:tabs>
        <w:jc w:val="both"/>
      </w:pPr>
      <w:r>
        <w:t>Mike Reberg</w:t>
      </w:r>
      <w:r w:rsidR="00162C21">
        <w:t>, representing Mayor Wilson,</w:t>
      </w:r>
      <w:r>
        <w:t xml:space="preserve"> asked </w:t>
      </w:r>
      <w:r w:rsidR="00F3658A">
        <w:t xml:space="preserve">about </w:t>
      </w:r>
      <w:r w:rsidR="006051FF">
        <w:t>the</w:t>
      </w:r>
      <w:r>
        <w:t xml:space="preserve"> Board Retreat</w:t>
      </w:r>
      <w:r w:rsidR="006051FF">
        <w:t xml:space="preserve">.  He wondered if it still </w:t>
      </w:r>
      <w:r>
        <w:t xml:space="preserve">needed to be scheduled.  Mr. Perez noted that the </w:t>
      </w:r>
      <w:r w:rsidR="009A52C4">
        <w:t>R</w:t>
      </w:r>
      <w:r>
        <w:t xml:space="preserve">etreat would be discussed during the Executive Committee </w:t>
      </w:r>
      <w:r w:rsidR="009A52C4">
        <w:t>M</w:t>
      </w:r>
      <w:r>
        <w:t xml:space="preserve">eeting.  He asked Chair Robinson for clarification regarding the </w:t>
      </w:r>
      <w:r w:rsidR="006051FF">
        <w:t xml:space="preserve">possible </w:t>
      </w:r>
      <w:r>
        <w:t>postponement of the scheduled September 14, 2020 meeting.</w:t>
      </w:r>
      <w:r w:rsidR="000F6FA9">
        <w:t xml:space="preserve">  </w:t>
      </w:r>
      <w:r w:rsidR="009A52C4">
        <w:t xml:space="preserve">CWC </w:t>
      </w:r>
      <w:r w:rsidR="000F6FA9">
        <w:t>Executive Director, Ralph Becker noted that the agenda in September was light in terms of action items.</w:t>
      </w:r>
      <w:r w:rsidR="006051FF">
        <w:t xml:space="preserve">  </w:t>
      </w:r>
      <w:r w:rsidR="000F6FA9">
        <w:t>He wondered if those items could be addressed in October</w:t>
      </w:r>
      <w:r w:rsidR="006051FF">
        <w:t xml:space="preserve"> instead</w:t>
      </w:r>
      <w:r w:rsidR="000F6FA9">
        <w:t xml:space="preserve">.  </w:t>
      </w:r>
      <w:r w:rsidR="00AC79BF" w:rsidRPr="00C9630D">
        <w:t xml:space="preserve">Mayor </w:t>
      </w:r>
      <w:r w:rsidR="00B25898">
        <w:t>Peterson</w:t>
      </w:r>
      <w:r w:rsidR="000F6FA9">
        <w:t xml:space="preserve"> </w:t>
      </w:r>
      <w:r w:rsidR="006051FF">
        <w:t>noted</w:t>
      </w:r>
      <w:r w:rsidR="001A5CD7">
        <w:t xml:space="preserve"> </w:t>
      </w:r>
      <w:r w:rsidR="006051FF">
        <w:t>that the</w:t>
      </w:r>
      <w:r w:rsidR="001A5CD7">
        <w:t xml:space="preserve"> Mountain Transportation System panel discussion </w:t>
      </w:r>
      <w:r w:rsidR="006051FF">
        <w:t>was scheduled for</w:t>
      </w:r>
      <w:r w:rsidR="001A5CD7">
        <w:t xml:space="preserve"> September</w:t>
      </w:r>
      <w:r w:rsidR="006051FF">
        <w:t>.  H</w:t>
      </w:r>
      <w:r w:rsidR="001A5CD7">
        <w:t xml:space="preserve">e </w:t>
      </w:r>
      <w:r w:rsidR="009A52C4">
        <w:t xml:space="preserve">supported </w:t>
      </w:r>
      <w:r w:rsidR="001A5CD7">
        <w:t xml:space="preserve">the </w:t>
      </w:r>
      <w:r w:rsidR="006051FF">
        <w:t>Board Meeting</w:t>
      </w:r>
      <w:r w:rsidR="001A5CD7">
        <w:t xml:space="preserve"> being </w:t>
      </w:r>
      <w:r w:rsidR="006051FF">
        <w:t xml:space="preserve">postponed </w:t>
      </w:r>
      <w:r w:rsidR="009A52C4">
        <w:t xml:space="preserve">until </w:t>
      </w:r>
      <w:r w:rsidR="001A5CD7">
        <w:t xml:space="preserve">October.  </w:t>
      </w:r>
    </w:p>
    <w:p w14:paraId="3BC7AEE2" w14:textId="77777777" w:rsidR="001A5CD7" w:rsidRDefault="001A5CD7" w:rsidP="00C8470C">
      <w:pPr>
        <w:tabs>
          <w:tab w:val="left" w:pos="1440"/>
          <w:tab w:val="left" w:pos="2160"/>
        </w:tabs>
        <w:jc w:val="both"/>
      </w:pPr>
    </w:p>
    <w:p w14:paraId="4CC6CF4A" w14:textId="297AA2F0" w:rsidR="00162C21" w:rsidRDefault="001A5CD7" w:rsidP="00C8470C">
      <w:pPr>
        <w:tabs>
          <w:tab w:val="left" w:pos="1440"/>
          <w:tab w:val="left" w:pos="2160"/>
        </w:tabs>
        <w:jc w:val="both"/>
      </w:pPr>
      <w:r>
        <w:t>Chair Robinson suggested adding a 30-minute CWC Board Meeting to the front of the Mountain Transportation System agenda on September 18, 2020.</w:t>
      </w:r>
      <w:r w:rsidR="00162C21">
        <w:t xml:space="preserve">  Mr. Becker asked Office Administrator, Kaye Mickelson</w:t>
      </w:r>
      <w:r w:rsidR="003A3DBF">
        <w:t>,</w:t>
      </w:r>
      <w:r w:rsidR="00162C21">
        <w:t xml:space="preserve"> if there was a timeline on any of the items.  Ms. Mickelson stated that the items could </w:t>
      </w:r>
      <w:r w:rsidR="00162C21">
        <w:lastRenderedPageBreak/>
        <w:t>wait until October.  Laura Briefer, representing Mayor Mendenhall</w:t>
      </w:r>
      <w:r w:rsidR="009A52C4">
        <w:t>,</w:t>
      </w:r>
      <w:r w:rsidR="00162C21">
        <w:t xml:space="preserve"> wondered if the Audit Report was due to the State by a specific date.  She asked whether </w:t>
      </w:r>
      <w:r w:rsidR="00FE5288">
        <w:t>the Audit Report</w:t>
      </w:r>
      <w:r w:rsidR="00162C21">
        <w:t xml:space="preserve"> needed to be approved by the Board before it was submitted.  Chair Robinson stated that it needed to be approved but </w:t>
      </w:r>
      <w:r w:rsidR="008C08D3">
        <w:t xml:space="preserve">was not aware of </w:t>
      </w:r>
      <w:r w:rsidR="00162C21">
        <w:t xml:space="preserve">the </w:t>
      </w:r>
      <w:r w:rsidR="000B5C60">
        <w:t>deadline</w:t>
      </w:r>
      <w:r w:rsidR="00162C21">
        <w:t xml:space="preserve">.  Ms. Mickelson reported that </w:t>
      </w:r>
      <w:r w:rsidR="003A3DBF">
        <w:t>no deadline</w:t>
      </w:r>
      <w:r w:rsidR="00162C21">
        <w:t xml:space="preserve"> needed to be met. </w:t>
      </w:r>
    </w:p>
    <w:p w14:paraId="37171601" w14:textId="16F5F20A" w:rsidR="009929BD" w:rsidRDefault="009929BD" w:rsidP="00C8470C">
      <w:pPr>
        <w:tabs>
          <w:tab w:val="left" w:pos="1440"/>
          <w:tab w:val="left" w:pos="2160"/>
        </w:tabs>
        <w:jc w:val="both"/>
      </w:pPr>
    </w:p>
    <w:p w14:paraId="70EBDF9E" w14:textId="2F7D43E9" w:rsidR="00D93FDE" w:rsidRDefault="00963A62" w:rsidP="00C8470C">
      <w:pPr>
        <w:tabs>
          <w:tab w:val="left" w:pos="1440"/>
          <w:tab w:val="left" w:pos="2160"/>
        </w:tabs>
        <w:jc w:val="both"/>
      </w:pPr>
      <w:r>
        <w:t xml:space="preserve">Mr. Reberg asked </w:t>
      </w:r>
      <w:r w:rsidR="008C08D3">
        <w:t xml:space="preserve">if </w:t>
      </w:r>
      <w:r>
        <w:t xml:space="preserve">a </w:t>
      </w:r>
      <w:r w:rsidR="008C08D3">
        <w:t>R</w:t>
      </w:r>
      <w:r>
        <w:t xml:space="preserve">etreat date needed to be agreed upon during a Board Meeting.  Mr. Perez believed this would be necessary.  Mr. Reberg wondered why </w:t>
      </w:r>
      <w:r w:rsidR="00FE5288">
        <w:t>it</w:t>
      </w:r>
      <w:r>
        <w:t xml:space="preserve"> needed to be </w:t>
      </w:r>
      <w:r w:rsidR="00FE5288">
        <w:t>confirmed d</w:t>
      </w:r>
      <w:r>
        <w:t xml:space="preserve">uring a Board Meeting as long as it was communicated effectively.  Mr. Perez noted that formalizing the date could be done at the October meeting as the </w:t>
      </w:r>
      <w:r w:rsidR="008C08D3">
        <w:t>R</w:t>
      </w:r>
      <w:r>
        <w:t>etreat would not take place before that time.</w:t>
      </w:r>
    </w:p>
    <w:p w14:paraId="5543C09F" w14:textId="3B22BA8F" w:rsidR="00313B13" w:rsidRDefault="00313B13" w:rsidP="00C8470C">
      <w:pPr>
        <w:tabs>
          <w:tab w:val="left" w:pos="1440"/>
          <w:tab w:val="left" w:pos="2160"/>
        </w:tabs>
        <w:jc w:val="both"/>
      </w:pPr>
    </w:p>
    <w:p w14:paraId="7FBB80ED" w14:textId="34E1E556" w:rsidR="0098331A" w:rsidRDefault="00313B13" w:rsidP="00C8470C">
      <w:pPr>
        <w:tabs>
          <w:tab w:val="left" w:pos="1440"/>
          <w:tab w:val="left" w:pos="2160"/>
        </w:tabs>
        <w:jc w:val="both"/>
      </w:pPr>
      <w:r>
        <w:t>Mr. Becker noted that a lot would happen over the next few months</w:t>
      </w:r>
      <w:r w:rsidR="008C08D3">
        <w:t xml:space="preserve"> including </w:t>
      </w:r>
      <w:r>
        <w:t xml:space="preserve">the Mountain Transportation System panel discussion, the Mountain Transportation System </w:t>
      </w:r>
      <w:r w:rsidR="008C08D3">
        <w:t>S</w:t>
      </w:r>
      <w:r>
        <w:t xml:space="preserve">ummit, and the Board </w:t>
      </w:r>
      <w:r w:rsidR="00FE5288">
        <w:t>R</w:t>
      </w:r>
      <w:r>
        <w:t xml:space="preserve">etreat.  He noted that </w:t>
      </w:r>
      <w:r w:rsidR="003A3DBF">
        <w:t xml:space="preserve">the </w:t>
      </w:r>
      <w:r w:rsidR="008C08D3">
        <w:t>s</w:t>
      </w:r>
      <w:r>
        <w:t xml:space="preserve">taff had been working </w:t>
      </w:r>
      <w:r w:rsidR="00FE5288">
        <w:t>on</w:t>
      </w:r>
      <w:r>
        <w:t xml:space="preserve"> the dates for the </w:t>
      </w:r>
      <w:r w:rsidR="008C08D3">
        <w:t>S</w:t>
      </w:r>
      <w:r>
        <w:t xml:space="preserve">ummit and </w:t>
      </w:r>
      <w:r w:rsidR="008C08D3">
        <w:t>R</w:t>
      </w:r>
      <w:r>
        <w:t xml:space="preserve">etreat.  </w:t>
      </w:r>
      <w:r w:rsidR="00D26457">
        <w:t xml:space="preserve">Mr. Becker </w:t>
      </w:r>
      <w:r w:rsidR="00FE5288">
        <w:t>reported</w:t>
      </w:r>
      <w:r w:rsidR="00D26457">
        <w:t xml:space="preserve"> that the date set aside for the </w:t>
      </w:r>
      <w:r w:rsidR="008C08D3">
        <w:t>R</w:t>
      </w:r>
      <w:r w:rsidR="000B5C60">
        <w:t xml:space="preserve">etreat </w:t>
      </w:r>
      <w:r w:rsidR="00D26457">
        <w:t xml:space="preserve">would now be used for the summit.  The </w:t>
      </w:r>
      <w:r w:rsidR="008C08D3">
        <w:t>R</w:t>
      </w:r>
      <w:r w:rsidR="00D26457">
        <w:t xml:space="preserve">etreat would be held at a later date.  Ms. Mickelson stated that </w:t>
      </w:r>
      <w:r w:rsidR="00FE5288">
        <w:t xml:space="preserve">the </w:t>
      </w:r>
      <w:r w:rsidR="00D26457">
        <w:t xml:space="preserve">potential dates for the Board </w:t>
      </w:r>
      <w:r w:rsidR="00FE5288">
        <w:t>R</w:t>
      </w:r>
      <w:r w:rsidR="00D26457">
        <w:t xml:space="preserve">etreat included: the morning of November 21, 2020, after a Board Meeting on December 7, 2020, or the afternoon of December 11, 2020.  She noted that the Board </w:t>
      </w:r>
      <w:r w:rsidR="00FE5288">
        <w:t>R</w:t>
      </w:r>
      <w:r w:rsidR="00D26457">
        <w:t xml:space="preserve">etreat would be conducted electronically.  </w:t>
      </w:r>
      <w:r w:rsidR="00995C62">
        <w:t>Ms.</w:t>
      </w:r>
      <w:r w:rsidR="008C08D3">
        <w:t> </w:t>
      </w:r>
      <w:r w:rsidR="00995C62">
        <w:t xml:space="preserve">Mickelson </w:t>
      </w:r>
      <w:r w:rsidR="00AF4728">
        <w:t>reported</w:t>
      </w:r>
      <w:r w:rsidR="00995C62">
        <w:t xml:space="preserve"> that a calendar </w:t>
      </w:r>
      <w:r w:rsidR="008C08D3">
        <w:t xml:space="preserve">was prepared </w:t>
      </w:r>
      <w:r w:rsidR="00995C62">
        <w:t xml:space="preserve">for the Board </w:t>
      </w:r>
      <w:r w:rsidR="00AF4728">
        <w:t>to show</w:t>
      </w:r>
      <w:r w:rsidR="00995C62">
        <w:t xml:space="preserve"> everything in </w:t>
      </w:r>
      <w:r w:rsidR="00AF4728">
        <w:t>progress</w:t>
      </w:r>
      <w:r w:rsidR="00995C62">
        <w:t xml:space="preserve"> from August 1, 2020</w:t>
      </w:r>
      <w:r w:rsidR="008C08D3">
        <w:t>,</w:t>
      </w:r>
      <w:r w:rsidR="00995C62">
        <w:t xml:space="preserve"> to the end of December.  The calendar had been shared with the Executive Committee.</w:t>
      </w:r>
    </w:p>
    <w:p w14:paraId="17EF8050" w14:textId="723CBD27" w:rsidR="00CE08FD" w:rsidRDefault="00CE08FD" w:rsidP="00C8470C">
      <w:pPr>
        <w:tabs>
          <w:tab w:val="left" w:pos="1440"/>
          <w:tab w:val="left" w:pos="2160"/>
        </w:tabs>
        <w:jc w:val="both"/>
      </w:pPr>
    </w:p>
    <w:p w14:paraId="1F317D07" w14:textId="729C167F" w:rsidR="00CE08FD" w:rsidRDefault="00CE08FD" w:rsidP="00C8470C">
      <w:pPr>
        <w:tabs>
          <w:tab w:val="left" w:pos="1440"/>
          <w:tab w:val="left" w:pos="2160"/>
        </w:tabs>
        <w:jc w:val="both"/>
      </w:pPr>
      <w:r>
        <w:t xml:space="preserve">Mr. Becker reported that the only date </w:t>
      </w:r>
      <w:r w:rsidR="00A62471">
        <w:t xml:space="preserve">that </w:t>
      </w:r>
      <w:r w:rsidR="00563F8E">
        <w:t>was</w:t>
      </w:r>
      <w:r w:rsidR="00A62471">
        <w:t xml:space="preserve"> changed was</w:t>
      </w:r>
      <w:r>
        <w:t xml:space="preserve"> the Board </w:t>
      </w:r>
      <w:r w:rsidR="00A62471">
        <w:t>R</w:t>
      </w:r>
      <w:r>
        <w:t xml:space="preserve">etreat.  It would now take place at the end of November or the beginning of December.  He noted that the Mountain Transportation System was the largest priority for the CWC.  If a </w:t>
      </w:r>
      <w:r w:rsidR="000B5C60">
        <w:t xml:space="preserve">consensus </w:t>
      </w:r>
      <w:r w:rsidR="00563F8E">
        <w:t xml:space="preserve">was reached regarding </w:t>
      </w:r>
      <w:r>
        <w:t>th</w:t>
      </w:r>
      <w:r w:rsidR="00A62471">
        <w:t xml:space="preserve">e Mountain Transportation System </w:t>
      </w:r>
      <w:r>
        <w:t xml:space="preserve">in November, it would be easier for the Commission to assess priorities moving into 2021. </w:t>
      </w:r>
    </w:p>
    <w:p w14:paraId="41091C7C" w14:textId="5A7F4D49" w:rsidR="0045179D" w:rsidRDefault="0045179D" w:rsidP="00C8470C">
      <w:pPr>
        <w:tabs>
          <w:tab w:val="left" w:pos="1440"/>
          <w:tab w:val="left" w:pos="2160"/>
        </w:tabs>
        <w:jc w:val="both"/>
      </w:pPr>
    </w:p>
    <w:p w14:paraId="463ACB88" w14:textId="0010926C" w:rsidR="00D06775" w:rsidRDefault="00D06775" w:rsidP="00D06775">
      <w:pPr>
        <w:tabs>
          <w:tab w:val="left" w:pos="1440"/>
          <w:tab w:val="left" w:pos="2160"/>
        </w:tabs>
        <w:jc w:val="both"/>
      </w:pPr>
      <w:r>
        <w:t>The CWC Executive Committee agreed to cancel the September 14, 2020</w:t>
      </w:r>
      <w:r w:rsidR="00563F8E">
        <w:t>,</w:t>
      </w:r>
      <w:r>
        <w:t xml:space="preserve"> Board Meeting</w:t>
      </w:r>
      <w:r w:rsidR="00CF3F26">
        <w:t xml:space="preserve"> and to notify board members. </w:t>
      </w:r>
      <w:r>
        <w:t xml:space="preserve">  Additional time </w:t>
      </w:r>
      <w:r w:rsidR="00CF3F26">
        <w:t>might</w:t>
      </w:r>
      <w:r>
        <w:t xml:space="preserve"> be added to the Mountain Transportation System </w:t>
      </w:r>
      <w:r w:rsidR="00563F8E">
        <w:t>a</w:t>
      </w:r>
      <w:r>
        <w:t xml:space="preserve">genda </w:t>
      </w:r>
      <w:r w:rsidR="00133336">
        <w:t>on September 18, 2020</w:t>
      </w:r>
      <w:r w:rsidR="00563F8E">
        <w:t>,</w:t>
      </w:r>
      <w:r w:rsidR="00133336">
        <w:t xml:space="preserve"> </w:t>
      </w:r>
      <w:r>
        <w:t xml:space="preserve">for </w:t>
      </w:r>
      <w:r w:rsidR="00A62471">
        <w:t xml:space="preserve">a </w:t>
      </w:r>
      <w:r>
        <w:t>CWC Board Meeting</w:t>
      </w:r>
      <w:r w:rsidR="00A62471">
        <w:t xml:space="preserve">, </w:t>
      </w:r>
      <w:r w:rsidR="00084EEF">
        <w:t xml:space="preserve">if needed. </w:t>
      </w:r>
      <w:r w:rsidR="00563F8E">
        <w:t xml:space="preserve"> </w:t>
      </w:r>
      <w:r w:rsidR="00084EEF">
        <w:t>Otherwise, the Board Meeting w</w:t>
      </w:r>
      <w:r w:rsidR="00CF3F26">
        <w:t xml:space="preserve">ill </w:t>
      </w:r>
      <w:r w:rsidR="00084EEF">
        <w:t xml:space="preserve"> take place in October</w:t>
      </w:r>
      <w:r>
        <w:t xml:space="preserve">.  </w:t>
      </w:r>
      <w:r w:rsidR="00EA64D9">
        <w:t>Th</w:t>
      </w:r>
      <w:r w:rsidR="00CF3F26">
        <w:t>ese</w:t>
      </w:r>
      <w:r w:rsidR="00EA64D9">
        <w:t xml:space="preserve"> agenda item </w:t>
      </w:r>
      <w:r w:rsidR="00CF3F26">
        <w:t>can</w:t>
      </w:r>
      <w:r w:rsidR="00EA64D9">
        <w:t xml:space="preserve"> be addressed </w:t>
      </w:r>
      <w:r w:rsidR="00563F8E">
        <w:t xml:space="preserve">at that </w:t>
      </w:r>
      <w:r w:rsidR="00EA64D9">
        <w:t>time.</w:t>
      </w:r>
    </w:p>
    <w:p w14:paraId="1CE2976E" w14:textId="77777777" w:rsidR="00C8470C" w:rsidRPr="006B0CED" w:rsidRDefault="00C8470C" w:rsidP="00C8470C">
      <w:pPr>
        <w:tabs>
          <w:tab w:val="left" w:pos="1440"/>
          <w:tab w:val="left" w:pos="2160"/>
        </w:tabs>
        <w:jc w:val="both"/>
      </w:pPr>
    </w:p>
    <w:p w14:paraId="6CAAC4CF" w14:textId="6B70C54B" w:rsidR="006B0CED" w:rsidRPr="00C8470C" w:rsidRDefault="006B0CED" w:rsidP="006B0CED">
      <w:pPr>
        <w:pStyle w:val="ListParagraph"/>
        <w:numPr>
          <w:ilvl w:val="0"/>
          <w:numId w:val="23"/>
        </w:numPr>
        <w:tabs>
          <w:tab w:val="left" w:pos="1440"/>
          <w:tab w:val="left" w:pos="2160"/>
        </w:tabs>
        <w:ind w:left="1440" w:hanging="720"/>
        <w:jc w:val="both"/>
      </w:pPr>
      <w:r>
        <w:rPr>
          <w:b/>
          <w:bCs/>
          <w:u w:val="single"/>
        </w:rPr>
        <w:t>2019-2020 Annual Report:  Staff.</w:t>
      </w:r>
    </w:p>
    <w:p w14:paraId="604DCEBF" w14:textId="4A433788" w:rsidR="00C8470C" w:rsidRDefault="00C8470C" w:rsidP="00C8470C">
      <w:pPr>
        <w:tabs>
          <w:tab w:val="left" w:pos="1440"/>
          <w:tab w:val="left" w:pos="2160"/>
        </w:tabs>
        <w:jc w:val="both"/>
      </w:pPr>
    </w:p>
    <w:p w14:paraId="45EE7BB4" w14:textId="58B18746" w:rsidR="00A62471" w:rsidRDefault="00A62471" w:rsidP="00A62471">
      <w:pPr>
        <w:tabs>
          <w:tab w:val="left" w:pos="1440"/>
          <w:tab w:val="left" w:pos="2160"/>
        </w:tabs>
        <w:jc w:val="both"/>
      </w:pPr>
      <w:r>
        <w:t>The CWC Executive Committee agreed to cancel the September 14, 2020</w:t>
      </w:r>
      <w:r w:rsidR="00563F8E">
        <w:t>,</w:t>
      </w:r>
      <w:r>
        <w:t xml:space="preserve"> Board Meeting.  Additional time could be added to the Mountain Transportation System </w:t>
      </w:r>
      <w:r w:rsidR="00563F8E">
        <w:t>a</w:t>
      </w:r>
      <w:r>
        <w:t>genda on September 18, 2020</w:t>
      </w:r>
      <w:r w:rsidR="003A3DBF">
        <w:t>,</w:t>
      </w:r>
      <w:r>
        <w:t xml:space="preserve"> for a CWC Board Meeting, if needed. </w:t>
      </w:r>
      <w:r w:rsidR="00563F8E">
        <w:t xml:space="preserve"> </w:t>
      </w:r>
      <w:r>
        <w:t xml:space="preserve">Otherwise, the Board Meeting would take place in October.  This agenda item would be addressed </w:t>
      </w:r>
      <w:r w:rsidR="00563F8E">
        <w:t xml:space="preserve">at </w:t>
      </w:r>
      <w:r>
        <w:t>that time.</w:t>
      </w:r>
    </w:p>
    <w:p w14:paraId="0FB648C1" w14:textId="77777777" w:rsidR="00C8470C" w:rsidRPr="006B0CED" w:rsidRDefault="00C8470C" w:rsidP="00C8470C">
      <w:pPr>
        <w:tabs>
          <w:tab w:val="left" w:pos="1440"/>
          <w:tab w:val="left" w:pos="2160"/>
        </w:tabs>
        <w:jc w:val="both"/>
      </w:pPr>
    </w:p>
    <w:p w14:paraId="0A82DCE8" w14:textId="14251673" w:rsidR="006B0CED" w:rsidRPr="00C8470C" w:rsidRDefault="006B0CED" w:rsidP="006B0CED">
      <w:pPr>
        <w:pStyle w:val="ListParagraph"/>
        <w:numPr>
          <w:ilvl w:val="0"/>
          <w:numId w:val="23"/>
        </w:numPr>
        <w:tabs>
          <w:tab w:val="left" w:pos="1440"/>
          <w:tab w:val="left" w:pos="2160"/>
        </w:tabs>
        <w:ind w:left="1440" w:hanging="720"/>
        <w:jc w:val="both"/>
      </w:pPr>
      <w:r>
        <w:rPr>
          <w:b/>
          <w:bCs/>
          <w:u w:val="single"/>
        </w:rPr>
        <w:t>2091-2020 Annual Report:  Stakeholders Council.</w:t>
      </w:r>
    </w:p>
    <w:p w14:paraId="66683EB4" w14:textId="77777777" w:rsidR="00C8470C" w:rsidRDefault="00C8470C" w:rsidP="00C8470C">
      <w:pPr>
        <w:tabs>
          <w:tab w:val="left" w:pos="1440"/>
          <w:tab w:val="left" w:pos="2160"/>
        </w:tabs>
        <w:jc w:val="both"/>
      </w:pPr>
    </w:p>
    <w:p w14:paraId="2D4550F6" w14:textId="7487E4BC" w:rsidR="00A62471" w:rsidRDefault="00A62471" w:rsidP="00A62471">
      <w:pPr>
        <w:tabs>
          <w:tab w:val="left" w:pos="1440"/>
          <w:tab w:val="left" w:pos="2160"/>
        </w:tabs>
        <w:jc w:val="both"/>
      </w:pPr>
      <w:r>
        <w:t xml:space="preserve">The CWC Executive Committee agreed to cancel the September 14, 2020 Board Meeting.  Additional time could be added to the Mountain Transportation System </w:t>
      </w:r>
      <w:r w:rsidR="00563F8E">
        <w:t>a</w:t>
      </w:r>
      <w:r>
        <w:t>genda on September 18, 2020</w:t>
      </w:r>
      <w:r w:rsidR="00563F8E">
        <w:t>,</w:t>
      </w:r>
      <w:r>
        <w:t xml:space="preserve"> for a CWC Board Meeting, if needed.</w:t>
      </w:r>
      <w:r w:rsidR="00563F8E">
        <w:t xml:space="preserve"> </w:t>
      </w:r>
      <w:r>
        <w:t xml:space="preserve"> Otherwise, the Board Meeting would take place in October.  This agenda item would be addressed </w:t>
      </w:r>
      <w:r w:rsidR="00563F8E">
        <w:t xml:space="preserve">at </w:t>
      </w:r>
      <w:r>
        <w:t>that time.</w:t>
      </w:r>
    </w:p>
    <w:p w14:paraId="4DFF41E4" w14:textId="77777777" w:rsidR="00C8470C" w:rsidRPr="006B0CED" w:rsidRDefault="00C8470C" w:rsidP="00C8470C">
      <w:pPr>
        <w:tabs>
          <w:tab w:val="left" w:pos="1440"/>
          <w:tab w:val="left" w:pos="2160"/>
        </w:tabs>
        <w:jc w:val="both"/>
      </w:pPr>
    </w:p>
    <w:p w14:paraId="186237A4" w14:textId="52B73835" w:rsidR="006B0CED" w:rsidRPr="006B0CED" w:rsidRDefault="006B0CED" w:rsidP="00563F8E">
      <w:pPr>
        <w:pStyle w:val="ListParagraph"/>
        <w:keepNext/>
        <w:keepLines/>
        <w:numPr>
          <w:ilvl w:val="0"/>
          <w:numId w:val="23"/>
        </w:numPr>
        <w:tabs>
          <w:tab w:val="left" w:pos="1440"/>
          <w:tab w:val="left" w:pos="2160"/>
        </w:tabs>
        <w:ind w:left="1440" w:hanging="720"/>
        <w:jc w:val="both"/>
      </w:pPr>
      <w:r>
        <w:rPr>
          <w:b/>
          <w:bCs/>
          <w:u w:val="single"/>
        </w:rPr>
        <w:lastRenderedPageBreak/>
        <w:t>Committee Updates/Reports.</w:t>
      </w:r>
    </w:p>
    <w:p w14:paraId="1439BC56" w14:textId="77777777" w:rsidR="00C8470C" w:rsidRDefault="00C8470C" w:rsidP="00563F8E">
      <w:pPr>
        <w:keepNext/>
        <w:keepLines/>
        <w:tabs>
          <w:tab w:val="left" w:pos="1440"/>
          <w:tab w:val="left" w:pos="2160"/>
        </w:tabs>
        <w:jc w:val="both"/>
      </w:pPr>
    </w:p>
    <w:p w14:paraId="3335E1E8" w14:textId="477FD60B" w:rsidR="00A62471" w:rsidRDefault="00A62471" w:rsidP="00563F8E">
      <w:pPr>
        <w:keepNext/>
        <w:keepLines/>
        <w:tabs>
          <w:tab w:val="left" w:pos="1440"/>
          <w:tab w:val="left" w:pos="2160"/>
        </w:tabs>
        <w:jc w:val="both"/>
      </w:pPr>
      <w:r>
        <w:t xml:space="preserve">The CWC Executive Committee agreed to cancel the September 14, 2020 Board Meeting.  Additional time could be added to the Mountain Transportation System </w:t>
      </w:r>
      <w:r w:rsidR="00563F8E">
        <w:t>a</w:t>
      </w:r>
      <w:r>
        <w:t>genda on September 18, 2020</w:t>
      </w:r>
      <w:r w:rsidR="003A3DBF">
        <w:t>,</w:t>
      </w:r>
      <w:r>
        <w:t xml:space="preserve"> for a CWC Board Meeting, if needed. </w:t>
      </w:r>
      <w:r w:rsidR="00563F8E">
        <w:t xml:space="preserve"> </w:t>
      </w:r>
      <w:r>
        <w:t xml:space="preserve">Otherwise, the Board Meeting would take place in October.  This agenda item would be addressed </w:t>
      </w:r>
      <w:r w:rsidR="00563F8E">
        <w:t xml:space="preserve">at </w:t>
      </w:r>
      <w:r>
        <w:t>that time.</w:t>
      </w:r>
    </w:p>
    <w:p w14:paraId="5AF3B994" w14:textId="77777777" w:rsidR="00C14888" w:rsidRDefault="00C14888" w:rsidP="000667DA">
      <w:pPr>
        <w:tabs>
          <w:tab w:val="left" w:pos="1440"/>
          <w:tab w:val="left" w:pos="2160"/>
        </w:tabs>
        <w:jc w:val="both"/>
      </w:pPr>
    </w:p>
    <w:p w14:paraId="0F5998C2" w14:textId="006E9D8D" w:rsidR="006B0CED" w:rsidRDefault="006B0CED" w:rsidP="006B0CED">
      <w:pPr>
        <w:pStyle w:val="ListParagraph"/>
        <w:numPr>
          <w:ilvl w:val="0"/>
          <w:numId w:val="13"/>
        </w:numPr>
        <w:tabs>
          <w:tab w:val="left" w:pos="1440"/>
          <w:tab w:val="left" w:pos="2160"/>
        </w:tabs>
        <w:ind w:hanging="720"/>
        <w:jc w:val="both"/>
        <w:rPr>
          <w:b/>
          <w:bCs/>
          <w:u w:val="single"/>
        </w:rPr>
      </w:pPr>
      <w:r>
        <w:rPr>
          <w:b/>
          <w:bCs/>
          <w:u w:val="single"/>
        </w:rPr>
        <w:t>Operational Items (Discussion).</w:t>
      </w:r>
    </w:p>
    <w:p w14:paraId="2E9ED0F6" w14:textId="77777777" w:rsidR="006B0CED" w:rsidRDefault="006B0CED" w:rsidP="006B0CED">
      <w:pPr>
        <w:pStyle w:val="ListParagraph"/>
        <w:tabs>
          <w:tab w:val="left" w:pos="1440"/>
          <w:tab w:val="left" w:pos="2160"/>
        </w:tabs>
        <w:jc w:val="both"/>
        <w:rPr>
          <w:b/>
          <w:bCs/>
          <w:u w:val="single"/>
        </w:rPr>
      </w:pPr>
    </w:p>
    <w:p w14:paraId="3DF90F03" w14:textId="4EE4AED0" w:rsidR="006B0CED" w:rsidRDefault="004923E3" w:rsidP="006B0CED">
      <w:pPr>
        <w:pStyle w:val="ListParagraph"/>
        <w:numPr>
          <w:ilvl w:val="1"/>
          <w:numId w:val="13"/>
        </w:numPr>
        <w:tabs>
          <w:tab w:val="left" w:pos="1440"/>
          <w:tab w:val="left" w:pos="2160"/>
        </w:tabs>
        <w:ind w:hanging="720"/>
        <w:jc w:val="both"/>
        <w:rPr>
          <w:b/>
          <w:bCs/>
          <w:u w:val="single"/>
        </w:rPr>
      </w:pPr>
      <w:r>
        <w:rPr>
          <w:b/>
          <w:bCs/>
          <w:u w:val="single"/>
        </w:rPr>
        <w:t>CWC Employee Handbook (DRAFT:  Committee has Received Previously).</w:t>
      </w:r>
    </w:p>
    <w:p w14:paraId="36133D93" w14:textId="279241D8" w:rsidR="00C8470C" w:rsidRDefault="00C8470C" w:rsidP="00C8470C">
      <w:pPr>
        <w:tabs>
          <w:tab w:val="left" w:pos="1440"/>
          <w:tab w:val="left" w:pos="2160"/>
        </w:tabs>
        <w:jc w:val="both"/>
        <w:rPr>
          <w:b/>
          <w:bCs/>
          <w:u w:val="single"/>
        </w:rPr>
      </w:pPr>
    </w:p>
    <w:p w14:paraId="4CA11D76" w14:textId="110D1175" w:rsidR="005C496C" w:rsidRDefault="005C496C" w:rsidP="00C8470C">
      <w:pPr>
        <w:tabs>
          <w:tab w:val="left" w:pos="1440"/>
          <w:tab w:val="left" w:pos="2160"/>
        </w:tabs>
        <w:jc w:val="both"/>
      </w:pPr>
      <w:r>
        <w:t xml:space="preserve">Mr. Becker reported that an employee handbook </w:t>
      </w:r>
      <w:r w:rsidR="00563F8E">
        <w:t>was</w:t>
      </w:r>
      <w:r>
        <w:t xml:space="preserve"> drafted</w:t>
      </w:r>
      <w:r w:rsidR="00563F8E">
        <w:t xml:space="preserve"> with </w:t>
      </w:r>
      <w:r w:rsidR="003A3DBF">
        <w:t>the</w:t>
      </w:r>
      <w:r w:rsidR="00563F8E">
        <w:t xml:space="preserve"> </w:t>
      </w:r>
      <w:r>
        <w:t>second draft ha</w:t>
      </w:r>
      <w:r w:rsidR="00563F8E">
        <w:t xml:space="preserve">ving </w:t>
      </w:r>
      <w:r>
        <w:t xml:space="preserve">been shown to </w:t>
      </w:r>
      <w:r w:rsidR="00563F8E">
        <w:t>the Board Members</w:t>
      </w:r>
      <w:r>
        <w:t xml:space="preserve">.  Ms. Mickelson </w:t>
      </w:r>
      <w:r w:rsidR="00711A3D">
        <w:t xml:space="preserve">indicated </w:t>
      </w:r>
      <w:r>
        <w:t xml:space="preserve">that the handbook </w:t>
      </w:r>
      <w:r w:rsidR="00711A3D">
        <w:t>was</w:t>
      </w:r>
      <w:r>
        <w:t xml:space="preserve"> introduced in January but </w:t>
      </w:r>
      <w:r w:rsidR="00711A3D">
        <w:t>was</w:t>
      </w:r>
      <w:r w:rsidR="00B7660C">
        <w:t xml:space="preserve"> updated</w:t>
      </w:r>
      <w:r>
        <w:t xml:space="preserve"> based on suggestions from the Executive Committee. </w:t>
      </w:r>
      <w:r w:rsidR="00711A3D">
        <w:t xml:space="preserve"> </w:t>
      </w:r>
      <w:r>
        <w:t xml:space="preserve">She hoped the </w:t>
      </w:r>
      <w:r w:rsidR="00711A3D">
        <w:t>E</w:t>
      </w:r>
      <w:r>
        <w:t xml:space="preserve">mployee </w:t>
      </w:r>
      <w:r w:rsidR="00711A3D">
        <w:t>H</w:t>
      </w:r>
      <w:r>
        <w:t xml:space="preserve">andbook would be on the agenda in October for approval from the Board. </w:t>
      </w:r>
    </w:p>
    <w:p w14:paraId="2DACE7AB" w14:textId="2ED48540" w:rsidR="00FD1C3F" w:rsidRDefault="00FD1C3F" w:rsidP="00C8470C">
      <w:pPr>
        <w:tabs>
          <w:tab w:val="left" w:pos="1440"/>
          <w:tab w:val="left" w:pos="2160"/>
        </w:tabs>
        <w:jc w:val="both"/>
      </w:pPr>
    </w:p>
    <w:p w14:paraId="5535DCA6" w14:textId="40984F1E" w:rsidR="003434CF" w:rsidRDefault="00AC79BF" w:rsidP="00C8470C">
      <w:pPr>
        <w:tabs>
          <w:tab w:val="left" w:pos="1440"/>
          <w:tab w:val="left" w:pos="2160"/>
        </w:tabs>
        <w:jc w:val="both"/>
      </w:pPr>
      <w:r w:rsidRPr="00C9630D">
        <w:t>Mayor</w:t>
      </w:r>
      <w:r w:rsidR="005C496C">
        <w:t xml:space="preserve"> </w:t>
      </w:r>
      <w:r w:rsidR="00B25898" w:rsidRPr="00C9630D">
        <w:t>Peterson</w:t>
      </w:r>
      <w:r w:rsidR="00B25898">
        <w:t xml:space="preserve"> </w:t>
      </w:r>
      <w:r w:rsidR="005C496C">
        <w:t xml:space="preserve">wondered about Item 8 in the handbook that discussed a 35-hour workweek.  He asked if this was </w:t>
      </w:r>
      <w:r w:rsidR="00B7660C">
        <w:t xml:space="preserve">the </w:t>
      </w:r>
      <w:r w:rsidR="005C496C">
        <w:t>new standard.</w:t>
      </w:r>
      <w:r w:rsidR="00E07199">
        <w:t xml:space="preserve">  Ms. Mickelson noted that this was a boilerplate document and </w:t>
      </w:r>
      <w:r w:rsidR="007A011A">
        <w:t>s</w:t>
      </w:r>
      <w:r w:rsidR="00E07199">
        <w:t xml:space="preserve">taff was happy to make any necessary changes.  Mr. Reberg noted that most people worked more than 40 hours but 40 hours seemed to be the standard.  He felt it made sense for the </w:t>
      </w:r>
      <w:r w:rsidR="007A011A">
        <w:t>E</w:t>
      </w:r>
      <w:r w:rsidR="00E07199">
        <w:t xml:space="preserve">mployee </w:t>
      </w:r>
      <w:r w:rsidR="007A011A">
        <w:t>H</w:t>
      </w:r>
      <w:r w:rsidR="00E07199">
        <w:t xml:space="preserve">andbook to </w:t>
      </w:r>
      <w:r w:rsidR="00B7660C">
        <w:t>reference</w:t>
      </w:r>
      <w:r w:rsidR="00E07199">
        <w:t xml:space="preserve"> a 40-hour workweek rather than a 35-hour workweek.  </w:t>
      </w:r>
      <w:r w:rsidRPr="00C9630D">
        <w:t>Mayor</w:t>
      </w:r>
      <w:r w:rsidR="00E07199">
        <w:t xml:space="preserve"> </w:t>
      </w:r>
      <w:r w:rsidR="00B25898" w:rsidRPr="00C9630D">
        <w:t>Peterson</w:t>
      </w:r>
      <w:r w:rsidR="00B25898">
        <w:t xml:space="preserve"> </w:t>
      </w:r>
      <w:r w:rsidR="00E07199">
        <w:t xml:space="preserve">asked about paid time off (“PTO”) days.  The handbook referenced 22 PTO days and 12 holidays.  He wondered if employees </w:t>
      </w:r>
      <w:r w:rsidR="007A011A">
        <w:t xml:space="preserve">are </w:t>
      </w:r>
      <w:r w:rsidR="003A3DBF">
        <w:t>required</w:t>
      </w:r>
      <w:r w:rsidR="007A011A">
        <w:t xml:space="preserve"> to </w:t>
      </w:r>
      <w:r w:rsidR="00E07199">
        <w:t xml:space="preserve">use those days by a certain time or if they </w:t>
      </w:r>
      <w:r w:rsidR="007A011A">
        <w:t xml:space="preserve">can </w:t>
      </w:r>
      <w:r w:rsidR="00E07199">
        <w:t>carry over.  Ms.</w:t>
      </w:r>
      <w:r w:rsidR="007A011A">
        <w:t> </w:t>
      </w:r>
      <w:r w:rsidR="00E07199">
        <w:t xml:space="preserve">Mickelson stated that the information listed was from employee agreements as they were drafted.  </w:t>
      </w:r>
      <w:r w:rsidRPr="00C9630D">
        <w:t>Mayor</w:t>
      </w:r>
      <w:r w:rsidR="00E07199">
        <w:t xml:space="preserve"> </w:t>
      </w:r>
      <w:r w:rsidR="00B25898" w:rsidRPr="00C9630D">
        <w:t>Peterson</w:t>
      </w:r>
      <w:r w:rsidR="00B25898">
        <w:t xml:space="preserve"> </w:t>
      </w:r>
      <w:r w:rsidR="00E07199">
        <w:t>noted that the policy state</w:t>
      </w:r>
      <w:r w:rsidR="007A011A">
        <w:t>s</w:t>
      </w:r>
      <w:r w:rsidR="00E07199">
        <w:t xml:space="preserve"> </w:t>
      </w:r>
      <w:r w:rsidR="007A011A">
        <w:t xml:space="preserve">that </w:t>
      </w:r>
      <w:r w:rsidR="00E07199">
        <w:t>it only appl</w:t>
      </w:r>
      <w:r w:rsidR="007A011A">
        <w:t xml:space="preserve">ies to </w:t>
      </w:r>
      <w:r w:rsidR="00E07199">
        <w:t xml:space="preserve">people without an </w:t>
      </w:r>
      <w:r w:rsidR="007A011A">
        <w:t>E</w:t>
      </w:r>
      <w:r w:rsidR="00E07199">
        <w:t xml:space="preserve">mployment </w:t>
      </w:r>
      <w:r w:rsidR="007A011A">
        <w:t>A</w:t>
      </w:r>
      <w:r w:rsidR="00E07199">
        <w:t xml:space="preserve">greement.  Ms. Mickelson </w:t>
      </w:r>
      <w:r w:rsidR="00B7660C">
        <w:t xml:space="preserve">made note of the issue. </w:t>
      </w:r>
      <w:r w:rsidR="00E07199">
        <w:t xml:space="preserve"> </w:t>
      </w:r>
    </w:p>
    <w:p w14:paraId="0C48546E" w14:textId="0DF7311D" w:rsidR="003434CF" w:rsidRDefault="005C496C" w:rsidP="00E07199">
      <w:pPr>
        <w:tabs>
          <w:tab w:val="left" w:pos="1440"/>
          <w:tab w:val="left" w:pos="2160"/>
        </w:tabs>
        <w:jc w:val="both"/>
      </w:pPr>
      <w:r>
        <w:t xml:space="preserve"> </w:t>
      </w:r>
    </w:p>
    <w:p w14:paraId="679E2BCE" w14:textId="4D1BF57A" w:rsidR="00E07199" w:rsidRDefault="00E07199" w:rsidP="00C8470C">
      <w:pPr>
        <w:tabs>
          <w:tab w:val="left" w:pos="1440"/>
          <w:tab w:val="left" w:pos="2160"/>
        </w:tabs>
        <w:jc w:val="both"/>
      </w:pPr>
      <w:r>
        <w:t xml:space="preserve">Mayor </w:t>
      </w:r>
      <w:r w:rsidRPr="00C9630D">
        <w:t>Erin Mendenhall</w:t>
      </w:r>
      <w:r>
        <w:t xml:space="preserve"> joined the</w:t>
      </w:r>
      <w:r w:rsidR="007A011A">
        <w:t xml:space="preserve"> meeting</w:t>
      </w:r>
      <w:r w:rsidR="005B69A6">
        <w:t>.</w:t>
      </w:r>
      <w:r>
        <w:t xml:space="preserve">  </w:t>
      </w:r>
    </w:p>
    <w:p w14:paraId="03BBE752" w14:textId="48D83B0A" w:rsidR="00E07199" w:rsidRDefault="00E07199" w:rsidP="00C8470C">
      <w:pPr>
        <w:tabs>
          <w:tab w:val="left" w:pos="1440"/>
          <w:tab w:val="left" w:pos="2160"/>
        </w:tabs>
        <w:jc w:val="both"/>
      </w:pPr>
    </w:p>
    <w:p w14:paraId="2A5DBFB5" w14:textId="2F316652" w:rsidR="00E07199" w:rsidRDefault="00E07199" w:rsidP="00C8470C">
      <w:pPr>
        <w:tabs>
          <w:tab w:val="left" w:pos="1440"/>
          <w:tab w:val="left" w:pos="2160"/>
        </w:tabs>
        <w:jc w:val="both"/>
      </w:pPr>
      <w:r>
        <w:t xml:space="preserve">Mr. Reberg asked </w:t>
      </w:r>
      <w:r w:rsidR="005B69A6">
        <w:t xml:space="preserve">if </w:t>
      </w:r>
      <w:r>
        <w:t xml:space="preserve">employees would be paid for unused PTO days.  Mr. Perez stated there </w:t>
      </w:r>
      <w:r w:rsidR="005B69A6">
        <w:t>a</w:t>
      </w:r>
      <w:r>
        <w:t xml:space="preserve">re a set </w:t>
      </w:r>
      <w:r w:rsidR="005B69A6">
        <w:t xml:space="preserve">number </w:t>
      </w:r>
      <w:r>
        <w:t xml:space="preserve">of PTO days within </w:t>
      </w:r>
      <w:r w:rsidR="005B69A6">
        <w:t xml:space="preserve">a given </w:t>
      </w:r>
      <w:r>
        <w:t xml:space="preserve">fiscal year.  Mr. Reberg wondered </w:t>
      </w:r>
      <w:r w:rsidR="005B69A6">
        <w:t xml:space="preserve">if </w:t>
      </w:r>
      <w:r>
        <w:t xml:space="preserve">those days roll over at the end of the year or </w:t>
      </w:r>
      <w:r w:rsidR="009D1DCF">
        <w:t xml:space="preserve">if </w:t>
      </w:r>
      <w:r>
        <w:t>a payout occur</w:t>
      </w:r>
      <w:r w:rsidR="005B69A6">
        <w:t>s</w:t>
      </w:r>
      <w:r>
        <w:t xml:space="preserve"> at the end of employment.  Mr. Perez noted </w:t>
      </w:r>
      <w:r w:rsidR="005B69A6">
        <w:t xml:space="preserve">that </w:t>
      </w:r>
      <w:r>
        <w:t xml:space="preserve">that had not yet been negotiated.  </w:t>
      </w:r>
      <w:r w:rsidR="00AC79BF" w:rsidRPr="00C9630D">
        <w:t>Mayor</w:t>
      </w:r>
      <w:r>
        <w:t xml:space="preserve"> </w:t>
      </w:r>
      <w:r w:rsidR="00B25898" w:rsidRPr="00C9630D">
        <w:t>Peterson</w:t>
      </w:r>
      <w:r w:rsidR="00B25898">
        <w:t xml:space="preserve"> </w:t>
      </w:r>
      <w:r>
        <w:t xml:space="preserve">believed </w:t>
      </w:r>
      <w:r w:rsidR="009D1DCF">
        <w:t xml:space="preserve">that </w:t>
      </w:r>
      <w:r>
        <w:t xml:space="preserve">whatever was stated </w:t>
      </w:r>
      <w:r w:rsidR="009D1DCF">
        <w:t>in the handboo</w:t>
      </w:r>
      <w:r w:rsidR="00CA650E">
        <w:t xml:space="preserve">k </w:t>
      </w:r>
      <w:r>
        <w:t>need</w:t>
      </w:r>
      <w:r w:rsidR="005B69A6">
        <w:t>s</w:t>
      </w:r>
      <w:r>
        <w:t xml:space="preserve"> to be clearly defined.  Ms. Mickelson thanked the Commissioners for their input.  She felt </w:t>
      </w:r>
      <w:r w:rsidR="005B69A6">
        <w:t xml:space="preserve">that </w:t>
      </w:r>
      <w:r>
        <w:t xml:space="preserve">questions help </w:t>
      </w:r>
      <w:r w:rsidR="009D1DCF">
        <w:t xml:space="preserve">to </w:t>
      </w:r>
      <w:r>
        <w:t xml:space="preserve">strengthen the </w:t>
      </w:r>
      <w:r w:rsidR="005B69A6">
        <w:t>E</w:t>
      </w:r>
      <w:r>
        <w:t xml:space="preserve">mployee </w:t>
      </w:r>
      <w:r w:rsidR="005B69A6">
        <w:t>H</w:t>
      </w:r>
      <w:r>
        <w:t>andbook.</w:t>
      </w:r>
    </w:p>
    <w:p w14:paraId="1AA1E20F" w14:textId="698723CF" w:rsidR="00211B00" w:rsidRDefault="00211B00" w:rsidP="00C8470C">
      <w:pPr>
        <w:tabs>
          <w:tab w:val="left" w:pos="1440"/>
          <w:tab w:val="left" w:pos="2160"/>
        </w:tabs>
        <w:jc w:val="both"/>
      </w:pPr>
    </w:p>
    <w:p w14:paraId="0A46C03C" w14:textId="0613558C" w:rsidR="00C8470C" w:rsidRPr="006B0CED" w:rsidRDefault="00E07199" w:rsidP="00C8470C">
      <w:pPr>
        <w:tabs>
          <w:tab w:val="left" w:pos="1440"/>
          <w:tab w:val="left" w:pos="2160"/>
        </w:tabs>
        <w:jc w:val="both"/>
      </w:pPr>
      <w:r>
        <w:t xml:space="preserve">Chair Robinson asked to put the item on the agenda for review and approval by the full Committee at the October meeting.  </w:t>
      </w:r>
    </w:p>
    <w:p w14:paraId="30F4B77D" w14:textId="77777777" w:rsidR="00C8470C" w:rsidRPr="00C8470C" w:rsidRDefault="00C8470C" w:rsidP="00C8470C">
      <w:pPr>
        <w:tabs>
          <w:tab w:val="left" w:pos="1440"/>
          <w:tab w:val="left" w:pos="2160"/>
        </w:tabs>
        <w:jc w:val="both"/>
        <w:rPr>
          <w:b/>
          <w:bCs/>
          <w:u w:val="single"/>
        </w:rPr>
      </w:pPr>
    </w:p>
    <w:p w14:paraId="69AB1401" w14:textId="2035021E" w:rsidR="004923E3" w:rsidRDefault="004923E3" w:rsidP="006B0CED">
      <w:pPr>
        <w:pStyle w:val="ListParagraph"/>
        <w:numPr>
          <w:ilvl w:val="1"/>
          <w:numId w:val="13"/>
        </w:numPr>
        <w:tabs>
          <w:tab w:val="left" w:pos="1440"/>
          <w:tab w:val="left" w:pos="2160"/>
        </w:tabs>
        <w:ind w:hanging="720"/>
        <w:jc w:val="both"/>
        <w:rPr>
          <w:b/>
          <w:bCs/>
          <w:u w:val="single"/>
        </w:rPr>
      </w:pPr>
      <w:r>
        <w:rPr>
          <w:b/>
          <w:bCs/>
          <w:u w:val="single"/>
        </w:rPr>
        <w:t>CWC Employee Evaluation Schedule/Format:  Ralph Becker.</w:t>
      </w:r>
    </w:p>
    <w:p w14:paraId="2C9EF032" w14:textId="0F493874" w:rsidR="00C8470C" w:rsidRDefault="00C8470C" w:rsidP="00C8470C">
      <w:pPr>
        <w:tabs>
          <w:tab w:val="left" w:pos="1440"/>
          <w:tab w:val="left" w:pos="2160"/>
        </w:tabs>
        <w:jc w:val="both"/>
        <w:rPr>
          <w:b/>
          <w:bCs/>
          <w:u w:val="single"/>
        </w:rPr>
      </w:pPr>
    </w:p>
    <w:p w14:paraId="78FCD9BA" w14:textId="45950B1A" w:rsidR="002061EE" w:rsidRDefault="001859E8" w:rsidP="00C8470C">
      <w:pPr>
        <w:tabs>
          <w:tab w:val="left" w:pos="1440"/>
          <w:tab w:val="left" w:pos="2160"/>
        </w:tabs>
        <w:jc w:val="both"/>
      </w:pPr>
      <w:r>
        <w:t xml:space="preserve">Mr. Becker </w:t>
      </w:r>
      <w:r w:rsidR="000C61A5">
        <w:t>reported</w:t>
      </w:r>
      <w:r>
        <w:t xml:space="preserve"> that he </w:t>
      </w:r>
      <w:r w:rsidR="000C61A5">
        <w:t>s</w:t>
      </w:r>
      <w:r>
        <w:t xml:space="preserve">ent Chair Robinson </w:t>
      </w:r>
      <w:r w:rsidR="000C61A5">
        <w:t>the</w:t>
      </w:r>
      <w:r>
        <w:t xml:space="preserve"> form Ms. Mickelson </w:t>
      </w:r>
      <w:r w:rsidR="0060618F">
        <w:t xml:space="preserve">prepared </w:t>
      </w:r>
      <w:r>
        <w:t xml:space="preserve">for annual </w:t>
      </w:r>
      <w:r w:rsidR="0060618F">
        <w:t>s</w:t>
      </w:r>
      <w:r w:rsidR="000C61A5">
        <w:t xml:space="preserve">taff </w:t>
      </w:r>
      <w:r>
        <w:t>reviews.  Chair Robinson requested a 20-minute employee evaluation with Mr. Becker</w:t>
      </w:r>
      <w:r w:rsidR="000C61A5">
        <w:t xml:space="preserve"> at the next Executive Committee Meeting</w:t>
      </w:r>
      <w:r>
        <w:t xml:space="preserve">.  </w:t>
      </w:r>
      <w:r w:rsidR="000C61A5">
        <w:t>Chair Robinson</w:t>
      </w:r>
      <w:r>
        <w:t xml:space="preserve"> was unsure whether th</w:t>
      </w:r>
      <w:r w:rsidR="000C61A5">
        <w:t>e e</w:t>
      </w:r>
      <w:r>
        <w:t>valuation</w:t>
      </w:r>
      <w:r w:rsidR="000C61A5">
        <w:t xml:space="preserve"> would be done </w:t>
      </w:r>
      <w:r>
        <w:t xml:space="preserve">in an open and public meeting or if it </w:t>
      </w:r>
      <w:r w:rsidR="000C61A5">
        <w:t>would be</w:t>
      </w:r>
      <w:r>
        <w:t xml:space="preserve"> done in a closed session.  The </w:t>
      </w:r>
      <w:r w:rsidR="0060618F">
        <w:t xml:space="preserve">Board </w:t>
      </w:r>
      <w:r>
        <w:t xml:space="preserve">believed </w:t>
      </w:r>
      <w:r w:rsidR="00132565">
        <w:t>the evaluation would be handled</w:t>
      </w:r>
      <w:r>
        <w:t xml:space="preserve"> in </w:t>
      </w:r>
      <w:r w:rsidR="00132565">
        <w:t xml:space="preserve">a </w:t>
      </w:r>
      <w:r>
        <w:t>closed session.</w:t>
      </w:r>
      <w:r w:rsidR="00F83711">
        <w:t xml:space="preserve">  Chair Robinson believed it would be appropriate for Mr. Becker to evaluate </w:t>
      </w:r>
      <w:r w:rsidR="00D955FB">
        <w:t>s</w:t>
      </w:r>
      <w:r w:rsidR="00F83711">
        <w:t xml:space="preserve">taff </w:t>
      </w:r>
      <w:r w:rsidR="00D955FB">
        <w:t>p</w:t>
      </w:r>
      <w:r w:rsidR="00F83711">
        <w:t xml:space="preserve">erformance and the </w:t>
      </w:r>
      <w:r w:rsidR="00D955FB">
        <w:t xml:space="preserve">Board </w:t>
      </w:r>
      <w:r w:rsidR="00F83711">
        <w:t xml:space="preserve">evaluate Mr. Becker. </w:t>
      </w:r>
    </w:p>
    <w:p w14:paraId="55BDAB93" w14:textId="75DED5C5" w:rsidR="00F83711" w:rsidRDefault="00F83711" w:rsidP="00C8470C">
      <w:pPr>
        <w:tabs>
          <w:tab w:val="left" w:pos="1440"/>
          <w:tab w:val="left" w:pos="2160"/>
        </w:tabs>
        <w:jc w:val="both"/>
      </w:pPr>
    </w:p>
    <w:p w14:paraId="73CA8C1A" w14:textId="73E8C6AA" w:rsidR="00C8470C" w:rsidRPr="006B0CED" w:rsidRDefault="00F83711" w:rsidP="00C8470C">
      <w:pPr>
        <w:tabs>
          <w:tab w:val="left" w:pos="1440"/>
          <w:tab w:val="left" w:pos="2160"/>
        </w:tabs>
        <w:jc w:val="both"/>
      </w:pPr>
      <w:r>
        <w:lastRenderedPageBreak/>
        <w:t xml:space="preserve">Mr. Becker </w:t>
      </w:r>
      <w:r w:rsidR="00094582">
        <w:t>noted</w:t>
      </w:r>
      <w:r>
        <w:t xml:space="preserve"> that he had been doing annual reviews of the </w:t>
      </w:r>
      <w:r w:rsidR="00D955FB">
        <w:t>s</w:t>
      </w:r>
      <w:r>
        <w:t xml:space="preserve">taff.  He felt it was appropriate for the Executive Committee to review his performance.  Ms. </w:t>
      </w:r>
      <w:r w:rsidR="000B5C60">
        <w:t>Mickelson</w:t>
      </w:r>
      <w:r>
        <w:t xml:space="preserve"> noted that there </w:t>
      </w:r>
      <w:r w:rsidR="00D955FB">
        <w:t>a</w:t>
      </w:r>
      <w:r w:rsidR="00094582">
        <w:t>re usually closed sessions at the</w:t>
      </w:r>
      <w:r>
        <w:t xml:space="preserve"> Board Meeting where the Executive Committee </w:t>
      </w:r>
      <w:r w:rsidR="00D955FB">
        <w:t xml:space="preserve">can </w:t>
      </w:r>
      <w:r>
        <w:t xml:space="preserve">solicit input </w:t>
      </w:r>
      <w:r w:rsidR="000B5C60">
        <w:t>from</w:t>
      </w:r>
      <w:r>
        <w:t xml:space="preserve"> the rest of the Board.  Chair Robinson </w:t>
      </w:r>
      <w:r w:rsidR="00094582">
        <w:t>suggested</w:t>
      </w:r>
      <w:r w:rsidR="00A31729">
        <w:t xml:space="preserve"> they solicit input in a closed session at the October meeting with a full</w:t>
      </w:r>
      <w:r w:rsidR="00D955FB">
        <w:t xml:space="preserve"> Board</w:t>
      </w:r>
      <w:r w:rsidR="00A31729">
        <w:t xml:space="preserve">.  He asked that Ms. Mickelson circulate the review </w:t>
      </w:r>
      <w:r w:rsidR="00094582">
        <w:t>form</w:t>
      </w:r>
      <w:r w:rsidR="00A31729">
        <w:t xml:space="preserve"> to the Executive Committee. </w:t>
      </w:r>
    </w:p>
    <w:p w14:paraId="070777BC" w14:textId="77777777" w:rsidR="00C8470C" w:rsidRPr="00C8470C" w:rsidRDefault="00C8470C" w:rsidP="00C8470C">
      <w:pPr>
        <w:tabs>
          <w:tab w:val="left" w:pos="1440"/>
          <w:tab w:val="left" w:pos="2160"/>
        </w:tabs>
        <w:jc w:val="both"/>
        <w:rPr>
          <w:b/>
          <w:bCs/>
          <w:u w:val="single"/>
        </w:rPr>
      </w:pPr>
    </w:p>
    <w:p w14:paraId="59914D41" w14:textId="58A1EC84" w:rsidR="004923E3" w:rsidRDefault="004923E3" w:rsidP="006B0CED">
      <w:pPr>
        <w:pStyle w:val="ListParagraph"/>
        <w:numPr>
          <w:ilvl w:val="1"/>
          <w:numId w:val="13"/>
        </w:numPr>
        <w:tabs>
          <w:tab w:val="left" w:pos="1440"/>
          <w:tab w:val="left" w:pos="2160"/>
        </w:tabs>
        <w:ind w:hanging="720"/>
        <w:jc w:val="both"/>
        <w:rPr>
          <w:b/>
          <w:bCs/>
          <w:u w:val="single"/>
        </w:rPr>
      </w:pPr>
      <w:r>
        <w:rPr>
          <w:b/>
          <w:bCs/>
          <w:u w:val="single"/>
        </w:rPr>
        <w:t>CWC Board Retreat Dates/Format:  Self Evaluation?  Tentative November</w:t>
      </w:r>
      <w:r w:rsidR="00D955FB">
        <w:rPr>
          <w:b/>
          <w:bCs/>
          <w:u w:val="single"/>
        </w:rPr>
        <w:t> </w:t>
      </w:r>
      <w:r>
        <w:rPr>
          <w:b/>
          <w:bCs/>
          <w:u w:val="single"/>
        </w:rPr>
        <w:t>13/14.</w:t>
      </w:r>
    </w:p>
    <w:p w14:paraId="02FDDC38" w14:textId="1D49EF5E" w:rsidR="00C8470C" w:rsidRDefault="00C8470C" w:rsidP="00C8470C">
      <w:pPr>
        <w:tabs>
          <w:tab w:val="left" w:pos="1440"/>
          <w:tab w:val="left" w:pos="2160"/>
        </w:tabs>
        <w:jc w:val="both"/>
        <w:rPr>
          <w:b/>
          <w:bCs/>
          <w:u w:val="single"/>
        </w:rPr>
      </w:pPr>
    </w:p>
    <w:p w14:paraId="4FD7940B" w14:textId="04EEF9B3" w:rsidR="00D9566F" w:rsidRDefault="00D9566F" w:rsidP="00C8470C">
      <w:pPr>
        <w:tabs>
          <w:tab w:val="left" w:pos="1440"/>
          <w:tab w:val="left" w:pos="2160"/>
        </w:tabs>
        <w:jc w:val="both"/>
      </w:pPr>
      <w:r>
        <w:t xml:space="preserve">Mr. Becker updated </w:t>
      </w:r>
      <w:r w:rsidR="00AC79BF">
        <w:t>Mayor</w:t>
      </w:r>
      <w:r>
        <w:t xml:space="preserve"> </w:t>
      </w:r>
      <w:r w:rsidRPr="00C9630D">
        <w:t>Mendenhall</w:t>
      </w:r>
      <w:r>
        <w:t xml:space="preserve"> on the decision to cancel the September Board Meeting.</w:t>
      </w:r>
    </w:p>
    <w:p w14:paraId="525CAA42" w14:textId="4C238775" w:rsidR="00D9566F" w:rsidRDefault="00D9566F" w:rsidP="00C8470C">
      <w:pPr>
        <w:tabs>
          <w:tab w:val="left" w:pos="1440"/>
          <w:tab w:val="left" w:pos="2160"/>
        </w:tabs>
        <w:jc w:val="both"/>
      </w:pPr>
    </w:p>
    <w:p w14:paraId="29A6C331" w14:textId="2684819C" w:rsidR="00C8470C" w:rsidRDefault="00D9566F" w:rsidP="00C8470C">
      <w:pPr>
        <w:tabs>
          <w:tab w:val="left" w:pos="1440"/>
          <w:tab w:val="left" w:pos="2160"/>
        </w:tabs>
        <w:jc w:val="both"/>
      </w:pPr>
      <w:r>
        <w:t xml:space="preserve">Chair Robinson reported that </w:t>
      </w:r>
      <w:r w:rsidR="00285EB7">
        <w:t>major events were</w:t>
      </w:r>
      <w:r>
        <w:t xml:space="preserve"> </w:t>
      </w:r>
      <w:r w:rsidR="00D955FB">
        <w:t xml:space="preserve">occurring </w:t>
      </w:r>
      <w:r>
        <w:t>in the fall</w:t>
      </w:r>
      <w:r w:rsidR="00D955FB">
        <w:t xml:space="preserve"> including the </w:t>
      </w:r>
      <w:r>
        <w:t xml:space="preserve">Mountain Transportation System panel, </w:t>
      </w:r>
      <w:r w:rsidR="00557215">
        <w:t>which was s</w:t>
      </w:r>
      <w:r>
        <w:t xml:space="preserve">cheduled for September 18, 2020, the Mountain Transportation System </w:t>
      </w:r>
      <w:r w:rsidR="00D955FB">
        <w:t>S</w:t>
      </w:r>
      <w:r>
        <w:t>ummit</w:t>
      </w:r>
      <w:r w:rsidR="00D955FB">
        <w:t>,</w:t>
      </w:r>
      <w:r>
        <w:t xml:space="preserve"> and the Board </w:t>
      </w:r>
      <w:r w:rsidR="00557215">
        <w:t>R</w:t>
      </w:r>
      <w:r>
        <w:t xml:space="preserve">etreat.  Possible dates for the Board </w:t>
      </w:r>
      <w:r w:rsidR="00557215">
        <w:t>R</w:t>
      </w:r>
      <w:r>
        <w:t xml:space="preserve">etreat were </w:t>
      </w:r>
      <w:r w:rsidR="00817561">
        <w:t xml:space="preserve">the morning of November 21, 2020, after a Board Meeting on December 7, 2020, or the afternoon of December 11, 2020.  </w:t>
      </w:r>
      <w:r>
        <w:t xml:space="preserve">Ms. Mickelson noted that </w:t>
      </w:r>
      <w:r w:rsidR="00D955FB">
        <w:t>s</w:t>
      </w:r>
      <w:r w:rsidR="00B25898">
        <w:t xml:space="preserve">taff had not yet discussed </w:t>
      </w:r>
      <w:r w:rsidR="00D955FB">
        <w:t xml:space="preserve">Board </w:t>
      </w:r>
      <w:r w:rsidR="00B25898">
        <w:t xml:space="preserve">availability for those dates.  Mr. Reberg wondered if it would be possible to hold the </w:t>
      </w:r>
      <w:r w:rsidR="00D955FB">
        <w:t>R</w:t>
      </w:r>
      <w:r w:rsidR="00B25898">
        <w:t xml:space="preserve">etreat </w:t>
      </w:r>
      <w:r w:rsidR="00D955FB">
        <w:t>be</w:t>
      </w:r>
      <w:r w:rsidR="00B25898">
        <w:t xml:space="preserve">fore the Board Meeting on December 7, 2020.  Chair Robinson felt there would be fewer conflicts on that date.  He suggested making the regular Board Meeting shorter </w:t>
      </w:r>
      <w:r w:rsidR="00D955FB">
        <w:t xml:space="preserve">with the Retreat to </w:t>
      </w:r>
      <w:r w:rsidR="00B25898">
        <w:t xml:space="preserve">immediately follow. </w:t>
      </w:r>
    </w:p>
    <w:p w14:paraId="73119795" w14:textId="75714764" w:rsidR="00817561" w:rsidRDefault="00817561" w:rsidP="00C8470C">
      <w:pPr>
        <w:tabs>
          <w:tab w:val="left" w:pos="1440"/>
          <w:tab w:val="left" w:pos="2160"/>
        </w:tabs>
        <w:jc w:val="both"/>
      </w:pPr>
    </w:p>
    <w:p w14:paraId="470E60F8" w14:textId="6867514F" w:rsidR="001C4296" w:rsidRDefault="00AC79BF" w:rsidP="00C8470C">
      <w:pPr>
        <w:tabs>
          <w:tab w:val="left" w:pos="1440"/>
          <w:tab w:val="left" w:pos="2160"/>
        </w:tabs>
        <w:jc w:val="both"/>
      </w:pPr>
      <w:r w:rsidRPr="00C9630D">
        <w:t>Mayor</w:t>
      </w:r>
      <w:r w:rsidR="00B25898">
        <w:t xml:space="preserve"> </w:t>
      </w:r>
      <w:r w:rsidR="00B25898" w:rsidRPr="00C9630D">
        <w:t>Peterson</w:t>
      </w:r>
      <w:r>
        <w:t xml:space="preserve"> asked </w:t>
      </w:r>
      <w:r w:rsidR="00D955FB">
        <w:t xml:space="preserve">if </w:t>
      </w:r>
      <w:r>
        <w:t xml:space="preserve">it would be possible to hold an in-person </w:t>
      </w:r>
      <w:r w:rsidR="00D955FB">
        <w:t>R</w:t>
      </w:r>
      <w:r>
        <w:t xml:space="preserve">etreat with enough room to social distance.  He felt </w:t>
      </w:r>
      <w:r w:rsidR="00D955FB">
        <w:t xml:space="preserve">that </w:t>
      </w:r>
      <w:r>
        <w:t xml:space="preserve">an in-person discussion would be more effective.  </w:t>
      </w:r>
      <w:r w:rsidR="00B83B34">
        <w:t xml:space="preserve">Mayor </w:t>
      </w:r>
      <w:r w:rsidR="00B83B34" w:rsidRPr="00C9630D">
        <w:t>Mendenhall</w:t>
      </w:r>
      <w:r w:rsidR="00B83B34">
        <w:t xml:space="preserve"> agreed that an in-person </w:t>
      </w:r>
      <w:r w:rsidR="00D955FB">
        <w:t>R</w:t>
      </w:r>
      <w:r w:rsidR="00B83B34">
        <w:t xml:space="preserve">etreat in an appropriately spaced room could be beneficial.  Chair Robinson suggested the Cottonwood Heights </w:t>
      </w:r>
      <w:r w:rsidR="00D955FB">
        <w:t>A</w:t>
      </w:r>
      <w:r w:rsidR="00B83B34">
        <w:t xml:space="preserve">uditorium and Mayor Peterson suggested an auditorium in Salt Lake City.  Mr. Becker agreed </w:t>
      </w:r>
      <w:r w:rsidR="00D955FB">
        <w:t xml:space="preserve">that </w:t>
      </w:r>
      <w:r w:rsidR="00B83B34">
        <w:t xml:space="preserve">it would be better to meet in-person and noted </w:t>
      </w:r>
      <w:r w:rsidR="00D955FB">
        <w:t xml:space="preserve">that </w:t>
      </w:r>
      <w:r w:rsidR="00B83B34">
        <w:t xml:space="preserve">they may need to allow people to attend virtually to comment and participate.  Mr. Perez noted that if the </w:t>
      </w:r>
      <w:r w:rsidR="00D955FB">
        <w:t>R</w:t>
      </w:r>
      <w:r w:rsidR="00B83B34">
        <w:t xml:space="preserve">etreat and Board Meeting </w:t>
      </w:r>
      <w:r w:rsidR="00D955FB">
        <w:t xml:space="preserve">take </w:t>
      </w:r>
      <w:r w:rsidR="00B83B34">
        <w:t xml:space="preserve">place on December 7, 2020, the </w:t>
      </w:r>
      <w:r w:rsidR="00D955FB">
        <w:t>A</w:t>
      </w:r>
      <w:r w:rsidR="00B83B34">
        <w:t xml:space="preserve">uditorium would need to </w:t>
      </w:r>
      <w:r w:rsidR="00D955FB">
        <w:t xml:space="preserve">serve as </w:t>
      </w:r>
      <w:r w:rsidR="00B83B34">
        <w:t xml:space="preserve">an anchor location for the regularly scheduled Board Meeting.  </w:t>
      </w:r>
    </w:p>
    <w:p w14:paraId="7CAA3115" w14:textId="77777777" w:rsidR="00B83B34" w:rsidRDefault="00B83B34" w:rsidP="00C8470C">
      <w:pPr>
        <w:tabs>
          <w:tab w:val="left" w:pos="1440"/>
          <w:tab w:val="left" w:pos="2160"/>
        </w:tabs>
        <w:jc w:val="both"/>
      </w:pPr>
    </w:p>
    <w:p w14:paraId="38CD819D" w14:textId="1E4DE2A9" w:rsidR="00536C84" w:rsidRDefault="00B83B34" w:rsidP="00536C84">
      <w:pPr>
        <w:tabs>
          <w:tab w:val="left" w:pos="1440"/>
          <w:tab w:val="left" w:pos="2160"/>
        </w:tabs>
        <w:jc w:val="both"/>
      </w:pPr>
      <w:r>
        <w:t xml:space="preserve">Chair Robinson believed </w:t>
      </w:r>
      <w:r w:rsidR="000A458E">
        <w:t xml:space="preserve">that </w:t>
      </w:r>
      <w:r>
        <w:t>December 7, 2020</w:t>
      </w:r>
      <w:r w:rsidR="00285EB7">
        <w:t>,</w:t>
      </w:r>
      <w:r>
        <w:t xml:space="preserve"> would be the most appropriate date.  He suggested having the </w:t>
      </w:r>
      <w:r w:rsidR="00A3358B">
        <w:t>R</w:t>
      </w:r>
      <w:r>
        <w:t>etreat in</w:t>
      </w:r>
      <w:r w:rsidR="00A8750A">
        <w:t>-</w:t>
      </w:r>
      <w:r>
        <w:t xml:space="preserve">person </w:t>
      </w:r>
      <w:r w:rsidR="00A8750A">
        <w:t>with a</w:t>
      </w:r>
      <w:r>
        <w:t xml:space="preserve"> short Board Meeting afterward.  </w:t>
      </w:r>
      <w:r w:rsidR="009A0867">
        <w:t>Mr. Becker reported that there could be big decisions being made during the December 7, 2020</w:t>
      </w:r>
      <w:r w:rsidR="00A3358B">
        <w:t>,</w:t>
      </w:r>
      <w:r w:rsidR="00F46ECC">
        <w:t xml:space="preserve"> </w:t>
      </w:r>
      <w:r w:rsidR="00A8750A">
        <w:t xml:space="preserve">Board Meeting, </w:t>
      </w:r>
      <w:r w:rsidR="00F46ECC">
        <w:t xml:space="preserve">due to the </w:t>
      </w:r>
      <w:r w:rsidR="00A3358B">
        <w:t>S</w:t>
      </w:r>
      <w:r w:rsidR="00F46ECC">
        <w:t xml:space="preserve">ummit </w:t>
      </w:r>
      <w:r w:rsidR="00A3358B">
        <w:t xml:space="preserve">scheduled for </w:t>
      </w:r>
      <w:r w:rsidR="00F46ECC">
        <w:t>November 13, 2020</w:t>
      </w:r>
      <w:r w:rsidR="00A3358B">
        <w:t>,</w:t>
      </w:r>
      <w:r w:rsidR="00F46ECC">
        <w:t xml:space="preserve"> and November 14, 2020.  He noted that a transportation proposal may come out of the </w:t>
      </w:r>
      <w:r w:rsidR="00A3358B">
        <w:t>S</w:t>
      </w:r>
      <w:r w:rsidR="00F46ECC">
        <w:t xml:space="preserve">ummit.  </w:t>
      </w:r>
      <w:r w:rsidR="00A8750A">
        <w:t>He felt there</w:t>
      </w:r>
      <w:r w:rsidR="00F46ECC">
        <w:t xml:space="preserve"> would be a lot of work to do in terms of writing and preparing the information but </w:t>
      </w:r>
      <w:r w:rsidR="00A8750A">
        <w:t xml:space="preserve">believed </w:t>
      </w:r>
      <w:r w:rsidR="00F46ECC">
        <w:t xml:space="preserve">there would be significant Board discussion regarding the </w:t>
      </w:r>
      <w:r w:rsidR="00A3358B">
        <w:t>S</w:t>
      </w:r>
      <w:r w:rsidR="00F46ECC">
        <w:t xml:space="preserve">ummit.  </w:t>
      </w:r>
      <w:r w:rsidR="00536C84">
        <w:t xml:space="preserve">Chair Robinson noted that he did not want to crowd the December 7, 2020 date if there </w:t>
      </w:r>
      <w:r w:rsidR="00A3358B">
        <w:t xml:space="preserve">were to be </w:t>
      </w:r>
      <w:r w:rsidR="00536C84">
        <w:t xml:space="preserve">significant discussions related to the </w:t>
      </w:r>
      <w:r w:rsidR="00A3358B">
        <w:t>S</w:t>
      </w:r>
      <w:r w:rsidR="00536C84">
        <w:t xml:space="preserve">ummit.  He suggested holding the </w:t>
      </w:r>
      <w:r w:rsidR="00A3358B">
        <w:t>R</w:t>
      </w:r>
      <w:r w:rsidR="00536C84">
        <w:t>etreat at an earlier date.</w:t>
      </w:r>
    </w:p>
    <w:p w14:paraId="68646CC2" w14:textId="685C73DA" w:rsidR="00536C84" w:rsidRDefault="00536C84" w:rsidP="00536C84">
      <w:pPr>
        <w:tabs>
          <w:tab w:val="left" w:pos="1440"/>
          <w:tab w:val="left" w:pos="2160"/>
        </w:tabs>
        <w:jc w:val="both"/>
      </w:pPr>
    </w:p>
    <w:p w14:paraId="25DBE491" w14:textId="424B77C2" w:rsidR="002821B8" w:rsidRDefault="00536C84" w:rsidP="00C8470C">
      <w:pPr>
        <w:tabs>
          <w:tab w:val="left" w:pos="1440"/>
          <w:tab w:val="left" w:pos="2160"/>
        </w:tabs>
        <w:jc w:val="both"/>
      </w:pPr>
      <w:r>
        <w:t xml:space="preserve">Mr. Becker reviewed upcoming items.  The Mountain Transportation System panel </w:t>
      </w:r>
      <w:r w:rsidR="00CF3F26">
        <w:t>is</w:t>
      </w:r>
      <w:r>
        <w:t xml:space="preserve"> scheduled for </w:t>
      </w:r>
      <w:r w:rsidR="003A3DBF">
        <w:t>September 18, 2020 and</w:t>
      </w:r>
      <w:r>
        <w:t xml:space="preserve"> w</w:t>
      </w:r>
      <w:r w:rsidR="00CF3F26">
        <w:t xml:space="preserve">ill </w:t>
      </w:r>
      <w:r>
        <w:t xml:space="preserve"> </w:t>
      </w:r>
      <w:r w:rsidR="00A3358B">
        <w:t xml:space="preserve">include </w:t>
      </w:r>
      <w:r>
        <w:t>a 30-day comment period.</w:t>
      </w:r>
      <w:r w:rsidR="00113089">
        <w:t xml:space="preserve">  </w:t>
      </w:r>
      <w:r>
        <w:t>On November 13, 2020</w:t>
      </w:r>
      <w:r w:rsidR="00A3358B">
        <w:t>,</w:t>
      </w:r>
      <w:r>
        <w:t xml:space="preserve"> and November 14, 2020, there w</w:t>
      </w:r>
      <w:r w:rsidR="00CF3F26">
        <w:t>ill</w:t>
      </w:r>
      <w:r>
        <w:t xml:space="preserve"> be a </w:t>
      </w:r>
      <w:r w:rsidR="00A3358B">
        <w:t>S</w:t>
      </w:r>
      <w:r>
        <w:t xml:space="preserve">ummit of the Commission, including the Stakeholders, and the public.  If </w:t>
      </w:r>
      <w:r w:rsidR="00113089">
        <w:t>a</w:t>
      </w:r>
      <w:r>
        <w:t xml:space="preserve"> Mountain Transportation System </w:t>
      </w:r>
      <w:r w:rsidR="00113089">
        <w:t>proposal was achieved during</w:t>
      </w:r>
      <w:r>
        <w:t xml:space="preserve"> that time, it </w:t>
      </w:r>
      <w:r w:rsidR="00113089">
        <w:t>could</w:t>
      </w:r>
      <w:r>
        <w:t xml:space="preserve"> be </w:t>
      </w:r>
      <w:r w:rsidR="00A3358B">
        <w:t xml:space="preserve">prepared </w:t>
      </w:r>
      <w:r>
        <w:t>for Board consideration as soon as the December 7, 2020</w:t>
      </w:r>
      <w:r w:rsidR="00A3358B">
        <w:t>,</w:t>
      </w:r>
      <w:r>
        <w:t xml:space="preserve"> meeting.</w:t>
      </w:r>
      <w:r w:rsidR="00113089">
        <w:t xml:space="preserve">  </w:t>
      </w:r>
      <w:r>
        <w:t xml:space="preserve">Mr. Becker felt </w:t>
      </w:r>
      <w:r w:rsidR="0009660F">
        <w:t xml:space="preserve">that </w:t>
      </w:r>
      <w:r>
        <w:t xml:space="preserve">a </w:t>
      </w:r>
      <w:r w:rsidR="0009660F">
        <w:t>R</w:t>
      </w:r>
      <w:r>
        <w:t xml:space="preserve">etreat after the December 7, 2020 meeting would allow the Board to visualize potential </w:t>
      </w:r>
      <w:r w:rsidR="000B5C60">
        <w:t xml:space="preserve">scenarios </w:t>
      </w:r>
      <w:r>
        <w:t>for 2021.</w:t>
      </w:r>
    </w:p>
    <w:p w14:paraId="67237ED4" w14:textId="46FD4465" w:rsidR="003521A4" w:rsidRDefault="003521A4" w:rsidP="00C8470C">
      <w:pPr>
        <w:tabs>
          <w:tab w:val="left" w:pos="1440"/>
          <w:tab w:val="left" w:pos="2160"/>
        </w:tabs>
        <w:jc w:val="both"/>
      </w:pPr>
    </w:p>
    <w:p w14:paraId="7D35C090" w14:textId="37018696" w:rsidR="003521A4" w:rsidRDefault="003521A4" w:rsidP="00C8470C">
      <w:pPr>
        <w:tabs>
          <w:tab w:val="left" w:pos="1440"/>
          <w:tab w:val="left" w:pos="2160"/>
        </w:tabs>
        <w:jc w:val="both"/>
      </w:pPr>
      <w:r>
        <w:lastRenderedPageBreak/>
        <w:t xml:space="preserve">Chair Robinson </w:t>
      </w:r>
      <w:r w:rsidR="00AF1E2D">
        <w:t>noted</w:t>
      </w:r>
      <w:r>
        <w:t xml:space="preserve"> that given the discussions, it would not make sense to </w:t>
      </w:r>
      <w:r w:rsidR="00AF1E2D">
        <w:t>hold</w:t>
      </w:r>
      <w:r>
        <w:t xml:space="preserve"> the </w:t>
      </w:r>
      <w:r w:rsidR="0009660F">
        <w:t>R</w:t>
      </w:r>
      <w:r>
        <w:t>etreat on the same day as the December 7, 2020</w:t>
      </w:r>
      <w:r w:rsidR="0009660F">
        <w:t>,</w:t>
      </w:r>
      <w:r>
        <w:t xml:space="preserve"> Board Meeting.  He suggested either holding a second meeting in December </w:t>
      </w:r>
      <w:r w:rsidR="00976D3D">
        <w:t xml:space="preserve">or pushing back </w:t>
      </w:r>
      <w:r w:rsidR="0009660F">
        <w:t>S</w:t>
      </w:r>
      <w:r w:rsidR="00976D3D">
        <w:t xml:space="preserve">ummit discussions to </w:t>
      </w:r>
      <w:r w:rsidR="003A3DBF">
        <w:t>January</w:t>
      </w:r>
      <w:r w:rsidR="00976D3D">
        <w:t xml:space="preserve"> 2021</w:t>
      </w:r>
      <w:r w:rsidR="00C736E3">
        <w:t xml:space="preserve">.  Mr. Becker noted that the results of the </w:t>
      </w:r>
      <w:r w:rsidR="0009660F">
        <w:t>S</w:t>
      </w:r>
      <w:r w:rsidR="00C736E3">
        <w:t xml:space="preserve">ummit </w:t>
      </w:r>
      <w:r w:rsidR="0009660F">
        <w:t xml:space="preserve">will </w:t>
      </w:r>
      <w:r w:rsidR="00C736E3">
        <w:t xml:space="preserve">likely impact the priorities of the Board for 2021.  Ms. Mickelson suggested keeping the Board Meeting on </w:t>
      </w:r>
      <w:r w:rsidR="003A3DBF">
        <w:t>December 7, 2020</w:t>
      </w:r>
      <w:r w:rsidR="00285EB7">
        <w:t>,</w:t>
      </w:r>
      <w:r w:rsidR="003A3DBF">
        <w:t xml:space="preserve"> and</w:t>
      </w:r>
      <w:r w:rsidR="00C736E3">
        <w:t xml:space="preserve"> holding the </w:t>
      </w:r>
      <w:r w:rsidR="0009660F">
        <w:t>R</w:t>
      </w:r>
      <w:r w:rsidR="00C736E3">
        <w:t xml:space="preserve">etreat on December 14, 2020.  Chair Robinson believed it would be better to have the </w:t>
      </w:r>
      <w:r w:rsidR="0009660F">
        <w:t>R</w:t>
      </w:r>
      <w:r w:rsidR="00C736E3">
        <w:t>etreat before the Board Meeting.</w:t>
      </w:r>
      <w:r w:rsidR="004D27CC">
        <w:t xml:space="preserve">  Mayor Peterson noted that the Mountain Transportation System would likely be complex and take more than one meeting </w:t>
      </w:r>
      <w:r w:rsidR="00AF1E2D">
        <w:t>to discuss</w:t>
      </w:r>
      <w:r w:rsidR="004D27CC">
        <w:t xml:space="preserve">.  He agreed with Chair Robinson’s suggestion to hold the </w:t>
      </w:r>
      <w:r w:rsidR="0009660F">
        <w:t>R</w:t>
      </w:r>
      <w:r w:rsidR="004D27CC">
        <w:t>etreat on December</w:t>
      </w:r>
      <w:r w:rsidR="0009660F">
        <w:t> </w:t>
      </w:r>
      <w:r w:rsidR="004D27CC">
        <w:t>7, 2020</w:t>
      </w:r>
      <w:r w:rsidR="0009660F">
        <w:t>,</w:t>
      </w:r>
      <w:r w:rsidR="004D27CC">
        <w:t xml:space="preserve"> and the Board Meeting on December 14, 2020. </w:t>
      </w:r>
    </w:p>
    <w:p w14:paraId="321FB9A3" w14:textId="679B97DC" w:rsidR="004D27CC" w:rsidRDefault="004D27CC" w:rsidP="00C8470C">
      <w:pPr>
        <w:tabs>
          <w:tab w:val="left" w:pos="1440"/>
          <w:tab w:val="left" w:pos="2160"/>
        </w:tabs>
        <w:jc w:val="both"/>
      </w:pPr>
    </w:p>
    <w:p w14:paraId="3870A23F" w14:textId="45448784" w:rsidR="00C8470C" w:rsidRDefault="004D27CC" w:rsidP="00C8470C">
      <w:pPr>
        <w:tabs>
          <w:tab w:val="left" w:pos="1440"/>
          <w:tab w:val="left" w:pos="2160"/>
        </w:tabs>
        <w:jc w:val="both"/>
      </w:pPr>
      <w:r>
        <w:t xml:space="preserve">Mr. Reberg </w:t>
      </w:r>
      <w:r w:rsidR="00AF1E2D">
        <w:t>commented</w:t>
      </w:r>
      <w:r>
        <w:t xml:space="preserve"> that he would check with </w:t>
      </w:r>
      <w:r w:rsidRPr="00C9630D">
        <w:t>Mayor Wilson</w:t>
      </w:r>
      <w:r>
        <w:t xml:space="preserve"> regarding her schedule.  Mayor </w:t>
      </w:r>
      <w:r w:rsidRPr="00C9630D">
        <w:t>Mendenhall</w:t>
      </w:r>
      <w:r>
        <w:t xml:space="preserve"> noted that the December dates would work with her current schedule.  Chair Robinson proposed </w:t>
      </w:r>
      <w:r w:rsidR="0009660F">
        <w:t xml:space="preserve">that </w:t>
      </w:r>
      <w:r>
        <w:t xml:space="preserve">the Board </w:t>
      </w:r>
      <w:r w:rsidR="00AF1E2D">
        <w:t>R</w:t>
      </w:r>
      <w:r>
        <w:t>etreat be held on December 7, 2020</w:t>
      </w:r>
      <w:r w:rsidR="0009660F">
        <w:t>,</w:t>
      </w:r>
      <w:r>
        <w:t xml:space="preserve"> and the Board Meeting on December</w:t>
      </w:r>
      <w:r w:rsidR="0009660F">
        <w:t> </w:t>
      </w:r>
      <w:r>
        <w:t xml:space="preserve">14, 2020.  He noted that further communication could be done via email or before the Mountain Transportation System panel discussion.  </w:t>
      </w:r>
    </w:p>
    <w:p w14:paraId="5D3B81D4" w14:textId="77777777" w:rsidR="004D27CC" w:rsidRPr="004D27CC" w:rsidRDefault="004D27CC" w:rsidP="00C8470C">
      <w:pPr>
        <w:tabs>
          <w:tab w:val="left" w:pos="1440"/>
          <w:tab w:val="left" w:pos="2160"/>
        </w:tabs>
        <w:jc w:val="both"/>
      </w:pPr>
    </w:p>
    <w:p w14:paraId="18DB4B70" w14:textId="15D72DFC" w:rsidR="004923E3" w:rsidRPr="006B0CED" w:rsidRDefault="004923E3" w:rsidP="006B0CED">
      <w:pPr>
        <w:pStyle w:val="ListParagraph"/>
        <w:numPr>
          <w:ilvl w:val="1"/>
          <w:numId w:val="13"/>
        </w:numPr>
        <w:tabs>
          <w:tab w:val="left" w:pos="1440"/>
          <w:tab w:val="left" w:pos="2160"/>
        </w:tabs>
        <w:ind w:hanging="720"/>
        <w:jc w:val="both"/>
        <w:rPr>
          <w:b/>
          <w:bCs/>
          <w:u w:val="single"/>
        </w:rPr>
      </w:pPr>
      <w:r>
        <w:rPr>
          <w:b/>
          <w:bCs/>
          <w:u w:val="single"/>
        </w:rPr>
        <w:t>Community Outreach; Board Speakers Bureau (idea).</w:t>
      </w:r>
    </w:p>
    <w:p w14:paraId="17395436" w14:textId="074086DF" w:rsidR="000667DA" w:rsidRDefault="000667DA" w:rsidP="000667DA">
      <w:pPr>
        <w:tabs>
          <w:tab w:val="left" w:pos="1440"/>
          <w:tab w:val="left" w:pos="2160"/>
        </w:tabs>
        <w:jc w:val="both"/>
      </w:pPr>
    </w:p>
    <w:p w14:paraId="2A7371DD" w14:textId="2363B52D" w:rsidR="00370B42" w:rsidRDefault="00370B42" w:rsidP="00C8470C">
      <w:pPr>
        <w:tabs>
          <w:tab w:val="left" w:pos="1440"/>
          <w:tab w:val="left" w:pos="2160"/>
        </w:tabs>
        <w:jc w:val="both"/>
      </w:pPr>
      <w:r>
        <w:t xml:space="preserve">Mr. Becker reported that there had been discussions </w:t>
      </w:r>
      <w:r w:rsidR="00BA2591">
        <w:t>about</w:t>
      </w:r>
      <w:r>
        <w:t xml:space="preserve"> a Speakers Bureau on CWC actions.  He noted that </w:t>
      </w:r>
      <w:r w:rsidR="008D0913">
        <w:t>Chair Robinson and the Millcreek</w:t>
      </w:r>
      <w:r w:rsidR="0009660F">
        <w:t xml:space="preserve"> City Mayor, Jeff </w:t>
      </w:r>
      <w:r w:rsidR="008D0913">
        <w:t>Silvestrini</w:t>
      </w:r>
      <w:r w:rsidR="00BA2591">
        <w:t xml:space="preserve">, </w:t>
      </w:r>
      <w:r w:rsidR="008D0913">
        <w:t>had met wit</w:t>
      </w:r>
      <w:r>
        <w:t xml:space="preserve">h the Salt Lake County Council and there was an upcoming meeting </w:t>
      </w:r>
      <w:r w:rsidR="008D0913">
        <w:t xml:space="preserve">scheduled </w:t>
      </w:r>
      <w:r>
        <w:t xml:space="preserve">with Sandy City.  </w:t>
      </w:r>
      <w:r w:rsidR="008D0913">
        <w:t>Mr. Becker stated</w:t>
      </w:r>
      <w:r>
        <w:t xml:space="preserve"> that </w:t>
      </w:r>
      <w:r w:rsidR="008D0913">
        <w:t xml:space="preserve">over the next several months, there would be a need for a Speakers Bureau to call on others in the community, which could include </w:t>
      </w:r>
      <w:r w:rsidR="0009660F">
        <w:t xml:space="preserve">Board </w:t>
      </w:r>
      <w:r w:rsidR="008D0913">
        <w:t xml:space="preserve">Members, </w:t>
      </w:r>
      <w:r w:rsidR="0009660F">
        <w:t>S</w:t>
      </w:r>
      <w:r w:rsidR="008D0913">
        <w:t xml:space="preserve">takeholders, </w:t>
      </w:r>
      <w:r w:rsidR="0009660F">
        <w:t>s</w:t>
      </w:r>
      <w:r w:rsidR="008D0913">
        <w:t>taff, Legislators, or Congressional Representatives.  Th</w:t>
      </w:r>
      <w:r w:rsidR="0009660F">
        <w:t>e</w:t>
      </w:r>
      <w:r w:rsidR="008D0913">
        <w:t xml:space="preserve"> issue would be addressed further in </w:t>
      </w:r>
      <w:r w:rsidR="0009660F">
        <w:t xml:space="preserve">the </w:t>
      </w:r>
      <w:r w:rsidR="008D0913">
        <w:t>future.</w:t>
      </w:r>
    </w:p>
    <w:p w14:paraId="17374AF3" w14:textId="77777777" w:rsidR="003420F4" w:rsidRPr="003420F4" w:rsidRDefault="003420F4" w:rsidP="007D7F13">
      <w:pPr>
        <w:tabs>
          <w:tab w:val="left" w:pos="1440"/>
          <w:tab w:val="left" w:pos="2160"/>
        </w:tabs>
        <w:jc w:val="both"/>
      </w:pPr>
    </w:p>
    <w:p w14:paraId="43400071" w14:textId="5235F1A6" w:rsidR="0087148A" w:rsidRDefault="00E55486" w:rsidP="00BC4BC6">
      <w:pPr>
        <w:pStyle w:val="ListParagraph"/>
        <w:numPr>
          <w:ilvl w:val="0"/>
          <w:numId w:val="13"/>
        </w:numPr>
        <w:tabs>
          <w:tab w:val="left" w:pos="1440"/>
          <w:tab w:val="left" w:pos="2160"/>
        </w:tabs>
        <w:ind w:hanging="720"/>
        <w:jc w:val="both"/>
        <w:rPr>
          <w:b/>
          <w:bCs/>
          <w:u w:val="single"/>
        </w:rPr>
      </w:pPr>
      <w:r>
        <w:rPr>
          <w:b/>
          <w:bCs/>
          <w:u w:val="single"/>
        </w:rPr>
        <w:t>Committee Update:</w:t>
      </w:r>
    </w:p>
    <w:p w14:paraId="7A844737" w14:textId="77777777" w:rsidR="00E55486" w:rsidRDefault="00E55486" w:rsidP="00E55486">
      <w:pPr>
        <w:pStyle w:val="ListParagraph"/>
        <w:tabs>
          <w:tab w:val="left" w:pos="1440"/>
          <w:tab w:val="left" w:pos="2160"/>
        </w:tabs>
        <w:jc w:val="both"/>
        <w:rPr>
          <w:b/>
          <w:bCs/>
          <w:u w:val="single"/>
        </w:rPr>
      </w:pPr>
    </w:p>
    <w:p w14:paraId="6E0D2F91" w14:textId="204DE3B1" w:rsidR="00E55486" w:rsidRDefault="00E55486" w:rsidP="00E55486">
      <w:pPr>
        <w:pStyle w:val="ListParagraph"/>
        <w:numPr>
          <w:ilvl w:val="1"/>
          <w:numId w:val="13"/>
        </w:numPr>
        <w:tabs>
          <w:tab w:val="left" w:pos="1440"/>
          <w:tab w:val="left" w:pos="2160"/>
        </w:tabs>
        <w:ind w:hanging="720"/>
        <w:jc w:val="both"/>
        <w:rPr>
          <w:b/>
          <w:bCs/>
          <w:u w:val="single"/>
        </w:rPr>
      </w:pPr>
      <w:r>
        <w:rPr>
          <w:b/>
          <w:bCs/>
          <w:u w:val="single"/>
        </w:rPr>
        <w:t>Transportation Committee.</w:t>
      </w:r>
    </w:p>
    <w:p w14:paraId="6724BFFC" w14:textId="58DB5D1B" w:rsidR="00C8470C" w:rsidRDefault="00C8470C" w:rsidP="00C8470C">
      <w:pPr>
        <w:tabs>
          <w:tab w:val="left" w:pos="1440"/>
          <w:tab w:val="left" w:pos="2160"/>
        </w:tabs>
        <w:jc w:val="both"/>
        <w:rPr>
          <w:b/>
          <w:bCs/>
          <w:u w:val="single"/>
        </w:rPr>
      </w:pPr>
    </w:p>
    <w:p w14:paraId="54B7B42B" w14:textId="5D8ABE17" w:rsidR="00C8470C" w:rsidRPr="006B0CED" w:rsidRDefault="00CB4ABD" w:rsidP="00C8470C">
      <w:pPr>
        <w:tabs>
          <w:tab w:val="left" w:pos="1440"/>
          <w:tab w:val="left" w:pos="2160"/>
        </w:tabs>
        <w:jc w:val="both"/>
      </w:pPr>
      <w:r>
        <w:t>Mayor Peterson reported that the Transportation Committee scheduled their next meeting for August</w:t>
      </w:r>
      <w:r w:rsidR="0009660F">
        <w:t> </w:t>
      </w:r>
      <w:r>
        <w:t>26, 2020</w:t>
      </w:r>
      <w:r w:rsidR="0009660F">
        <w:t>,</w:t>
      </w:r>
      <w:r>
        <w:t xml:space="preserve"> to review, discuss, and make edits to the draft concepts.  The </w:t>
      </w:r>
      <w:r w:rsidR="00DF4127">
        <w:t>C</w:t>
      </w:r>
      <w:r w:rsidR="0009660F">
        <w:t xml:space="preserve">ommittee </w:t>
      </w:r>
      <w:r>
        <w:t xml:space="preserve">was </w:t>
      </w:r>
      <w:r w:rsidR="00545654">
        <w:t>working with a</w:t>
      </w:r>
      <w:r>
        <w:t xml:space="preserve"> web-based company </w:t>
      </w:r>
      <w:r w:rsidR="00545654">
        <w:t>for the</w:t>
      </w:r>
      <w:r>
        <w:t xml:space="preserve"> Design Your Transit tool.</w:t>
      </w:r>
      <w:r w:rsidR="00545654">
        <w:t xml:space="preserve">  </w:t>
      </w:r>
      <w:r>
        <w:t xml:space="preserve">The tool was designed to collect data on user preferences and to educate users on the cost and benefit investments of different modes of transportation.  He noted that the Mountain Transit System panel discussion would take place on September 18, 2020. </w:t>
      </w:r>
    </w:p>
    <w:p w14:paraId="728FAE0C" w14:textId="77777777" w:rsidR="00C8470C" w:rsidRPr="00C8470C" w:rsidRDefault="00C8470C" w:rsidP="00C8470C">
      <w:pPr>
        <w:tabs>
          <w:tab w:val="left" w:pos="1440"/>
          <w:tab w:val="left" w:pos="2160"/>
        </w:tabs>
        <w:jc w:val="both"/>
        <w:rPr>
          <w:b/>
          <w:bCs/>
          <w:u w:val="single"/>
        </w:rPr>
      </w:pPr>
    </w:p>
    <w:p w14:paraId="01A46433" w14:textId="63E3CB4D" w:rsidR="00E55486" w:rsidRDefault="00E55486" w:rsidP="00E55486">
      <w:pPr>
        <w:pStyle w:val="ListParagraph"/>
        <w:numPr>
          <w:ilvl w:val="1"/>
          <w:numId w:val="13"/>
        </w:numPr>
        <w:tabs>
          <w:tab w:val="left" w:pos="1440"/>
          <w:tab w:val="left" w:pos="2160"/>
        </w:tabs>
        <w:ind w:hanging="720"/>
        <w:jc w:val="both"/>
        <w:rPr>
          <w:b/>
          <w:bCs/>
          <w:u w:val="single"/>
        </w:rPr>
      </w:pPr>
      <w:r>
        <w:rPr>
          <w:b/>
          <w:bCs/>
          <w:u w:val="single"/>
        </w:rPr>
        <w:t>Short-Term Projects Committee.</w:t>
      </w:r>
    </w:p>
    <w:p w14:paraId="34FB28CF" w14:textId="132320D2" w:rsidR="00C8470C" w:rsidRDefault="00C8470C" w:rsidP="00C8470C">
      <w:pPr>
        <w:tabs>
          <w:tab w:val="left" w:pos="1440"/>
          <w:tab w:val="left" w:pos="2160"/>
        </w:tabs>
        <w:jc w:val="both"/>
        <w:rPr>
          <w:b/>
          <w:bCs/>
          <w:u w:val="single"/>
        </w:rPr>
      </w:pPr>
    </w:p>
    <w:p w14:paraId="45AEE551" w14:textId="3012E75D" w:rsidR="00C8470C" w:rsidRDefault="00DF4127" w:rsidP="00C8470C">
      <w:pPr>
        <w:tabs>
          <w:tab w:val="left" w:pos="1440"/>
          <w:tab w:val="left" w:pos="2160"/>
        </w:tabs>
        <w:jc w:val="both"/>
      </w:pPr>
      <w:r>
        <w:t xml:space="preserve">CWC </w:t>
      </w:r>
      <w:r w:rsidR="00EF167C" w:rsidRPr="00275012">
        <w:t>Communications Director</w:t>
      </w:r>
      <w:r w:rsidR="00EF167C">
        <w:t xml:space="preserve">, </w:t>
      </w:r>
      <w:r w:rsidR="00EF167C" w:rsidRPr="00275012">
        <w:t>Lindsey Nielsen</w:t>
      </w:r>
      <w:r w:rsidR="00EF167C">
        <w:t xml:space="preserve"> reported that the Short-Term Projects Committee had not met since the initial projects had been funded.  The next meeting </w:t>
      </w:r>
      <w:r w:rsidR="00205207">
        <w:t>would be</w:t>
      </w:r>
      <w:r w:rsidR="00EF167C">
        <w:t xml:space="preserve"> scheduled within the next month.  </w:t>
      </w:r>
      <w:r w:rsidR="00205207">
        <w:t>Ms. Nielsen noted that f</w:t>
      </w:r>
      <w:r w:rsidR="00EF167C">
        <w:t>ourth-quarter funding from the County had come through.  Th</w:t>
      </w:r>
      <w:r>
        <w:t>e</w:t>
      </w:r>
      <w:r w:rsidR="00EF167C">
        <w:t xml:space="preserve"> funding </w:t>
      </w:r>
      <w:r>
        <w:t xml:space="preserve">was </w:t>
      </w:r>
      <w:r w:rsidR="00EF167C">
        <w:t xml:space="preserve">allocated to the CWC to fund one of the initial projects that had not been funded.  The Short-Term Projects Committee would be </w:t>
      </w:r>
      <w:r w:rsidR="000B5C60">
        <w:t xml:space="preserve">dispersing </w:t>
      </w:r>
      <w:r w:rsidR="00EF167C">
        <w:t>that funding to Trails Utah for maintenance o</w:t>
      </w:r>
      <w:r>
        <w:t>f</w:t>
      </w:r>
      <w:r w:rsidR="00EF167C">
        <w:t xml:space="preserve"> the reroute at Desolation Lake Trailhead.  The Committee had spoken to two different Trails crews to see if </w:t>
      </w:r>
      <w:r w:rsidR="00205207">
        <w:t>work could be started this season</w:t>
      </w:r>
      <w:r w:rsidR="00EF167C">
        <w:t xml:space="preserve">.  Ms. Nielsen reported that it may be possible to get </w:t>
      </w:r>
      <w:r w:rsidR="000B5C60">
        <w:t xml:space="preserve">maintenance </w:t>
      </w:r>
      <w:r w:rsidR="00EF167C">
        <w:t>work started no</w:t>
      </w:r>
      <w:r w:rsidR="00CB643D">
        <w:t xml:space="preserve">w, with </w:t>
      </w:r>
      <w:r w:rsidR="00205207">
        <w:t xml:space="preserve">an </w:t>
      </w:r>
      <w:r w:rsidR="00EF167C">
        <w:t xml:space="preserve">expected completion </w:t>
      </w:r>
      <w:r w:rsidR="00205207">
        <w:t>date in the</w:t>
      </w:r>
      <w:r w:rsidR="00EF167C">
        <w:t xml:space="preserve"> Spring. </w:t>
      </w:r>
    </w:p>
    <w:p w14:paraId="5C3B8C29" w14:textId="77777777" w:rsidR="00CB643D" w:rsidRPr="00CB643D" w:rsidRDefault="00CB643D" w:rsidP="00C8470C">
      <w:pPr>
        <w:tabs>
          <w:tab w:val="left" w:pos="1440"/>
          <w:tab w:val="left" w:pos="2160"/>
        </w:tabs>
        <w:jc w:val="both"/>
      </w:pPr>
    </w:p>
    <w:p w14:paraId="3E89AD45" w14:textId="073055DD" w:rsidR="00E55486" w:rsidRDefault="00E55486" w:rsidP="00DF4127">
      <w:pPr>
        <w:pStyle w:val="ListParagraph"/>
        <w:keepNext/>
        <w:keepLines/>
        <w:numPr>
          <w:ilvl w:val="1"/>
          <w:numId w:val="13"/>
        </w:numPr>
        <w:tabs>
          <w:tab w:val="left" w:pos="1440"/>
          <w:tab w:val="left" w:pos="2160"/>
        </w:tabs>
        <w:ind w:hanging="720"/>
        <w:jc w:val="both"/>
        <w:rPr>
          <w:b/>
          <w:bCs/>
          <w:u w:val="single"/>
        </w:rPr>
      </w:pPr>
      <w:r>
        <w:rPr>
          <w:b/>
          <w:bCs/>
          <w:u w:val="single"/>
        </w:rPr>
        <w:lastRenderedPageBreak/>
        <w:t>Budget Finance Committee:  Fundraising Strategy/Work.</w:t>
      </w:r>
    </w:p>
    <w:p w14:paraId="645ABBFA" w14:textId="676660F2" w:rsidR="00C8470C" w:rsidRDefault="00C8470C" w:rsidP="00DF4127">
      <w:pPr>
        <w:keepNext/>
        <w:keepLines/>
        <w:tabs>
          <w:tab w:val="left" w:pos="1440"/>
          <w:tab w:val="left" w:pos="2160"/>
        </w:tabs>
        <w:jc w:val="both"/>
        <w:rPr>
          <w:b/>
          <w:bCs/>
          <w:u w:val="single"/>
        </w:rPr>
      </w:pPr>
    </w:p>
    <w:p w14:paraId="6BD5ADDE" w14:textId="33250575" w:rsidR="00C8470C" w:rsidRPr="006B0CED" w:rsidRDefault="002B5A75" w:rsidP="00C8470C">
      <w:pPr>
        <w:tabs>
          <w:tab w:val="left" w:pos="1440"/>
          <w:tab w:val="left" w:pos="2160"/>
        </w:tabs>
        <w:jc w:val="both"/>
      </w:pPr>
      <w:r>
        <w:t xml:space="preserve">Mr. Perez noted that at the last Budget/Finance Committee Meeting, discussions were held regarding fundraising strategies for short and long-term projects.  </w:t>
      </w:r>
      <w:r w:rsidR="00947B00">
        <w:t>The</w:t>
      </w:r>
      <w:r>
        <w:t xml:space="preserve"> short-term project </w:t>
      </w:r>
      <w:r w:rsidR="00DF4127">
        <w:t xml:space="preserve">included </w:t>
      </w:r>
      <w:r>
        <w:t>Phase 1 of the Visitor Use Study</w:t>
      </w:r>
      <w:r w:rsidR="00DF4127">
        <w:t xml:space="preserve">.  The </w:t>
      </w:r>
      <w:r w:rsidR="00947B00">
        <w:t xml:space="preserve">long-term project </w:t>
      </w:r>
      <w:r w:rsidR="00470E80">
        <w:t>was</w:t>
      </w:r>
      <w:r w:rsidR="00947B00">
        <w:t xml:space="preserve"> the Environmental Dashboard.  Mr. Perez reported that July </w:t>
      </w:r>
      <w:r w:rsidR="008F21AB">
        <w:t xml:space="preserve">2020 </w:t>
      </w:r>
      <w:r w:rsidR="00947B00">
        <w:t xml:space="preserve">Financials </w:t>
      </w:r>
      <w:r w:rsidR="00DF4127">
        <w:t xml:space="preserve">were </w:t>
      </w:r>
      <w:r w:rsidR="00947B00">
        <w:t xml:space="preserve">reviewed and the Committee discussed </w:t>
      </w:r>
      <w:r w:rsidR="00DF4127">
        <w:t xml:space="preserve">the </w:t>
      </w:r>
      <w:r w:rsidR="008F21AB">
        <w:t xml:space="preserve">Sandy City member contribution.  He noted </w:t>
      </w:r>
      <w:r w:rsidR="00DF4127">
        <w:t xml:space="preserve">that </w:t>
      </w:r>
      <w:r w:rsidR="008F21AB">
        <w:t xml:space="preserve">there may be </w:t>
      </w:r>
      <w:r w:rsidR="00DF4127">
        <w:t xml:space="preserve">a </w:t>
      </w:r>
      <w:r w:rsidR="008F21AB">
        <w:t xml:space="preserve">resolution on that issue </w:t>
      </w:r>
      <w:r w:rsidR="00470E80">
        <w:t>the following day</w:t>
      </w:r>
      <w:r w:rsidR="008F21AB">
        <w:t>.  If Sandy City provide</w:t>
      </w:r>
      <w:r w:rsidR="00DF4127">
        <w:t>s</w:t>
      </w:r>
      <w:r w:rsidR="008F21AB">
        <w:t xml:space="preserve"> </w:t>
      </w:r>
      <w:r w:rsidR="00285EB7">
        <w:t>its</w:t>
      </w:r>
      <w:r w:rsidR="008F21AB">
        <w:t xml:space="preserve"> contribution, the Committee </w:t>
      </w:r>
      <w:r w:rsidR="00470E80">
        <w:t>could</w:t>
      </w:r>
      <w:r w:rsidR="008F21AB">
        <w:t xml:space="preserve"> use some of that funding to provide resources for the Visitor Use Study and the Environmental Dashboard.  </w:t>
      </w:r>
    </w:p>
    <w:p w14:paraId="5DA2174D" w14:textId="77777777" w:rsidR="00C8470C" w:rsidRPr="00C8470C" w:rsidRDefault="00C8470C" w:rsidP="00C8470C">
      <w:pPr>
        <w:tabs>
          <w:tab w:val="left" w:pos="1440"/>
          <w:tab w:val="left" w:pos="2160"/>
        </w:tabs>
        <w:jc w:val="both"/>
        <w:rPr>
          <w:b/>
          <w:bCs/>
          <w:u w:val="single"/>
        </w:rPr>
      </w:pPr>
    </w:p>
    <w:p w14:paraId="0EBE253D" w14:textId="67F03BCD" w:rsidR="00E55486" w:rsidRDefault="00E55486" w:rsidP="00E55486">
      <w:pPr>
        <w:pStyle w:val="ListParagraph"/>
        <w:numPr>
          <w:ilvl w:val="1"/>
          <w:numId w:val="13"/>
        </w:numPr>
        <w:tabs>
          <w:tab w:val="left" w:pos="1440"/>
          <w:tab w:val="left" w:pos="2160"/>
        </w:tabs>
        <w:ind w:hanging="720"/>
        <w:jc w:val="both"/>
        <w:rPr>
          <w:b/>
          <w:bCs/>
          <w:u w:val="single"/>
        </w:rPr>
      </w:pPr>
      <w:r>
        <w:rPr>
          <w:b/>
          <w:bCs/>
          <w:u w:val="single"/>
        </w:rPr>
        <w:t>Legislative Land Tenure Committee.</w:t>
      </w:r>
    </w:p>
    <w:p w14:paraId="06332761" w14:textId="4E9A370A" w:rsidR="00E55486" w:rsidRDefault="00E55486" w:rsidP="00C8470C">
      <w:pPr>
        <w:tabs>
          <w:tab w:val="left" w:pos="1440"/>
          <w:tab w:val="left" w:pos="2160"/>
        </w:tabs>
        <w:jc w:val="both"/>
        <w:rPr>
          <w:b/>
          <w:bCs/>
          <w:u w:val="single"/>
        </w:rPr>
      </w:pPr>
    </w:p>
    <w:p w14:paraId="39F92A13" w14:textId="2F124E12" w:rsidR="00AF70B9" w:rsidRDefault="002D7C15" w:rsidP="0087148A">
      <w:pPr>
        <w:tabs>
          <w:tab w:val="left" w:pos="1440"/>
          <w:tab w:val="left" w:pos="2160"/>
        </w:tabs>
        <w:jc w:val="both"/>
      </w:pPr>
      <w:r>
        <w:t xml:space="preserve">Mr. Becker reported that he and Mr. Reberg met with the General Managers </w:t>
      </w:r>
      <w:r w:rsidR="009E1B1B">
        <w:t>of th</w:t>
      </w:r>
      <w:r>
        <w:t>e ski resorts</w:t>
      </w:r>
      <w:r w:rsidR="009E1B1B">
        <w:t xml:space="preserve">.  They were </w:t>
      </w:r>
      <w:r w:rsidR="000F11C4">
        <w:t xml:space="preserve">also </w:t>
      </w:r>
      <w:r>
        <w:t xml:space="preserve">setting up additional meetings </w:t>
      </w:r>
      <w:r w:rsidR="009E1B1B">
        <w:t xml:space="preserve">with the </w:t>
      </w:r>
      <w:r w:rsidR="00DF4127">
        <w:t>c</w:t>
      </w:r>
      <w:r w:rsidR="009E1B1B">
        <w:t xml:space="preserve">onservation </w:t>
      </w:r>
      <w:r w:rsidR="00DF4127">
        <w:t>c</w:t>
      </w:r>
      <w:r w:rsidR="009E1B1B">
        <w:t>ommunity</w:t>
      </w:r>
      <w:r>
        <w:t xml:space="preserve"> about what would be acceptable </w:t>
      </w:r>
      <w:r w:rsidR="00A0213D">
        <w:t>as it relate</w:t>
      </w:r>
      <w:r w:rsidR="00DF4127">
        <w:t>s</w:t>
      </w:r>
      <w:r w:rsidR="00A0213D">
        <w:t xml:space="preserve"> to broader legislation</w:t>
      </w:r>
      <w:r w:rsidR="009E1B1B">
        <w:t xml:space="preserve">, </w:t>
      </w:r>
      <w:r w:rsidR="00A0213D">
        <w:t xml:space="preserve">with land exchanges out of the picture.  He noted that </w:t>
      </w:r>
      <w:r w:rsidR="009E1B1B">
        <w:t>three</w:t>
      </w:r>
      <w:r w:rsidR="00A0213D">
        <w:t xml:space="preserve"> of the four General Managers indicated that without the exchanges, they could be supportive of the Congressional Legislation.  The fourth General Manager did not discount the idea but was interested in getting other things done.  Mr. Reberg felt that the meetings had been positive and noted that it was important to engage the </w:t>
      </w:r>
      <w:r w:rsidR="00DF4127">
        <w:t>c</w:t>
      </w:r>
      <w:r w:rsidR="00A0213D">
        <w:t xml:space="preserve">onservation </w:t>
      </w:r>
      <w:r w:rsidR="00DF4127">
        <w:t>c</w:t>
      </w:r>
      <w:r w:rsidR="00A0213D">
        <w:t xml:space="preserve">ommunity.  </w:t>
      </w:r>
      <w:r w:rsidR="009E1B1B">
        <w:t xml:space="preserve">He felt this would make it possible to discuss findings and determine whether </w:t>
      </w:r>
      <w:r w:rsidR="00A0213D">
        <w:t xml:space="preserve">there was a </w:t>
      </w:r>
      <w:r w:rsidR="000B5C60">
        <w:t xml:space="preserve">consensus </w:t>
      </w:r>
      <w:r w:rsidR="00A0213D">
        <w:t>about how to</w:t>
      </w:r>
      <w:r w:rsidR="000F11C4">
        <w:t xml:space="preserve"> best</w:t>
      </w:r>
      <w:r w:rsidR="00A0213D">
        <w:t xml:space="preserve"> move forward. </w:t>
      </w:r>
    </w:p>
    <w:p w14:paraId="16B5EC4C" w14:textId="77777777" w:rsidR="00A0213D" w:rsidRPr="00EC7FE2" w:rsidRDefault="00A0213D" w:rsidP="0087148A">
      <w:pPr>
        <w:tabs>
          <w:tab w:val="left" w:pos="1440"/>
          <w:tab w:val="left" w:pos="2160"/>
        </w:tabs>
        <w:jc w:val="both"/>
      </w:pPr>
    </w:p>
    <w:p w14:paraId="0474D373" w14:textId="6CCD9171" w:rsidR="001609B9" w:rsidRDefault="00E55486" w:rsidP="00556E40">
      <w:pPr>
        <w:pStyle w:val="ListParagraph"/>
        <w:keepNext/>
        <w:keepLines/>
        <w:numPr>
          <w:ilvl w:val="0"/>
          <w:numId w:val="13"/>
        </w:numPr>
        <w:tabs>
          <w:tab w:val="left" w:pos="1440"/>
          <w:tab w:val="left" w:pos="2160"/>
        </w:tabs>
        <w:ind w:hanging="720"/>
        <w:jc w:val="both"/>
        <w:rPr>
          <w:b/>
          <w:bCs/>
          <w:u w:val="single"/>
        </w:rPr>
      </w:pPr>
      <w:r>
        <w:rPr>
          <w:b/>
          <w:bCs/>
          <w:u w:val="single"/>
        </w:rPr>
        <w:t>Stakeholder</w:t>
      </w:r>
      <w:r w:rsidR="003D212C">
        <w:rPr>
          <w:b/>
          <w:bCs/>
          <w:u w:val="single"/>
        </w:rPr>
        <w:t>s</w:t>
      </w:r>
      <w:r>
        <w:rPr>
          <w:b/>
          <w:bCs/>
          <w:u w:val="single"/>
        </w:rPr>
        <w:t xml:space="preserve"> Council Membership and Leadership.</w:t>
      </w:r>
    </w:p>
    <w:p w14:paraId="394F13FE" w14:textId="77777777" w:rsidR="00E55486" w:rsidRDefault="00E55486" w:rsidP="00E55486">
      <w:pPr>
        <w:pStyle w:val="ListParagraph"/>
        <w:keepNext/>
        <w:keepLines/>
        <w:tabs>
          <w:tab w:val="left" w:pos="1440"/>
          <w:tab w:val="left" w:pos="2160"/>
        </w:tabs>
        <w:jc w:val="both"/>
        <w:rPr>
          <w:b/>
          <w:bCs/>
          <w:u w:val="single"/>
        </w:rPr>
      </w:pPr>
    </w:p>
    <w:p w14:paraId="1B8087A0" w14:textId="681FA449" w:rsidR="00C8470C" w:rsidRDefault="009F6781" w:rsidP="00C8470C">
      <w:pPr>
        <w:tabs>
          <w:tab w:val="left" w:pos="1440"/>
          <w:tab w:val="left" w:pos="2160"/>
        </w:tabs>
        <w:jc w:val="both"/>
      </w:pPr>
      <w:r>
        <w:t>Mr. Becker reported that Greg Summerhays was leaving the Sandy Chamber.  He asked Mr. Perez if Mr. Summerhays would be at the next Council Meeting.  Mr. Perez noted that there would not be a September meeting and Mr. Summerhays would not be in his current role by the October meeting.  Mr. Becker noted there was a leadership issue there.  He commented that when the Stakeholder</w:t>
      </w:r>
      <w:r w:rsidR="003D212C">
        <w:t>s</w:t>
      </w:r>
      <w:r>
        <w:t xml:space="preserve"> Council was formed, there were over 100 applications for the 35 membership positions.  The Executive Committee </w:t>
      </w:r>
      <w:r w:rsidR="00AE7BAB">
        <w:t xml:space="preserve">and </w:t>
      </w:r>
      <w:r w:rsidR="003D212C">
        <w:t>s</w:t>
      </w:r>
      <w:r w:rsidR="00AE7BAB">
        <w:t xml:space="preserve">taff </w:t>
      </w:r>
      <w:r w:rsidR="00320B22">
        <w:t>made</w:t>
      </w:r>
      <w:r>
        <w:t xml:space="preserve"> the recommendations to the </w:t>
      </w:r>
      <w:r w:rsidR="00AE7BAB">
        <w:t xml:space="preserve">full </w:t>
      </w:r>
      <w:r>
        <w:t>Board of the Stakeholder</w:t>
      </w:r>
      <w:r w:rsidR="003D212C">
        <w:t>s</w:t>
      </w:r>
      <w:r>
        <w:t xml:space="preserve"> Council Membership.  They were down to approximately 30 members of the Stakeholder</w:t>
      </w:r>
      <w:r w:rsidR="003D212C">
        <w:t>s</w:t>
      </w:r>
      <w:r>
        <w:t xml:space="preserve"> Council.  Mr. Becker noted that 28 members was the minimum and 35 was the </w:t>
      </w:r>
      <w:r w:rsidR="000B5C60">
        <w:t xml:space="preserve">maximum </w:t>
      </w:r>
      <w:r>
        <w:t xml:space="preserve">number allowed </w:t>
      </w:r>
      <w:r w:rsidR="003D212C">
        <w:t xml:space="preserve">in </w:t>
      </w:r>
      <w:r>
        <w:t xml:space="preserve">the </w:t>
      </w:r>
      <w:r w:rsidR="003D212C">
        <w:t>I</w:t>
      </w:r>
      <w:r>
        <w:t xml:space="preserve">nterlocal </w:t>
      </w:r>
      <w:r w:rsidR="003D212C">
        <w:t>A</w:t>
      </w:r>
      <w:r>
        <w:t xml:space="preserve">greement.  He suggested </w:t>
      </w:r>
      <w:r w:rsidR="003D212C">
        <w:t xml:space="preserve">that </w:t>
      </w:r>
      <w:r>
        <w:t>it may be time to look at additions to the Stakeholder</w:t>
      </w:r>
      <w:r w:rsidR="003D212C">
        <w:t>s</w:t>
      </w:r>
      <w:r>
        <w:t xml:space="preserve"> Council and noted </w:t>
      </w:r>
      <w:r w:rsidR="003D212C">
        <w:t xml:space="preserve">that </w:t>
      </w:r>
      <w:r>
        <w:t>there would be a leadership change coming up with Mr. Summerhays leaving the Council.</w:t>
      </w:r>
    </w:p>
    <w:p w14:paraId="2CDFC1D2" w14:textId="77777777" w:rsidR="00C8470C" w:rsidRDefault="00C8470C" w:rsidP="00C8470C">
      <w:pPr>
        <w:tabs>
          <w:tab w:val="left" w:pos="1440"/>
          <w:tab w:val="left" w:pos="2160"/>
        </w:tabs>
        <w:jc w:val="both"/>
      </w:pPr>
    </w:p>
    <w:p w14:paraId="0030E620" w14:textId="6261F73B" w:rsidR="009F6781" w:rsidRDefault="009F6781" w:rsidP="005E252A">
      <w:pPr>
        <w:tabs>
          <w:tab w:val="left" w:pos="1440"/>
          <w:tab w:val="left" w:pos="2160"/>
        </w:tabs>
        <w:jc w:val="both"/>
      </w:pPr>
      <w:r>
        <w:t xml:space="preserve">Chair Robinson asked </w:t>
      </w:r>
      <w:r w:rsidR="003D212C">
        <w:t xml:space="preserve">if </w:t>
      </w:r>
      <w:r>
        <w:t xml:space="preserve">the </w:t>
      </w:r>
      <w:r w:rsidR="003D212C">
        <w:t xml:space="preserve">Board would like to </w:t>
      </w:r>
      <w:r>
        <w:t xml:space="preserve">propose recommendations for </w:t>
      </w:r>
      <w:r w:rsidR="005B6FFC">
        <w:t>leadership within</w:t>
      </w:r>
      <w:r>
        <w:t xml:space="preserve"> the Stakeholder</w:t>
      </w:r>
      <w:r w:rsidR="003D212C">
        <w:t>s</w:t>
      </w:r>
      <w:r>
        <w:t xml:space="preserve"> Council.  Mr. Becker </w:t>
      </w:r>
      <w:r w:rsidR="003D212C">
        <w:t>stated</w:t>
      </w:r>
      <w:r>
        <w:t xml:space="preserve"> that they would work individually with </w:t>
      </w:r>
      <w:r w:rsidR="00285EB7">
        <w:t xml:space="preserve">the </w:t>
      </w:r>
      <w:r w:rsidR="003D212C">
        <w:t xml:space="preserve">Board </w:t>
      </w:r>
      <w:r w:rsidR="005B6FFC">
        <w:t>t</w:t>
      </w:r>
      <w:r>
        <w:t xml:space="preserve">o discuss how the Executive Committee </w:t>
      </w:r>
      <w:r w:rsidR="00A65403">
        <w:t xml:space="preserve">and </w:t>
      </w:r>
      <w:r w:rsidR="003D212C">
        <w:t xml:space="preserve">Board </w:t>
      </w:r>
      <w:r w:rsidR="00A65403">
        <w:t xml:space="preserve">would look at </w:t>
      </w:r>
      <w:r>
        <w:t>who should be in leadership</w:t>
      </w:r>
      <w:r w:rsidR="005B6FFC">
        <w:t xml:space="preserve">.  They would also discuss </w:t>
      </w:r>
      <w:r>
        <w:t xml:space="preserve">how </w:t>
      </w:r>
      <w:r w:rsidR="005B6FFC">
        <w:t>Stakeholder</w:t>
      </w:r>
      <w:r w:rsidR="003D212C">
        <w:t>s</w:t>
      </w:r>
      <w:r w:rsidR="005B6FFC">
        <w:t xml:space="preserve"> </w:t>
      </w:r>
      <w:r>
        <w:t>Council</w:t>
      </w:r>
      <w:r w:rsidR="005B6FFC">
        <w:t xml:space="preserve"> Members </w:t>
      </w:r>
      <w:r w:rsidR="003D212C">
        <w:t>a</w:t>
      </w:r>
      <w:r w:rsidR="005B6FFC">
        <w:t>re selected to achieve</w:t>
      </w:r>
      <w:r>
        <w:t xml:space="preserve"> balance within the Council.  Mr. Becker noted that they </w:t>
      </w:r>
      <w:r w:rsidR="005B6FFC">
        <w:t>would</w:t>
      </w:r>
      <w:r>
        <w:t xml:space="preserve"> speak to each of the </w:t>
      </w:r>
      <w:r w:rsidR="000B5C60">
        <w:t xml:space="preserve">Executive </w:t>
      </w:r>
      <w:r>
        <w:t xml:space="preserve">Committee Members individually and discuss </w:t>
      </w:r>
      <w:r w:rsidR="00A65403">
        <w:t xml:space="preserve">it </w:t>
      </w:r>
      <w:r>
        <w:t>further at the</w:t>
      </w:r>
      <w:r w:rsidR="00A45E38">
        <w:t xml:space="preserve"> September 21, 2020 Executive Committee meeting. </w:t>
      </w:r>
      <w:r>
        <w:t xml:space="preserve"> </w:t>
      </w:r>
    </w:p>
    <w:p w14:paraId="474DB94E" w14:textId="77777777" w:rsidR="004800E7" w:rsidRDefault="004800E7" w:rsidP="005E252A">
      <w:pPr>
        <w:tabs>
          <w:tab w:val="left" w:pos="1440"/>
          <w:tab w:val="left" w:pos="2160"/>
        </w:tabs>
        <w:jc w:val="both"/>
      </w:pPr>
    </w:p>
    <w:p w14:paraId="220D8F9D" w14:textId="3DEDB3FE" w:rsidR="005E252A" w:rsidRDefault="004800E7" w:rsidP="004800E7">
      <w:pPr>
        <w:tabs>
          <w:tab w:val="left" w:pos="1440"/>
          <w:tab w:val="left" w:pos="2160"/>
        </w:tabs>
        <w:jc w:val="both"/>
      </w:pPr>
      <w:r>
        <w:t xml:space="preserve">Mr. Perez noted that the Council was down in </w:t>
      </w:r>
      <w:r w:rsidR="003D212C">
        <w:t xml:space="preserve">terms of </w:t>
      </w:r>
      <w:r>
        <w:t xml:space="preserve">members </w:t>
      </w:r>
      <w:r w:rsidR="003D212C">
        <w:t xml:space="preserve">and </w:t>
      </w:r>
      <w:r>
        <w:t xml:space="preserve">leadership positions.  He </w:t>
      </w:r>
      <w:r w:rsidR="008F027E">
        <w:t>reported</w:t>
      </w:r>
      <w:r>
        <w:t xml:space="preserve"> that when </w:t>
      </w:r>
      <w:r w:rsidR="008F027E">
        <w:t>serving on</w:t>
      </w:r>
      <w:r>
        <w:t xml:space="preserve"> the </w:t>
      </w:r>
      <w:r w:rsidR="008F027E">
        <w:t>S</w:t>
      </w:r>
      <w:r>
        <w:t>takeholder</w:t>
      </w:r>
      <w:r w:rsidR="003D212C">
        <w:t>s</w:t>
      </w:r>
      <w:r>
        <w:t xml:space="preserve"> </w:t>
      </w:r>
      <w:r w:rsidR="008F027E">
        <w:t>C</w:t>
      </w:r>
      <w:r>
        <w:t xml:space="preserve">ouncil, it </w:t>
      </w:r>
      <w:r w:rsidR="003D212C">
        <w:t>i</w:t>
      </w:r>
      <w:r>
        <w:t xml:space="preserve">s </w:t>
      </w:r>
      <w:r w:rsidR="008F027E">
        <w:t xml:space="preserve">typically </w:t>
      </w:r>
      <w:r>
        <w:t>a four</w:t>
      </w:r>
      <w:r w:rsidR="000B5C60">
        <w:t>-</w:t>
      </w:r>
      <w:r>
        <w:t>year commitment</w:t>
      </w:r>
      <w:r w:rsidR="008F027E">
        <w:t xml:space="preserve">.  During the </w:t>
      </w:r>
      <w:r>
        <w:t>first months of the Stakeholder</w:t>
      </w:r>
      <w:r w:rsidR="003D212C">
        <w:t>s</w:t>
      </w:r>
      <w:r>
        <w:t xml:space="preserve"> Council, half of the members were</w:t>
      </w:r>
      <w:r w:rsidR="008F027E">
        <w:t xml:space="preserve"> only</w:t>
      </w:r>
      <w:r>
        <w:t xml:space="preserve"> assigned a two</w:t>
      </w:r>
      <w:r w:rsidR="000B5C60">
        <w:t>-</w:t>
      </w:r>
      <w:r>
        <w:t xml:space="preserve">year term.  </w:t>
      </w:r>
      <w:r w:rsidR="008F027E">
        <w:t>That mean</w:t>
      </w:r>
      <w:r w:rsidR="003D212C">
        <w:t xml:space="preserve">s that </w:t>
      </w:r>
      <w:r w:rsidR="008F027E">
        <w:t>roughly</w:t>
      </w:r>
      <w:r>
        <w:t xml:space="preserve"> every two years, half of the terms </w:t>
      </w:r>
      <w:r w:rsidR="003D212C">
        <w:t xml:space="preserve">will </w:t>
      </w:r>
      <w:r>
        <w:t>expire</w:t>
      </w:r>
      <w:r w:rsidR="008F027E">
        <w:t xml:space="preserve">.  Mr. Perez stated that in early </w:t>
      </w:r>
      <w:r>
        <w:t xml:space="preserve">2021, approximately half of the </w:t>
      </w:r>
      <w:r w:rsidR="003D212C">
        <w:t>S</w:t>
      </w:r>
      <w:r>
        <w:t>takeholder</w:t>
      </w:r>
      <w:r w:rsidR="003D212C">
        <w:t>s</w:t>
      </w:r>
      <w:r>
        <w:t xml:space="preserve"> </w:t>
      </w:r>
      <w:r w:rsidR="003D212C">
        <w:t>C</w:t>
      </w:r>
      <w:r>
        <w:t xml:space="preserve">ouncil terms </w:t>
      </w:r>
      <w:r w:rsidR="003D212C">
        <w:t xml:space="preserve">will </w:t>
      </w:r>
      <w:r>
        <w:t>expire</w:t>
      </w:r>
      <w:r w:rsidR="008F027E">
        <w:t xml:space="preserve">, </w:t>
      </w:r>
      <w:r w:rsidR="003D212C">
        <w:t>al</w:t>
      </w:r>
      <w:r w:rsidR="008F027E">
        <w:t>though there</w:t>
      </w:r>
      <w:r>
        <w:t xml:space="preserve"> </w:t>
      </w:r>
      <w:r w:rsidR="003D212C">
        <w:t>i</w:t>
      </w:r>
      <w:r>
        <w:t xml:space="preserve">s no limit on </w:t>
      </w:r>
      <w:r w:rsidR="008F027E">
        <w:t>the number of</w:t>
      </w:r>
      <w:r>
        <w:t xml:space="preserve"> terms someone </w:t>
      </w:r>
      <w:r w:rsidR="003D212C">
        <w:t xml:space="preserve">can </w:t>
      </w:r>
      <w:r>
        <w:t xml:space="preserve">serve. </w:t>
      </w:r>
      <w:r w:rsidR="009F6781">
        <w:t xml:space="preserve"> </w:t>
      </w:r>
    </w:p>
    <w:p w14:paraId="45F97F00" w14:textId="77777777" w:rsidR="004800E7" w:rsidRPr="005E252A" w:rsidRDefault="004800E7" w:rsidP="004800E7">
      <w:pPr>
        <w:tabs>
          <w:tab w:val="left" w:pos="1440"/>
          <w:tab w:val="left" w:pos="2160"/>
        </w:tabs>
        <w:jc w:val="both"/>
      </w:pPr>
    </w:p>
    <w:p w14:paraId="2A25A191" w14:textId="482721CB" w:rsidR="00966417" w:rsidRDefault="00E55486" w:rsidP="00BC4BC6">
      <w:pPr>
        <w:pStyle w:val="ListParagraph"/>
        <w:numPr>
          <w:ilvl w:val="0"/>
          <w:numId w:val="13"/>
        </w:numPr>
        <w:tabs>
          <w:tab w:val="left" w:pos="1440"/>
          <w:tab w:val="left" w:pos="2160"/>
        </w:tabs>
        <w:ind w:hanging="720"/>
        <w:jc w:val="both"/>
        <w:rPr>
          <w:b/>
          <w:bCs/>
          <w:u w:val="single"/>
        </w:rPr>
      </w:pPr>
      <w:r>
        <w:rPr>
          <w:b/>
          <w:bCs/>
          <w:u w:val="single"/>
        </w:rPr>
        <w:t>Other Items.</w:t>
      </w:r>
    </w:p>
    <w:p w14:paraId="4D469F08" w14:textId="561BA3FE" w:rsidR="005671E0" w:rsidRDefault="005671E0" w:rsidP="005671E0">
      <w:pPr>
        <w:tabs>
          <w:tab w:val="left" w:pos="1440"/>
          <w:tab w:val="left" w:pos="2160"/>
        </w:tabs>
        <w:jc w:val="both"/>
      </w:pPr>
    </w:p>
    <w:p w14:paraId="62364F79" w14:textId="78BD9096" w:rsidR="00C8470C" w:rsidRPr="006B0CED" w:rsidRDefault="003D212C" w:rsidP="00C8470C">
      <w:pPr>
        <w:tabs>
          <w:tab w:val="left" w:pos="1440"/>
          <w:tab w:val="left" w:pos="2160"/>
        </w:tabs>
        <w:jc w:val="both"/>
      </w:pPr>
      <w:r>
        <w:t xml:space="preserve">There were no other </w:t>
      </w:r>
      <w:r w:rsidR="00AD7EBC">
        <w:t xml:space="preserve">items </w:t>
      </w:r>
      <w:r>
        <w:t xml:space="preserve">to be </w:t>
      </w:r>
      <w:r w:rsidR="00AD7EBC">
        <w:t xml:space="preserve">discussed. </w:t>
      </w:r>
    </w:p>
    <w:p w14:paraId="451877D9" w14:textId="77777777" w:rsidR="005671E0" w:rsidRPr="005671E0" w:rsidRDefault="005671E0" w:rsidP="005671E0">
      <w:pPr>
        <w:tabs>
          <w:tab w:val="left" w:pos="1440"/>
          <w:tab w:val="left" w:pos="2160"/>
        </w:tabs>
        <w:jc w:val="both"/>
      </w:pPr>
    </w:p>
    <w:p w14:paraId="43A5015F" w14:textId="66BF204A" w:rsidR="00C71F97" w:rsidRPr="00BC4BC6" w:rsidRDefault="00C71F97" w:rsidP="00BC4BC6">
      <w:pPr>
        <w:pStyle w:val="ListParagraph"/>
        <w:numPr>
          <w:ilvl w:val="0"/>
          <w:numId w:val="13"/>
        </w:numPr>
        <w:tabs>
          <w:tab w:val="left" w:pos="1440"/>
          <w:tab w:val="left" w:pos="2160"/>
        </w:tabs>
        <w:ind w:hanging="720"/>
        <w:jc w:val="both"/>
        <w:rPr>
          <w:b/>
          <w:bCs/>
          <w:u w:val="single"/>
        </w:rPr>
      </w:pPr>
      <w:r w:rsidRPr="00BC4BC6">
        <w:rPr>
          <w:b/>
          <w:bCs/>
          <w:u w:val="single"/>
        </w:rPr>
        <w:t>ADJOURNMENT</w:t>
      </w:r>
      <w:r w:rsidR="00BC4BC6">
        <w:rPr>
          <w:b/>
          <w:bCs/>
          <w:u w:val="single"/>
        </w:rPr>
        <w:t>.</w:t>
      </w:r>
    </w:p>
    <w:p w14:paraId="70A0EAF9" w14:textId="77777777" w:rsidR="00C71F97" w:rsidRDefault="00C71F97" w:rsidP="00995AB0">
      <w:pPr>
        <w:keepNext/>
        <w:keepLines/>
        <w:jc w:val="both"/>
        <w:rPr>
          <w:iCs/>
        </w:rPr>
      </w:pPr>
    </w:p>
    <w:p w14:paraId="5D3EE4FA" w14:textId="7B068534" w:rsidR="00C1760E" w:rsidRPr="00E52CD9" w:rsidRDefault="00E52CD9" w:rsidP="00BE5168">
      <w:pPr>
        <w:tabs>
          <w:tab w:val="left" w:pos="1440"/>
          <w:tab w:val="left" w:pos="2160"/>
        </w:tabs>
        <w:jc w:val="both"/>
        <w:rPr>
          <w:bCs/>
        </w:rPr>
      </w:pPr>
      <w:r>
        <w:rPr>
          <w:b/>
        </w:rPr>
        <w:t xml:space="preserve">MOTION:  </w:t>
      </w:r>
      <w:r w:rsidR="00AD7EBC">
        <w:rPr>
          <w:bCs/>
        </w:rPr>
        <w:t xml:space="preserve">Mayor Peterson </w:t>
      </w:r>
      <w:r>
        <w:rPr>
          <w:bCs/>
        </w:rPr>
        <w:t xml:space="preserve">moved to adjourn.  </w:t>
      </w:r>
      <w:r w:rsidR="00AD7EBC" w:rsidRPr="00C9630D">
        <w:t xml:space="preserve">Laura Briefer </w:t>
      </w:r>
      <w:r w:rsidR="004F4A74">
        <w:rPr>
          <w:bCs/>
        </w:rPr>
        <w:t>seconded the motion.  The motion passed with the unanimous consent of the Committee.</w:t>
      </w:r>
    </w:p>
    <w:p w14:paraId="597E6F52" w14:textId="77777777" w:rsidR="00C1760E" w:rsidRDefault="00C1760E" w:rsidP="00BE5168">
      <w:pPr>
        <w:tabs>
          <w:tab w:val="left" w:pos="1440"/>
          <w:tab w:val="left" w:pos="2160"/>
        </w:tabs>
        <w:jc w:val="both"/>
        <w:rPr>
          <w:bCs/>
        </w:rPr>
      </w:pPr>
    </w:p>
    <w:p w14:paraId="6E8B7E1E" w14:textId="0170AEFC" w:rsidR="004413AE" w:rsidRPr="006F167B" w:rsidRDefault="008215EF" w:rsidP="00BE5168">
      <w:pPr>
        <w:tabs>
          <w:tab w:val="left" w:pos="1440"/>
          <w:tab w:val="left" w:pos="2160"/>
        </w:tabs>
        <w:jc w:val="both"/>
        <w:rPr>
          <w:bCs/>
        </w:rPr>
      </w:pPr>
      <w:r>
        <w:rPr>
          <w:bCs/>
        </w:rPr>
        <w:t>The Central Wasatch Commission Meeting adjourned at</w:t>
      </w:r>
      <w:r w:rsidR="00F31D31">
        <w:rPr>
          <w:bCs/>
        </w:rPr>
        <w:t xml:space="preserve"> </w:t>
      </w:r>
      <w:r w:rsidR="00C07737">
        <w:rPr>
          <w:bCs/>
        </w:rPr>
        <w:t xml:space="preserve">approximately </w:t>
      </w:r>
      <w:r w:rsidR="007D4EB4">
        <w:rPr>
          <w:bCs/>
        </w:rPr>
        <w:t>4:</w:t>
      </w:r>
      <w:r w:rsidR="00BB0C82">
        <w:rPr>
          <w:bCs/>
        </w:rPr>
        <w:t>4</w:t>
      </w:r>
      <w:r w:rsidR="007D4EB4">
        <w:rPr>
          <w:bCs/>
        </w:rPr>
        <w:t xml:space="preserve">0 </w:t>
      </w:r>
      <w:r w:rsidR="007D7F13">
        <w:rPr>
          <w:bCs/>
        </w:rPr>
        <w:t>p</w:t>
      </w:r>
      <w:r>
        <w:rPr>
          <w:bCs/>
        </w:rPr>
        <w:t>.m.</w:t>
      </w:r>
      <w:r w:rsidR="004413AE">
        <w:rPr>
          <w:b/>
          <w:bCs/>
          <w:i/>
        </w:rPr>
        <w:br w:type="page"/>
      </w:r>
    </w:p>
    <w:p w14:paraId="09C5FF4E" w14:textId="5A693DCB"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039BE">
        <w:rPr>
          <w:b/>
          <w:i/>
          <w:iCs/>
        </w:rPr>
        <w:t>,</w:t>
      </w:r>
      <w:r w:rsidRPr="00AD3212">
        <w:rPr>
          <w:b/>
          <w:i/>
          <w:iCs/>
        </w:rPr>
        <w:t xml:space="preserve"> and complete record of the </w:t>
      </w:r>
      <w:r w:rsidR="004A5916">
        <w:rPr>
          <w:b/>
          <w:i/>
          <w:iCs/>
        </w:rPr>
        <w:t xml:space="preserve">Central Wasatch Commission </w:t>
      </w:r>
      <w:r w:rsidR="00495BA8">
        <w:rPr>
          <w:b/>
          <w:i/>
          <w:iCs/>
        </w:rPr>
        <w:t xml:space="preserve">Executive Committee </w:t>
      </w:r>
      <w:r w:rsidR="007D3730" w:rsidRPr="00AD3212">
        <w:rPr>
          <w:b/>
          <w:i/>
          <w:iCs/>
        </w:rPr>
        <w:t>M</w:t>
      </w:r>
      <w:r w:rsidR="00F13540" w:rsidRPr="00AD3212">
        <w:rPr>
          <w:b/>
          <w:i/>
          <w:iCs/>
        </w:rPr>
        <w:t>eeting</w:t>
      </w:r>
      <w:r w:rsidR="00AD3212">
        <w:rPr>
          <w:b/>
          <w:i/>
          <w:iCs/>
        </w:rPr>
        <w:t xml:space="preserve"> held</w:t>
      </w:r>
      <w:r w:rsidR="007D7F13">
        <w:rPr>
          <w:b/>
          <w:i/>
          <w:iCs/>
        </w:rPr>
        <w:t xml:space="preserve"> Monday</w:t>
      </w:r>
      <w:r w:rsidR="004A5916">
        <w:rPr>
          <w:b/>
          <w:i/>
          <w:iCs/>
        </w:rPr>
        <w:t>,</w:t>
      </w:r>
      <w:r w:rsidR="00056A20">
        <w:rPr>
          <w:b/>
          <w:i/>
          <w:iCs/>
        </w:rPr>
        <w:t xml:space="preserve"> </w:t>
      </w:r>
      <w:r w:rsidR="00F364BD">
        <w:rPr>
          <w:b/>
          <w:i/>
          <w:iCs/>
        </w:rPr>
        <w:t>August 17</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7C2F9A38" w14:textId="4F8C3A8C" w:rsidR="003D212C" w:rsidRPr="00AD3212" w:rsidRDefault="007040A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3D212C" w:rsidRPr="00AD3212" w:rsidSect="00441A37">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C131B" w14:textId="77777777" w:rsidR="008F7561" w:rsidRDefault="008F7561">
      <w:r>
        <w:separator/>
      </w:r>
    </w:p>
  </w:endnote>
  <w:endnote w:type="continuationSeparator" w:id="0">
    <w:p w14:paraId="6F85BE58" w14:textId="77777777" w:rsidR="008F7561" w:rsidRDefault="008F7561">
      <w:r>
        <w:continuationSeparator/>
      </w:r>
    </w:p>
  </w:endnote>
  <w:endnote w:type="continuationNotice" w:id="1">
    <w:p w14:paraId="6130BF15" w14:textId="77777777" w:rsidR="008F7561" w:rsidRDefault="008F75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017178" w:rsidRDefault="0001717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017178" w:rsidRDefault="00017178"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017178" w:rsidRDefault="0001717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B452E53" w:rsidR="00017178" w:rsidRPr="0009013B" w:rsidRDefault="00017178"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Executive Committee Meeting – 08/17/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F0C49" w14:textId="77777777" w:rsidR="008F7561" w:rsidRDefault="008F7561">
      <w:r>
        <w:separator/>
      </w:r>
    </w:p>
  </w:footnote>
  <w:footnote w:type="continuationSeparator" w:id="0">
    <w:p w14:paraId="5819C66F" w14:textId="77777777" w:rsidR="008F7561" w:rsidRDefault="008F7561">
      <w:r>
        <w:continuationSeparator/>
      </w:r>
    </w:p>
  </w:footnote>
  <w:footnote w:type="continuationNotice" w:id="1">
    <w:p w14:paraId="43C0D1BD" w14:textId="77777777" w:rsidR="008F7561" w:rsidRDefault="008F756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41ADB"/>
    <w:multiLevelType w:val="hybridMultilevel"/>
    <w:tmpl w:val="0DC46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03085E"/>
    <w:multiLevelType w:val="hybridMultilevel"/>
    <w:tmpl w:val="7D00DC46"/>
    <w:lvl w:ilvl="0" w:tplc="84F2D2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A376C6F"/>
    <w:multiLevelType w:val="hybridMultilevel"/>
    <w:tmpl w:val="5AA263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8E4737E"/>
    <w:multiLevelType w:val="hybridMultilevel"/>
    <w:tmpl w:val="60FE5678"/>
    <w:lvl w:ilvl="0" w:tplc="3DD8FB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C70C2E"/>
    <w:multiLevelType w:val="hybridMultilevel"/>
    <w:tmpl w:val="2C2A9B6A"/>
    <w:lvl w:ilvl="0" w:tplc="5262D4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C6143CF"/>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86944"/>
    <w:multiLevelType w:val="hybridMultilevel"/>
    <w:tmpl w:val="7326090E"/>
    <w:lvl w:ilvl="0" w:tplc="7AD6CBC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6B3092"/>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C64DFC"/>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8"/>
  </w:num>
  <w:num w:numId="3">
    <w:abstractNumId w:val="11"/>
  </w:num>
  <w:num w:numId="4">
    <w:abstractNumId w:val="0"/>
  </w:num>
  <w:num w:numId="5">
    <w:abstractNumId w:val="10"/>
  </w:num>
  <w:num w:numId="6">
    <w:abstractNumId w:val="17"/>
  </w:num>
  <w:num w:numId="7">
    <w:abstractNumId w:val="7"/>
  </w:num>
  <w:num w:numId="8">
    <w:abstractNumId w:val="12"/>
  </w:num>
  <w:num w:numId="9">
    <w:abstractNumId w:val="4"/>
  </w:num>
  <w:num w:numId="10">
    <w:abstractNumId w:val="16"/>
  </w:num>
  <w:num w:numId="11">
    <w:abstractNumId w:val="14"/>
  </w:num>
  <w:num w:numId="12">
    <w:abstractNumId w:val="21"/>
  </w:num>
  <w:num w:numId="13">
    <w:abstractNumId w:val="1"/>
  </w:num>
  <w:num w:numId="14">
    <w:abstractNumId w:val="18"/>
  </w:num>
  <w:num w:numId="15">
    <w:abstractNumId w:val="5"/>
  </w:num>
  <w:num w:numId="16">
    <w:abstractNumId w:val="6"/>
  </w:num>
  <w:num w:numId="17">
    <w:abstractNumId w:val="13"/>
  </w:num>
  <w:num w:numId="18">
    <w:abstractNumId w:val="9"/>
  </w:num>
  <w:num w:numId="19">
    <w:abstractNumId w:val="20"/>
  </w:num>
  <w:num w:numId="20">
    <w:abstractNumId w:val="15"/>
  </w:num>
  <w:num w:numId="21">
    <w:abstractNumId w:val="22"/>
  </w:num>
  <w:num w:numId="22">
    <w:abstractNumId w:val="3"/>
  </w:num>
  <w:num w:numId="23">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wFAIeN9tk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8AB"/>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AE"/>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178"/>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E4"/>
    <w:rsid w:val="00027DEC"/>
    <w:rsid w:val="000306D9"/>
    <w:rsid w:val="000316FF"/>
    <w:rsid w:val="00031E3B"/>
    <w:rsid w:val="000325BA"/>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5244"/>
    <w:rsid w:val="00055261"/>
    <w:rsid w:val="00055354"/>
    <w:rsid w:val="000556D1"/>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DCD"/>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07B"/>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4EEF"/>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1F4"/>
    <w:rsid w:val="0009243B"/>
    <w:rsid w:val="000931DD"/>
    <w:rsid w:val="00093A93"/>
    <w:rsid w:val="00093A99"/>
    <w:rsid w:val="00093B39"/>
    <w:rsid w:val="00094222"/>
    <w:rsid w:val="00094311"/>
    <w:rsid w:val="000944D3"/>
    <w:rsid w:val="00094582"/>
    <w:rsid w:val="0009553A"/>
    <w:rsid w:val="00095598"/>
    <w:rsid w:val="00095857"/>
    <w:rsid w:val="00095B9A"/>
    <w:rsid w:val="00095DD9"/>
    <w:rsid w:val="00096428"/>
    <w:rsid w:val="0009660F"/>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58E"/>
    <w:rsid w:val="000A49A1"/>
    <w:rsid w:val="000A4B60"/>
    <w:rsid w:val="000A4C58"/>
    <w:rsid w:val="000A4F00"/>
    <w:rsid w:val="000A53B5"/>
    <w:rsid w:val="000A5463"/>
    <w:rsid w:val="000A573D"/>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C60"/>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1A5"/>
    <w:rsid w:val="000C6DD8"/>
    <w:rsid w:val="000C6E56"/>
    <w:rsid w:val="000C77AA"/>
    <w:rsid w:val="000C7844"/>
    <w:rsid w:val="000C7AAB"/>
    <w:rsid w:val="000D0374"/>
    <w:rsid w:val="000D0514"/>
    <w:rsid w:val="000D0521"/>
    <w:rsid w:val="000D0553"/>
    <w:rsid w:val="000D072E"/>
    <w:rsid w:val="000D08CC"/>
    <w:rsid w:val="000D0BE0"/>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4907"/>
    <w:rsid w:val="000D51B1"/>
    <w:rsid w:val="000D521B"/>
    <w:rsid w:val="000D58D8"/>
    <w:rsid w:val="000D5DBC"/>
    <w:rsid w:val="000D5E5F"/>
    <w:rsid w:val="000D7108"/>
    <w:rsid w:val="000D71CF"/>
    <w:rsid w:val="000D72BB"/>
    <w:rsid w:val="000D7360"/>
    <w:rsid w:val="000D7646"/>
    <w:rsid w:val="000D7A53"/>
    <w:rsid w:val="000D7FCC"/>
    <w:rsid w:val="000E0072"/>
    <w:rsid w:val="000E0147"/>
    <w:rsid w:val="000E024E"/>
    <w:rsid w:val="000E0365"/>
    <w:rsid w:val="000E0536"/>
    <w:rsid w:val="000E084E"/>
    <w:rsid w:val="000E0BCC"/>
    <w:rsid w:val="000E0C98"/>
    <w:rsid w:val="000E1668"/>
    <w:rsid w:val="000E1A09"/>
    <w:rsid w:val="000E1F57"/>
    <w:rsid w:val="000E1FD3"/>
    <w:rsid w:val="000E2127"/>
    <w:rsid w:val="000E21A4"/>
    <w:rsid w:val="000E229C"/>
    <w:rsid w:val="000E3229"/>
    <w:rsid w:val="000E33A5"/>
    <w:rsid w:val="000E3502"/>
    <w:rsid w:val="000E383B"/>
    <w:rsid w:val="000E3EF2"/>
    <w:rsid w:val="000E415A"/>
    <w:rsid w:val="000E4C5F"/>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1C4"/>
    <w:rsid w:val="000F15DA"/>
    <w:rsid w:val="000F160C"/>
    <w:rsid w:val="000F1A2E"/>
    <w:rsid w:val="000F1D27"/>
    <w:rsid w:val="000F2094"/>
    <w:rsid w:val="000F2129"/>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4F"/>
    <w:rsid w:val="000F68EC"/>
    <w:rsid w:val="000F6937"/>
    <w:rsid w:val="000F6A81"/>
    <w:rsid w:val="000F6D7B"/>
    <w:rsid w:val="000F6D8C"/>
    <w:rsid w:val="000F6E65"/>
    <w:rsid w:val="000F6FA9"/>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6B9E"/>
    <w:rsid w:val="00106C8B"/>
    <w:rsid w:val="00106EA5"/>
    <w:rsid w:val="001071DB"/>
    <w:rsid w:val="00107438"/>
    <w:rsid w:val="00107CA5"/>
    <w:rsid w:val="00107E5C"/>
    <w:rsid w:val="0011002E"/>
    <w:rsid w:val="0011006F"/>
    <w:rsid w:val="001103D6"/>
    <w:rsid w:val="00110CBA"/>
    <w:rsid w:val="0011138F"/>
    <w:rsid w:val="00111AF0"/>
    <w:rsid w:val="00111D10"/>
    <w:rsid w:val="0011207D"/>
    <w:rsid w:val="001124D4"/>
    <w:rsid w:val="00113089"/>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25A"/>
    <w:rsid w:val="001262BE"/>
    <w:rsid w:val="00126304"/>
    <w:rsid w:val="001266FB"/>
    <w:rsid w:val="0012675E"/>
    <w:rsid w:val="00126894"/>
    <w:rsid w:val="001268F7"/>
    <w:rsid w:val="00126AE6"/>
    <w:rsid w:val="00127076"/>
    <w:rsid w:val="001270DA"/>
    <w:rsid w:val="00127198"/>
    <w:rsid w:val="001271F2"/>
    <w:rsid w:val="00127327"/>
    <w:rsid w:val="001274B6"/>
    <w:rsid w:val="001275A2"/>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565"/>
    <w:rsid w:val="00132FD8"/>
    <w:rsid w:val="00132FF0"/>
    <w:rsid w:val="00133139"/>
    <w:rsid w:val="00133336"/>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930"/>
    <w:rsid w:val="00137AB8"/>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B30"/>
    <w:rsid w:val="00156D4E"/>
    <w:rsid w:val="00156FEB"/>
    <w:rsid w:val="0015702C"/>
    <w:rsid w:val="00157087"/>
    <w:rsid w:val="001576E1"/>
    <w:rsid w:val="001579B2"/>
    <w:rsid w:val="00157A81"/>
    <w:rsid w:val="00157C43"/>
    <w:rsid w:val="00157C7A"/>
    <w:rsid w:val="00157E2D"/>
    <w:rsid w:val="00157FE7"/>
    <w:rsid w:val="001600BA"/>
    <w:rsid w:val="001605E3"/>
    <w:rsid w:val="001608C1"/>
    <w:rsid w:val="001608EF"/>
    <w:rsid w:val="001609B9"/>
    <w:rsid w:val="00160FB6"/>
    <w:rsid w:val="00161278"/>
    <w:rsid w:val="00161496"/>
    <w:rsid w:val="001617D9"/>
    <w:rsid w:val="00161A65"/>
    <w:rsid w:val="00161C4C"/>
    <w:rsid w:val="0016239D"/>
    <w:rsid w:val="00162421"/>
    <w:rsid w:val="001624E8"/>
    <w:rsid w:val="001627CD"/>
    <w:rsid w:val="0016280F"/>
    <w:rsid w:val="0016291B"/>
    <w:rsid w:val="00162C21"/>
    <w:rsid w:val="001638CA"/>
    <w:rsid w:val="00163DFD"/>
    <w:rsid w:val="00164EA2"/>
    <w:rsid w:val="001650FC"/>
    <w:rsid w:val="00165137"/>
    <w:rsid w:val="00165272"/>
    <w:rsid w:val="00165313"/>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9E8"/>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5CD7"/>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17A"/>
    <w:rsid w:val="001C36BA"/>
    <w:rsid w:val="001C3BB1"/>
    <w:rsid w:val="001C4044"/>
    <w:rsid w:val="001C4296"/>
    <w:rsid w:val="001C450F"/>
    <w:rsid w:val="001C50DA"/>
    <w:rsid w:val="001C5677"/>
    <w:rsid w:val="001C5B0D"/>
    <w:rsid w:val="001C6A15"/>
    <w:rsid w:val="001C6A63"/>
    <w:rsid w:val="001C6CFE"/>
    <w:rsid w:val="001C6E05"/>
    <w:rsid w:val="001C701C"/>
    <w:rsid w:val="001C785B"/>
    <w:rsid w:val="001C79DC"/>
    <w:rsid w:val="001C7E5C"/>
    <w:rsid w:val="001C7E8A"/>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D7EAA"/>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99F"/>
    <w:rsid w:val="001E6AAE"/>
    <w:rsid w:val="001E707A"/>
    <w:rsid w:val="001E7191"/>
    <w:rsid w:val="001E7395"/>
    <w:rsid w:val="001E777F"/>
    <w:rsid w:val="001E7AD8"/>
    <w:rsid w:val="001E7B4B"/>
    <w:rsid w:val="001E7E2D"/>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305"/>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207"/>
    <w:rsid w:val="00205537"/>
    <w:rsid w:val="00205689"/>
    <w:rsid w:val="002056D0"/>
    <w:rsid w:val="00205894"/>
    <w:rsid w:val="00205A82"/>
    <w:rsid w:val="00205BDF"/>
    <w:rsid w:val="002061EE"/>
    <w:rsid w:val="0020621E"/>
    <w:rsid w:val="0020632F"/>
    <w:rsid w:val="002067C0"/>
    <w:rsid w:val="00206F49"/>
    <w:rsid w:val="00207336"/>
    <w:rsid w:val="00207387"/>
    <w:rsid w:val="0020746F"/>
    <w:rsid w:val="00207767"/>
    <w:rsid w:val="00207C3B"/>
    <w:rsid w:val="00207E8B"/>
    <w:rsid w:val="00207E9F"/>
    <w:rsid w:val="00207EFA"/>
    <w:rsid w:val="00210161"/>
    <w:rsid w:val="00210199"/>
    <w:rsid w:val="0021084C"/>
    <w:rsid w:val="00210D99"/>
    <w:rsid w:val="00211275"/>
    <w:rsid w:val="00211B00"/>
    <w:rsid w:val="00212008"/>
    <w:rsid w:val="002124B2"/>
    <w:rsid w:val="00212D8D"/>
    <w:rsid w:val="00214228"/>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2109"/>
    <w:rsid w:val="002221A8"/>
    <w:rsid w:val="00222DB4"/>
    <w:rsid w:val="00222EFB"/>
    <w:rsid w:val="00222FF9"/>
    <w:rsid w:val="0022328F"/>
    <w:rsid w:val="00223518"/>
    <w:rsid w:val="00223712"/>
    <w:rsid w:val="00223FD9"/>
    <w:rsid w:val="002242C0"/>
    <w:rsid w:val="002254E8"/>
    <w:rsid w:val="002254FE"/>
    <w:rsid w:val="00225575"/>
    <w:rsid w:val="002256CA"/>
    <w:rsid w:val="00225843"/>
    <w:rsid w:val="002263C3"/>
    <w:rsid w:val="0022675D"/>
    <w:rsid w:val="00226B22"/>
    <w:rsid w:val="00227110"/>
    <w:rsid w:val="00227521"/>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DBA"/>
    <w:rsid w:val="00260F2D"/>
    <w:rsid w:val="00260FB5"/>
    <w:rsid w:val="00261518"/>
    <w:rsid w:val="00261589"/>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EE6"/>
    <w:rsid w:val="00273FA3"/>
    <w:rsid w:val="0027461F"/>
    <w:rsid w:val="00274897"/>
    <w:rsid w:val="002749E7"/>
    <w:rsid w:val="00275012"/>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96D"/>
    <w:rsid w:val="00280C6F"/>
    <w:rsid w:val="00280E5E"/>
    <w:rsid w:val="00280E9E"/>
    <w:rsid w:val="00281127"/>
    <w:rsid w:val="0028118A"/>
    <w:rsid w:val="00281225"/>
    <w:rsid w:val="00281464"/>
    <w:rsid w:val="0028149A"/>
    <w:rsid w:val="00281EF7"/>
    <w:rsid w:val="002820A9"/>
    <w:rsid w:val="002821B8"/>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EB7"/>
    <w:rsid w:val="00285F88"/>
    <w:rsid w:val="002862A1"/>
    <w:rsid w:val="002864BA"/>
    <w:rsid w:val="0028685E"/>
    <w:rsid w:val="00286933"/>
    <w:rsid w:val="00287B3D"/>
    <w:rsid w:val="00287C1A"/>
    <w:rsid w:val="00290267"/>
    <w:rsid w:val="002902D5"/>
    <w:rsid w:val="0029038F"/>
    <w:rsid w:val="00290858"/>
    <w:rsid w:val="00291AB6"/>
    <w:rsid w:val="00291E82"/>
    <w:rsid w:val="0029273B"/>
    <w:rsid w:val="00292A13"/>
    <w:rsid w:val="00292D02"/>
    <w:rsid w:val="00292F12"/>
    <w:rsid w:val="00293231"/>
    <w:rsid w:val="002935A4"/>
    <w:rsid w:val="002938EA"/>
    <w:rsid w:val="00293F77"/>
    <w:rsid w:val="00293F7F"/>
    <w:rsid w:val="00293FD1"/>
    <w:rsid w:val="0029434B"/>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633B"/>
    <w:rsid w:val="002A67B3"/>
    <w:rsid w:val="002A6E78"/>
    <w:rsid w:val="002A7449"/>
    <w:rsid w:val="002A772F"/>
    <w:rsid w:val="002A776B"/>
    <w:rsid w:val="002A7819"/>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57FF"/>
    <w:rsid w:val="002B5874"/>
    <w:rsid w:val="002B5A75"/>
    <w:rsid w:val="002B5A8E"/>
    <w:rsid w:val="002B6526"/>
    <w:rsid w:val="002B6735"/>
    <w:rsid w:val="002B6A33"/>
    <w:rsid w:val="002B7475"/>
    <w:rsid w:val="002B7758"/>
    <w:rsid w:val="002B7835"/>
    <w:rsid w:val="002B7A49"/>
    <w:rsid w:val="002B7B6A"/>
    <w:rsid w:val="002C01F8"/>
    <w:rsid w:val="002C0573"/>
    <w:rsid w:val="002C0A77"/>
    <w:rsid w:val="002C0C8F"/>
    <w:rsid w:val="002C1205"/>
    <w:rsid w:val="002C1EE8"/>
    <w:rsid w:val="002C25C6"/>
    <w:rsid w:val="002C2F65"/>
    <w:rsid w:val="002C2FB2"/>
    <w:rsid w:val="002C31FB"/>
    <w:rsid w:val="002C3A94"/>
    <w:rsid w:val="002C3AA3"/>
    <w:rsid w:val="002C43E8"/>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859"/>
    <w:rsid w:val="002D452C"/>
    <w:rsid w:val="002D4A83"/>
    <w:rsid w:val="002D4D3A"/>
    <w:rsid w:val="002D4F70"/>
    <w:rsid w:val="002D512F"/>
    <w:rsid w:val="002D5310"/>
    <w:rsid w:val="002D593C"/>
    <w:rsid w:val="002D5CA5"/>
    <w:rsid w:val="002D5E75"/>
    <w:rsid w:val="002D5EDC"/>
    <w:rsid w:val="002D5F39"/>
    <w:rsid w:val="002D622C"/>
    <w:rsid w:val="002D69C5"/>
    <w:rsid w:val="002D6D66"/>
    <w:rsid w:val="002D6FEA"/>
    <w:rsid w:val="002D707A"/>
    <w:rsid w:val="002D74B6"/>
    <w:rsid w:val="002D7535"/>
    <w:rsid w:val="002D76D8"/>
    <w:rsid w:val="002D7C15"/>
    <w:rsid w:val="002D7E07"/>
    <w:rsid w:val="002D7E9A"/>
    <w:rsid w:val="002D7FBB"/>
    <w:rsid w:val="002D7FE6"/>
    <w:rsid w:val="002E0080"/>
    <w:rsid w:val="002E074B"/>
    <w:rsid w:val="002E077C"/>
    <w:rsid w:val="002E0AD2"/>
    <w:rsid w:val="002E1047"/>
    <w:rsid w:val="002E10D5"/>
    <w:rsid w:val="002E171C"/>
    <w:rsid w:val="002E1A91"/>
    <w:rsid w:val="002E1E83"/>
    <w:rsid w:val="002E1FE3"/>
    <w:rsid w:val="002E2324"/>
    <w:rsid w:val="002E2A33"/>
    <w:rsid w:val="002E2EFC"/>
    <w:rsid w:val="002E32A1"/>
    <w:rsid w:val="002E33F6"/>
    <w:rsid w:val="002E395D"/>
    <w:rsid w:val="002E3CD3"/>
    <w:rsid w:val="002E444B"/>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0F"/>
    <w:rsid w:val="002F6DB1"/>
    <w:rsid w:val="002F6F52"/>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13"/>
    <w:rsid w:val="00313B2C"/>
    <w:rsid w:val="00313B69"/>
    <w:rsid w:val="00313BD4"/>
    <w:rsid w:val="00313F39"/>
    <w:rsid w:val="00313F5A"/>
    <w:rsid w:val="00313F72"/>
    <w:rsid w:val="00314247"/>
    <w:rsid w:val="0031446A"/>
    <w:rsid w:val="0031448D"/>
    <w:rsid w:val="00314719"/>
    <w:rsid w:val="00314991"/>
    <w:rsid w:val="00314C1B"/>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C3"/>
    <w:rsid w:val="003207E7"/>
    <w:rsid w:val="003208C5"/>
    <w:rsid w:val="00320B22"/>
    <w:rsid w:val="003216CD"/>
    <w:rsid w:val="00321BA5"/>
    <w:rsid w:val="00321E48"/>
    <w:rsid w:val="00321F54"/>
    <w:rsid w:val="0032294F"/>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824"/>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E6A"/>
    <w:rsid w:val="00337FDB"/>
    <w:rsid w:val="00340222"/>
    <w:rsid w:val="0034046C"/>
    <w:rsid w:val="00340778"/>
    <w:rsid w:val="003419C5"/>
    <w:rsid w:val="00341EC9"/>
    <w:rsid w:val="003420F4"/>
    <w:rsid w:val="0034234A"/>
    <w:rsid w:val="00342736"/>
    <w:rsid w:val="00342999"/>
    <w:rsid w:val="00342DA0"/>
    <w:rsid w:val="00342E48"/>
    <w:rsid w:val="003430B6"/>
    <w:rsid w:val="003434CF"/>
    <w:rsid w:val="003435CE"/>
    <w:rsid w:val="003436E5"/>
    <w:rsid w:val="0034382F"/>
    <w:rsid w:val="00343B9C"/>
    <w:rsid w:val="003440A4"/>
    <w:rsid w:val="003442A6"/>
    <w:rsid w:val="0034487D"/>
    <w:rsid w:val="00344B22"/>
    <w:rsid w:val="00344D53"/>
    <w:rsid w:val="00344FC6"/>
    <w:rsid w:val="0034514B"/>
    <w:rsid w:val="003457F9"/>
    <w:rsid w:val="003458EC"/>
    <w:rsid w:val="003466C3"/>
    <w:rsid w:val="00346E29"/>
    <w:rsid w:val="00347583"/>
    <w:rsid w:val="00347CE6"/>
    <w:rsid w:val="00350091"/>
    <w:rsid w:val="003506F8"/>
    <w:rsid w:val="00350ECA"/>
    <w:rsid w:val="0035117A"/>
    <w:rsid w:val="0035122D"/>
    <w:rsid w:val="003512DD"/>
    <w:rsid w:val="00351359"/>
    <w:rsid w:val="00351606"/>
    <w:rsid w:val="00351954"/>
    <w:rsid w:val="00351A5C"/>
    <w:rsid w:val="00351ACD"/>
    <w:rsid w:val="00351D8F"/>
    <w:rsid w:val="00352157"/>
    <w:rsid w:val="003521A4"/>
    <w:rsid w:val="003525ED"/>
    <w:rsid w:val="003526BA"/>
    <w:rsid w:val="0035317A"/>
    <w:rsid w:val="003534B4"/>
    <w:rsid w:val="00353605"/>
    <w:rsid w:val="00353755"/>
    <w:rsid w:val="003539E4"/>
    <w:rsid w:val="00353F76"/>
    <w:rsid w:val="00354001"/>
    <w:rsid w:val="0035479E"/>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42"/>
    <w:rsid w:val="00370B6E"/>
    <w:rsid w:val="00370CCA"/>
    <w:rsid w:val="0037165F"/>
    <w:rsid w:val="0037169A"/>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E1C"/>
    <w:rsid w:val="00381110"/>
    <w:rsid w:val="00381B34"/>
    <w:rsid w:val="00381F55"/>
    <w:rsid w:val="003825BB"/>
    <w:rsid w:val="003825DE"/>
    <w:rsid w:val="003826BF"/>
    <w:rsid w:val="00382B79"/>
    <w:rsid w:val="00382EB9"/>
    <w:rsid w:val="003830DC"/>
    <w:rsid w:val="0038370D"/>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5FE"/>
    <w:rsid w:val="00392953"/>
    <w:rsid w:val="00392CBD"/>
    <w:rsid w:val="003931E2"/>
    <w:rsid w:val="003932EA"/>
    <w:rsid w:val="0039361A"/>
    <w:rsid w:val="00393C32"/>
    <w:rsid w:val="003940A4"/>
    <w:rsid w:val="003941DE"/>
    <w:rsid w:val="0039420E"/>
    <w:rsid w:val="00394B8A"/>
    <w:rsid w:val="003950D9"/>
    <w:rsid w:val="0039588F"/>
    <w:rsid w:val="00395B04"/>
    <w:rsid w:val="00395B70"/>
    <w:rsid w:val="00395CF0"/>
    <w:rsid w:val="00395D13"/>
    <w:rsid w:val="00396295"/>
    <w:rsid w:val="003963A1"/>
    <w:rsid w:val="00396993"/>
    <w:rsid w:val="00396CB6"/>
    <w:rsid w:val="00396E80"/>
    <w:rsid w:val="0039756D"/>
    <w:rsid w:val="00397657"/>
    <w:rsid w:val="003976B7"/>
    <w:rsid w:val="003A069C"/>
    <w:rsid w:val="003A071A"/>
    <w:rsid w:val="003A087C"/>
    <w:rsid w:val="003A08E3"/>
    <w:rsid w:val="003A0CAA"/>
    <w:rsid w:val="003A16EB"/>
    <w:rsid w:val="003A1A09"/>
    <w:rsid w:val="003A1ADC"/>
    <w:rsid w:val="003A1FD2"/>
    <w:rsid w:val="003A20F3"/>
    <w:rsid w:val="003A2181"/>
    <w:rsid w:val="003A255C"/>
    <w:rsid w:val="003A261D"/>
    <w:rsid w:val="003A262C"/>
    <w:rsid w:val="003A2AEE"/>
    <w:rsid w:val="003A2E11"/>
    <w:rsid w:val="003A2F50"/>
    <w:rsid w:val="003A31ED"/>
    <w:rsid w:val="003A3832"/>
    <w:rsid w:val="003A3DBF"/>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035"/>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66"/>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12C"/>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1009"/>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3EDB"/>
    <w:rsid w:val="003F4866"/>
    <w:rsid w:val="003F48D3"/>
    <w:rsid w:val="003F4D7F"/>
    <w:rsid w:val="003F4EED"/>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B3E"/>
    <w:rsid w:val="00402C01"/>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3073B"/>
    <w:rsid w:val="004308D6"/>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1BA"/>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4CD"/>
    <w:rsid w:val="00450F1B"/>
    <w:rsid w:val="0045115D"/>
    <w:rsid w:val="0045169A"/>
    <w:rsid w:val="0045179D"/>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163"/>
    <w:rsid w:val="004573EA"/>
    <w:rsid w:val="0045769C"/>
    <w:rsid w:val="00457821"/>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A9B"/>
    <w:rsid w:val="00470D25"/>
    <w:rsid w:val="00470E80"/>
    <w:rsid w:val="00470F7F"/>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73B0"/>
    <w:rsid w:val="004773E0"/>
    <w:rsid w:val="00477A5A"/>
    <w:rsid w:val="00477AB6"/>
    <w:rsid w:val="00477D37"/>
    <w:rsid w:val="00477E9D"/>
    <w:rsid w:val="004800E7"/>
    <w:rsid w:val="00480125"/>
    <w:rsid w:val="004801EF"/>
    <w:rsid w:val="004802A2"/>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013"/>
    <w:rsid w:val="00487233"/>
    <w:rsid w:val="00487606"/>
    <w:rsid w:val="004876EB"/>
    <w:rsid w:val="004877B8"/>
    <w:rsid w:val="0049015D"/>
    <w:rsid w:val="00490231"/>
    <w:rsid w:val="00490963"/>
    <w:rsid w:val="00490AAF"/>
    <w:rsid w:val="00490D61"/>
    <w:rsid w:val="00490F65"/>
    <w:rsid w:val="00491015"/>
    <w:rsid w:val="00491094"/>
    <w:rsid w:val="00491213"/>
    <w:rsid w:val="00491607"/>
    <w:rsid w:val="00491928"/>
    <w:rsid w:val="00491A1B"/>
    <w:rsid w:val="004923E3"/>
    <w:rsid w:val="0049262F"/>
    <w:rsid w:val="00492771"/>
    <w:rsid w:val="00492781"/>
    <w:rsid w:val="00492870"/>
    <w:rsid w:val="00492901"/>
    <w:rsid w:val="00492923"/>
    <w:rsid w:val="00492F47"/>
    <w:rsid w:val="00493329"/>
    <w:rsid w:val="004936D3"/>
    <w:rsid w:val="004945BF"/>
    <w:rsid w:val="0049483B"/>
    <w:rsid w:val="00494BBA"/>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A6F"/>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58C"/>
    <w:rsid w:val="004A36D4"/>
    <w:rsid w:val="004A3930"/>
    <w:rsid w:val="004A3CAE"/>
    <w:rsid w:val="004A4383"/>
    <w:rsid w:val="004A48A4"/>
    <w:rsid w:val="004A493E"/>
    <w:rsid w:val="004A49B5"/>
    <w:rsid w:val="004A4A9F"/>
    <w:rsid w:val="004A52EB"/>
    <w:rsid w:val="004A548A"/>
    <w:rsid w:val="004A54E2"/>
    <w:rsid w:val="004A5916"/>
    <w:rsid w:val="004A59C0"/>
    <w:rsid w:val="004A5B02"/>
    <w:rsid w:val="004A5BBC"/>
    <w:rsid w:val="004A5D33"/>
    <w:rsid w:val="004A5FB8"/>
    <w:rsid w:val="004A6445"/>
    <w:rsid w:val="004A65BB"/>
    <w:rsid w:val="004A68DC"/>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B7D1E"/>
    <w:rsid w:val="004C121D"/>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7CC"/>
    <w:rsid w:val="004D280C"/>
    <w:rsid w:val="004D2A5E"/>
    <w:rsid w:val="004D2DCB"/>
    <w:rsid w:val="004D308D"/>
    <w:rsid w:val="004D32CC"/>
    <w:rsid w:val="004D359F"/>
    <w:rsid w:val="004D3642"/>
    <w:rsid w:val="004D3E65"/>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74F"/>
    <w:rsid w:val="004E08AB"/>
    <w:rsid w:val="004E0B5B"/>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4821"/>
    <w:rsid w:val="004F4A74"/>
    <w:rsid w:val="004F5183"/>
    <w:rsid w:val="004F5301"/>
    <w:rsid w:val="004F5416"/>
    <w:rsid w:val="004F57C9"/>
    <w:rsid w:val="004F5C7E"/>
    <w:rsid w:val="004F5E37"/>
    <w:rsid w:val="004F619F"/>
    <w:rsid w:val="004F654E"/>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5E5C"/>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7E2"/>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C84"/>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5654"/>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B50"/>
    <w:rsid w:val="00553D4C"/>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6E40"/>
    <w:rsid w:val="00557172"/>
    <w:rsid w:val="0055718B"/>
    <w:rsid w:val="005571B9"/>
    <w:rsid w:val="00557215"/>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3F8E"/>
    <w:rsid w:val="0056484B"/>
    <w:rsid w:val="00564871"/>
    <w:rsid w:val="00564D26"/>
    <w:rsid w:val="00565329"/>
    <w:rsid w:val="005654B2"/>
    <w:rsid w:val="005654BC"/>
    <w:rsid w:val="00565FF8"/>
    <w:rsid w:val="00566091"/>
    <w:rsid w:val="00566276"/>
    <w:rsid w:val="00566373"/>
    <w:rsid w:val="005664E5"/>
    <w:rsid w:val="00566BF9"/>
    <w:rsid w:val="00566C90"/>
    <w:rsid w:val="005671E0"/>
    <w:rsid w:val="00567291"/>
    <w:rsid w:val="0056799F"/>
    <w:rsid w:val="00567AB3"/>
    <w:rsid w:val="00567C08"/>
    <w:rsid w:val="00567F51"/>
    <w:rsid w:val="005704B0"/>
    <w:rsid w:val="005705C0"/>
    <w:rsid w:val="00570D24"/>
    <w:rsid w:val="00570E5B"/>
    <w:rsid w:val="00570E61"/>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35F"/>
    <w:rsid w:val="00595463"/>
    <w:rsid w:val="005955A5"/>
    <w:rsid w:val="0059563F"/>
    <w:rsid w:val="00595973"/>
    <w:rsid w:val="00595C99"/>
    <w:rsid w:val="00596309"/>
    <w:rsid w:val="0059640D"/>
    <w:rsid w:val="0059682F"/>
    <w:rsid w:val="00596949"/>
    <w:rsid w:val="00596D6D"/>
    <w:rsid w:val="00597005"/>
    <w:rsid w:val="0059787C"/>
    <w:rsid w:val="00597AC9"/>
    <w:rsid w:val="00597DB5"/>
    <w:rsid w:val="005A01E2"/>
    <w:rsid w:val="005A06D5"/>
    <w:rsid w:val="005A072B"/>
    <w:rsid w:val="005A0F0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469A"/>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9A6"/>
    <w:rsid w:val="005B6CD0"/>
    <w:rsid w:val="005B6EBC"/>
    <w:rsid w:val="005B6FF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3397"/>
    <w:rsid w:val="005C3579"/>
    <w:rsid w:val="005C3B9C"/>
    <w:rsid w:val="005C3F9D"/>
    <w:rsid w:val="005C47FE"/>
    <w:rsid w:val="005C496C"/>
    <w:rsid w:val="005C4D11"/>
    <w:rsid w:val="005C4D83"/>
    <w:rsid w:val="005C5A4E"/>
    <w:rsid w:val="005C6167"/>
    <w:rsid w:val="005C69C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355"/>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52A"/>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6F4"/>
    <w:rsid w:val="005F175E"/>
    <w:rsid w:val="005F18A2"/>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F88"/>
    <w:rsid w:val="00602070"/>
    <w:rsid w:val="00602234"/>
    <w:rsid w:val="006022B9"/>
    <w:rsid w:val="00602B2D"/>
    <w:rsid w:val="006030A6"/>
    <w:rsid w:val="006032F6"/>
    <w:rsid w:val="006039BE"/>
    <w:rsid w:val="00604323"/>
    <w:rsid w:val="006043F5"/>
    <w:rsid w:val="006045DC"/>
    <w:rsid w:val="00604924"/>
    <w:rsid w:val="00604985"/>
    <w:rsid w:val="00604BD7"/>
    <w:rsid w:val="00604C57"/>
    <w:rsid w:val="00605042"/>
    <w:rsid w:val="006050A1"/>
    <w:rsid w:val="006051FF"/>
    <w:rsid w:val="006054E9"/>
    <w:rsid w:val="006054F6"/>
    <w:rsid w:val="00605A90"/>
    <w:rsid w:val="0060613D"/>
    <w:rsid w:val="0060618F"/>
    <w:rsid w:val="00606483"/>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2791"/>
    <w:rsid w:val="006227A4"/>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C3F"/>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351"/>
    <w:rsid w:val="0065645B"/>
    <w:rsid w:val="006565F4"/>
    <w:rsid w:val="006567C6"/>
    <w:rsid w:val="00656A8B"/>
    <w:rsid w:val="00656C80"/>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7F4"/>
    <w:rsid w:val="00667819"/>
    <w:rsid w:val="00667A6C"/>
    <w:rsid w:val="006700CE"/>
    <w:rsid w:val="00670200"/>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8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0A5"/>
    <w:rsid w:val="00680789"/>
    <w:rsid w:val="00680857"/>
    <w:rsid w:val="00680953"/>
    <w:rsid w:val="0068099F"/>
    <w:rsid w:val="00680DC3"/>
    <w:rsid w:val="00681024"/>
    <w:rsid w:val="00681315"/>
    <w:rsid w:val="0068162B"/>
    <w:rsid w:val="00681883"/>
    <w:rsid w:val="00681A7B"/>
    <w:rsid w:val="00681AD7"/>
    <w:rsid w:val="00682209"/>
    <w:rsid w:val="006823E4"/>
    <w:rsid w:val="00682598"/>
    <w:rsid w:val="00682CE0"/>
    <w:rsid w:val="00683897"/>
    <w:rsid w:val="00683F9A"/>
    <w:rsid w:val="00684040"/>
    <w:rsid w:val="00684925"/>
    <w:rsid w:val="00684961"/>
    <w:rsid w:val="00685107"/>
    <w:rsid w:val="006851E0"/>
    <w:rsid w:val="006857CE"/>
    <w:rsid w:val="006859A2"/>
    <w:rsid w:val="0068681F"/>
    <w:rsid w:val="00686E79"/>
    <w:rsid w:val="0068712A"/>
    <w:rsid w:val="00687148"/>
    <w:rsid w:val="00687405"/>
    <w:rsid w:val="00687515"/>
    <w:rsid w:val="00687631"/>
    <w:rsid w:val="006901B2"/>
    <w:rsid w:val="0069087A"/>
    <w:rsid w:val="006912FA"/>
    <w:rsid w:val="00691700"/>
    <w:rsid w:val="00691A08"/>
    <w:rsid w:val="00691B3E"/>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0C4"/>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04"/>
    <w:rsid w:val="006A7169"/>
    <w:rsid w:val="006A7189"/>
    <w:rsid w:val="006A7432"/>
    <w:rsid w:val="006A7D5B"/>
    <w:rsid w:val="006B0113"/>
    <w:rsid w:val="006B05A2"/>
    <w:rsid w:val="006B0966"/>
    <w:rsid w:val="006B0CED"/>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7399"/>
    <w:rsid w:val="006D76D7"/>
    <w:rsid w:val="006D7A79"/>
    <w:rsid w:val="006D7A8F"/>
    <w:rsid w:val="006E008C"/>
    <w:rsid w:val="006E00F4"/>
    <w:rsid w:val="006E01E8"/>
    <w:rsid w:val="006E0953"/>
    <w:rsid w:val="006E098B"/>
    <w:rsid w:val="006E0A06"/>
    <w:rsid w:val="006E0B9D"/>
    <w:rsid w:val="006E1082"/>
    <w:rsid w:val="006E1235"/>
    <w:rsid w:val="006E1829"/>
    <w:rsid w:val="006E1988"/>
    <w:rsid w:val="006E1A8E"/>
    <w:rsid w:val="006E1AC3"/>
    <w:rsid w:val="006E1AF8"/>
    <w:rsid w:val="006E1CE9"/>
    <w:rsid w:val="006E2D51"/>
    <w:rsid w:val="006E2E70"/>
    <w:rsid w:val="006E3246"/>
    <w:rsid w:val="006E3964"/>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0F36"/>
    <w:rsid w:val="007016CB"/>
    <w:rsid w:val="00701807"/>
    <w:rsid w:val="00701B29"/>
    <w:rsid w:val="00701C09"/>
    <w:rsid w:val="00701D49"/>
    <w:rsid w:val="00701EB3"/>
    <w:rsid w:val="00702110"/>
    <w:rsid w:val="00702121"/>
    <w:rsid w:val="007022FA"/>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A3D"/>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79D"/>
    <w:rsid w:val="007209D9"/>
    <w:rsid w:val="00720A7D"/>
    <w:rsid w:val="00720AEA"/>
    <w:rsid w:val="00720B32"/>
    <w:rsid w:val="00720DC6"/>
    <w:rsid w:val="0072107F"/>
    <w:rsid w:val="00721354"/>
    <w:rsid w:val="00721559"/>
    <w:rsid w:val="0072162A"/>
    <w:rsid w:val="00721780"/>
    <w:rsid w:val="00721B23"/>
    <w:rsid w:val="00721F40"/>
    <w:rsid w:val="007223B8"/>
    <w:rsid w:val="0072294B"/>
    <w:rsid w:val="00722A9F"/>
    <w:rsid w:val="00722D7C"/>
    <w:rsid w:val="007230F7"/>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2EBD"/>
    <w:rsid w:val="00733253"/>
    <w:rsid w:val="007334B5"/>
    <w:rsid w:val="007338D0"/>
    <w:rsid w:val="00733C06"/>
    <w:rsid w:val="00733C1D"/>
    <w:rsid w:val="00733F93"/>
    <w:rsid w:val="00733FA8"/>
    <w:rsid w:val="00734326"/>
    <w:rsid w:val="00734636"/>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4A5"/>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5CB0"/>
    <w:rsid w:val="0075604F"/>
    <w:rsid w:val="0075619A"/>
    <w:rsid w:val="00756202"/>
    <w:rsid w:val="00756AAF"/>
    <w:rsid w:val="007573E1"/>
    <w:rsid w:val="00757856"/>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53B"/>
    <w:rsid w:val="00763863"/>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891"/>
    <w:rsid w:val="00773A51"/>
    <w:rsid w:val="00773C9D"/>
    <w:rsid w:val="00773CDC"/>
    <w:rsid w:val="007744B9"/>
    <w:rsid w:val="00774542"/>
    <w:rsid w:val="007745F4"/>
    <w:rsid w:val="00774DF4"/>
    <w:rsid w:val="007754B6"/>
    <w:rsid w:val="00775BF8"/>
    <w:rsid w:val="00775C33"/>
    <w:rsid w:val="00775DFB"/>
    <w:rsid w:val="0077643C"/>
    <w:rsid w:val="00776570"/>
    <w:rsid w:val="00776831"/>
    <w:rsid w:val="00777043"/>
    <w:rsid w:val="007770AB"/>
    <w:rsid w:val="0077781E"/>
    <w:rsid w:val="007778AD"/>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2B2"/>
    <w:rsid w:val="007849CA"/>
    <w:rsid w:val="00784A20"/>
    <w:rsid w:val="00784A29"/>
    <w:rsid w:val="0078500C"/>
    <w:rsid w:val="007852E3"/>
    <w:rsid w:val="00785354"/>
    <w:rsid w:val="007865BC"/>
    <w:rsid w:val="007866A7"/>
    <w:rsid w:val="0078690B"/>
    <w:rsid w:val="00786CCB"/>
    <w:rsid w:val="00787449"/>
    <w:rsid w:val="007877D6"/>
    <w:rsid w:val="00787BB1"/>
    <w:rsid w:val="00787C96"/>
    <w:rsid w:val="00787CAA"/>
    <w:rsid w:val="00787D60"/>
    <w:rsid w:val="0079006B"/>
    <w:rsid w:val="007902D6"/>
    <w:rsid w:val="007906CC"/>
    <w:rsid w:val="00790B9D"/>
    <w:rsid w:val="00790C0E"/>
    <w:rsid w:val="00790CEE"/>
    <w:rsid w:val="00790D67"/>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1A"/>
    <w:rsid w:val="007A012B"/>
    <w:rsid w:val="007A0163"/>
    <w:rsid w:val="007A0719"/>
    <w:rsid w:val="007A0766"/>
    <w:rsid w:val="007A0A8A"/>
    <w:rsid w:val="007A0AE9"/>
    <w:rsid w:val="007A0CEA"/>
    <w:rsid w:val="007A10EB"/>
    <w:rsid w:val="007A1712"/>
    <w:rsid w:val="007A199B"/>
    <w:rsid w:val="007A1B02"/>
    <w:rsid w:val="007A212B"/>
    <w:rsid w:val="007A2AA8"/>
    <w:rsid w:val="007A2B3A"/>
    <w:rsid w:val="007A2C5E"/>
    <w:rsid w:val="007A2EA2"/>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BD1"/>
    <w:rsid w:val="007C6D24"/>
    <w:rsid w:val="007C6E5F"/>
    <w:rsid w:val="007C6F17"/>
    <w:rsid w:val="007C7C88"/>
    <w:rsid w:val="007C7E8B"/>
    <w:rsid w:val="007D00D3"/>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EB4"/>
    <w:rsid w:val="007D4F1F"/>
    <w:rsid w:val="007D528F"/>
    <w:rsid w:val="007D5A7F"/>
    <w:rsid w:val="007D5C43"/>
    <w:rsid w:val="007D5D74"/>
    <w:rsid w:val="007D5E2A"/>
    <w:rsid w:val="007D6395"/>
    <w:rsid w:val="007D6540"/>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06C"/>
    <w:rsid w:val="007E3804"/>
    <w:rsid w:val="007E3DBE"/>
    <w:rsid w:val="007E475D"/>
    <w:rsid w:val="007E4CE7"/>
    <w:rsid w:val="007E52EB"/>
    <w:rsid w:val="007E5BBB"/>
    <w:rsid w:val="007E5E90"/>
    <w:rsid w:val="007E652A"/>
    <w:rsid w:val="007E65FF"/>
    <w:rsid w:val="007E664B"/>
    <w:rsid w:val="007E6A3C"/>
    <w:rsid w:val="007E6B36"/>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449"/>
    <w:rsid w:val="00811661"/>
    <w:rsid w:val="008116C8"/>
    <w:rsid w:val="0081201B"/>
    <w:rsid w:val="008121D4"/>
    <w:rsid w:val="008122B5"/>
    <w:rsid w:val="00812964"/>
    <w:rsid w:val="008129A8"/>
    <w:rsid w:val="00812FE7"/>
    <w:rsid w:val="00813138"/>
    <w:rsid w:val="0081335C"/>
    <w:rsid w:val="00813910"/>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561"/>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2FBF"/>
    <w:rsid w:val="00833120"/>
    <w:rsid w:val="00833615"/>
    <w:rsid w:val="008340F5"/>
    <w:rsid w:val="0083450F"/>
    <w:rsid w:val="008346AA"/>
    <w:rsid w:val="00835325"/>
    <w:rsid w:val="00835B1C"/>
    <w:rsid w:val="00835FDF"/>
    <w:rsid w:val="00836393"/>
    <w:rsid w:val="00836578"/>
    <w:rsid w:val="00836990"/>
    <w:rsid w:val="008369BF"/>
    <w:rsid w:val="00836B9B"/>
    <w:rsid w:val="00836C02"/>
    <w:rsid w:val="00837A03"/>
    <w:rsid w:val="00837B4B"/>
    <w:rsid w:val="00837D42"/>
    <w:rsid w:val="00837F5B"/>
    <w:rsid w:val="0084008F"/>
    <w:rsid w:val="00840209"/>
    <w:rsid w:val="008402A7"/>
    <w:rsid w:val="008402CD"/>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2C2"/>
    <w:rsid w:val="008574F1"/>
    <w:rsid w:val="0085754A"/>
    <w:rsid w:val="00857559"/>
    <w:rsid w:val="00857574"/>
    <w:rsid w:val="00857808"/>
    <w:rsid w:val="00857FBC"/>
    <w:rsid w:val="00860F2F"/>
    <w:rsid w:val="00861127"/>
    <w:rsid w:val="00861A26"/>
    <w:rsid w:val="008621DC"/>
    <w:rsid w:val="00862871"/>
    <w:rsid w:val="00862D01"/>
    <w:rsid w:val="00862F06"/>
    <w:rsid w:val="00863037"/>
    <w:rsid w:val="008630BC"/>
    <w:rsid w:val="008643ED"/>
    <w:rsid w:val="00864C4C"/>
    <w:rsid w:val="0086506D"/>
    <w:rsid w:val="00865584"/>
    <w:rsid w:val="0086597F"/>
    <w:rsid w:val="008665FB"/>
    <w:rsid w:val="00866CAC"/>
    <w:rsid w:val="0086701C"/>
    <w:rsid w:val="008670F0"/>
    <w:rsid w:val="00867564"/>
    <w:rsid w:val="00870128"/>
    <w:rsid w:val="00870355"/>
    <w:rsid w:val="0087035C"/>
    <w:rsid w:val="00870392"/>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E09"/>
    <w:rsid w:val="0089405F"/>
    <w:rsid w:val="008940D8"/>
    <w:rsid w:val="008944A5"/>
    <w:rsid w:val="00894880"/>
    <w:rsid w:val="008948C7"/>
    <w:rsid w:val="00894CD8"/>
    <w:rsid w:val="00894E34"/>
    <w:rsid w:val="008950FA"/>
    <w:rsid w:val="008953D9"/>
    <w:rsid w:val="00895756"/>
    <w:rsid w:val="00895CD3"/>
    <w:rsid w:val="00896064"/>
    <w:rsid w:val="00896287"/>
    <w:rsid w:val="00896639"/>
    <w:rsid w:val="008967B9"/>
    <w:rsid w:val="008968B7"/>
    <w:rsid w:val="00896910"/>
    <w:rsid w:val="008969A9"/>
    <w:rsid w:val="00896BC5"/>
    <w:rsid w:val="00896D4E"/>
    <w:rsid w:val="008970AA"/>
    <w:rsid w:val="00897897"/>
    <w:rsid w:val="00897970"/>
    <w:rsid w:val="00897AE9"/>
    <w:rsid w:val="00897B06"/>
    <w:rsid w:val="00897DF6"/>
    <w:rsid w:val="008A001C"/>
    <w:rsid w:val="008A017D"/>
    <w:rsid w:val="008A0D21"/>
    <w:rsid w:val="008A112F"/>
    <w:rsid w:val="008A137C"/>
    <w:rsid w:val="008A2194"/>
    <w:rsid w:val="008A2635"/>
    <w:rsid w:val="008A290C"/>
    <w:rsid w:val="008A292F"/>
    <w:rsid w:val="008A2A88"/>
    <w:rsid w:val="008A2C50"/>
    <w:rsid w:val="008A2F7B"/>
    <w:rsid w:val="008A3CFE"/>
    <w:rsid w:val="008A41E7"/>
    <w:rsid w:val="008A46AC"/>
    <w:rsid w:val="008A488D"/>
    <w:rsid w:val="008A4CE3"/>
    <w:rsid w:val="008A5037"/>
    <w:rsid w:val="008A5273"/>
    <w:rsid w:val="008A5413"/>
    <w:rsid w:val="008A5B57"/>
    <w:rsid w:val="008A5C6E"/>
    <w:rsid w:val="008A5FFF"/>
    <w:rsid w:val="008A6080"/>
    <w:rsid w:val="008A61A2"/>
    <w:rsid w:val="008A6248"/>
    <w:rsid w:val="008A689F"/>
    <w:rsid w:val="008A6A9D"/>
    <w:rsid w:val="008A6E28"/>
    <w:rsid w:val="008A71CE"/>
    <w:rsid w:val="008A7329"/>
    <w:rsid w:val="008A7613"/>
    <w:rsid w:val="008A7877"/>
    <w:rsid w:val="008A7C02"/>
    <w:rsid w:val="008A7CE5"/>
    <w:rsid w:val="008B01F2"/>
    <w:rsid w:val="008B0249"/>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8D3"/>
    <w:rsid w:val="008C09A3"/>
    <w:rsid w:val="008C0D9E"/>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913"/>
    <w:rsid w:val="008D0965"/>
    <w:rsid w:val="008D0AEB"/>
    <w:rsid w:val="008D120D"/>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CCD"/>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27E"/>
    <w:rsid w:val="008F0349"/>
    <w:rsid w:val="008F06E4"/>
    <w:rsid w:val="008F0848"/>
    <w:rsid w:val="008F0D28"/>
    <w:rsid w:val="008F15E4"/>
    <w:rsid w:val="008F176C"/>
    <w:rsid w:val="008F1847"/>
    <w:rsid w:val="008F1E46"/>
    <w:rsid w:val="008F21AB"/>
    <w:rsid w:val="008F2F0D"/>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561"/>
    <w:rsid w:val="008F7A77"/>
    <w:rsid w:val="008F7A9C"/>
    <w:rsid w:val="008F7BD0"/>
    <w:rsid w:val="008F7BE8"/>
    <w:rsid w:val="00900204"/>
    <w:rsid w:val="0090027E"/>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0DAB"/>
    <w:rsid w:val="009112A8"/>
    <w:rsid w:val="009113CB"/>
    <w:rsid w:val="00911A73"/>
    <w:rsid w:val="00911B31"/>
    <w:rsid w:val="00911B88"/>
    <w:rsid w:val="00911F90"/>
    <w:rsid w:val="00912112"/>
    <w:rsid w:val="009121DB"/>
    <w:rsid w:val="0091247E"/>
    <w:rsid w:val="00912E3F"/>
    <w:rsid w:val="009136A7"/>
    <w:rsid w:val="00913713"/>
    <w:rsid w:val="00913D84"/>
    <w:rsid w:val="00913F2F"/>
    <w:rsid w:val="00913F47"/>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1493"/>
    <w:rsid w:val="00921983"/>
    <w:rsid w:val="00921DC0"/>
    <w:rsid w:val="009222A2"/>
    <w:rsid w:val="009222AD"/>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939"/>
    <w:rsid w:val="00931E16"/>
    <w:rsid w:val="00931E6E"/>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484"/>
    <w:rsid w:val="00945AB9"/>
    <w:rsid w:val="00946154"/>
    <w:rsid w:val="009463D0"/>
    <w:rsid w:val="00946579"/>
    <w:rsid w:val="00946A21"/>
    <w:rsid w:val="00946CE3"/>
    <w:rsid w:val="0094766D"/>
    <w:rsid w:val="00947AF4"/>
    <w:rsid w:val="00947B00"/>
    <w:rsid w:val="00947B78"/>
    <w:rsid w:val="009504F7"/>
    <w:rsid w:val="00950674"/>
    <w:rsid w:val="00950863"/>
    <w:rsid w:val="009513A9"/>
    <w:rsid w:val="009515D4"/>
    <w:rsid w:val="00951ABF"/>
    <w:rsid w:val="00951D3C"/>
    <w:rsid w:val="00951E7C"/>
    <w:rsid w:val="0095223C"/>
    <w:rsid w:val="0095246B"/>
    <w:rsid w:val="00952613"/>
    <w:rsid w:val="009527B3"/>
    <w:rsid w:val="009529A2"/>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D90"/>
    <w:rsid w:val="009576D1"/>
    <w:rsid w:val="009576D6"/>
    <w:rsid w:val="0095772D"/>
    <w:rsid w:val="009577CF"/>
    <w:rsid w:val="009578E1"/>
    <w:rsid w:val="009578EA"/>
    <w:rsid w:val="00957B54"/>
    <w:rsid w:val="00957B7C"/>
    <w:rsid w:val="00957C07"/>
    <w:rsid w:val="00957EDF"/>
    <w:rsid w:val="0096098A"/>
    <w:rsid w:val="00960F8B"/>
    <w:rsid w:val="0096153B"/>
    <w:rsid w:val="00961E5C"/>
    <w:rsid w:val="00961FAF"/>
    <w:rsid w:val="0096263D"/>
    <w:rsid w:val="00962899"/>
    <w:rsid w:val="00962AE5"/>
    <w:rsid w:val="00962CF0"/>
    <w:rsid w:val="00962D14"/>
    <w:rsid w:val="00962ECD"/>
    <w:rsid w:val="00962F3D"/>
    <w:rsid w:val="00962F7C"/>
    <w:rsid w:val="009633E4"/>
    <w:rsid w:val="0096349B"/>
    <w:rsid w:val="0096387A"/>
    <w:rsid w:val="00963A62"/>
    <w:rsid w:val="00963C4C"/>
    <w:rsid w:val="00963F98"/>
    <w:rsid w:val="00964570"/>
    <w:rsid w:val="0096481B"/>
    <w:rsid w:val="00964993"/>
    <w:rsid w:val="009650A9"/>
    <w:rsid w:val="009650D0"/>
    <w:rsid w:val="009654D6"/>
    <w:rsid w:val="00965956"/>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3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2B62"/>
    <w:rsid w:val="009831C7"/>
    <w:rsid w:val="0098331A"/>
    <w:rsid w:val="00983477"/>
    <w:rsid w:val="009834B0"/>
    <w:rsid w:val="009835DB"/>
    <w:rsid w:val="0098395C"/>
    <w:rsid w:val="00983BB2"/>
    <w:rsid w:val="00983BCA"/>
    <w:rsid w:val="00983C84"/>
    <w:rsid w:val="00983FA1"/>
    <w:rsid w:val="009841F9"/>
    <w:rsid w:val="00984607"/>
    <w:rsid w:val="00984C99"/>
    <w:rsid w:val="00984FA3"/>
    <w:rsid w:val="00985122"/>
    <w:rsid w:val="00985366"/>
    <w:rsid w:val="009853D2"/>
    <w:rsid w:val="009859EF"/>
    <w:rsid w:val="00985C1B"/>
    <w:rsid w:val="00985E7C"/>
    <w:rsid w:val="00986140"/>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D5"/>
    <w:rsid w:val="00991398"/>
    <w:rsid w:val="009918C8"/>
    <w:rsid w:val="00991D52"/>
    <w:rsid w:val="00992582"/>
    <w:rsid w:val="009925D4"/>
    <w:rsid w:val="009929BD"/>
    <w:rsid w:val="00993230"/>
    <w:rsid w:val="00993886"/>
    <w:rsid w:val="00993999"/>
    <w:rsid w:val="00994AE3"/>
    <w:rsid w:val="00994DC3"/>
    <w:rsid w:val="0099504B"/>
    <w:rsid w:val="009953A7"/>
    <w:rsid w:val="00995582"/>
    <w:rsid w:val="00995926"/>
    <w:rsid w:val="00995AB0"/>
    <w:rsid w:val="00995AF3"/>
    <w:rsid w:val="00995C18"/>
    <w:rsid w:val="00995C62"/>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867"/>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557"/>
    <w:rsid w:val="009A4892"/>
    <w:rsid w:val="009A4D0E"/>
    <w:rsid w:val="009A4EA4"/>
    <w:rsid w:val="009A52C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0F8"/>
    <w:rsid w:val="009B3447"/>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10C9"/>
    <w:rsid w:val="009C1742"/>
    <w:rsid w:val="009C18C6"/>
    <w:rsid w:val="009C1CDB"/>
    <w:rsid w:val="009C1CE1"/>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188"/>
    <w:rsid w:val="009C6CC8"/>
    <w:rsid w:val="009C73C6"/>
    <w:rsid w:val="009C740D"/>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CF"/>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B1B"/>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6083"/>
    <w:rsid w:val="009E61DF"/>
    <w:rsid w:val="009E65C4"/>
    <w:rsid w:val="009E74AF"/>
    <w:rsid w:val="009E75F6"/>
    <w:rsid w:val="009E7BDA"/>
    <w:rsid w:val="009E7EA6"/>
    <w:rsid w:val="009F061C"/>
    <w:rsid w:val="009F0ED1"/>
    <w:rsid w:val="009F0ED9"/>
    <w:rsid w:val="009F1251"/>
    <w:rsid w:val="009F16B4"/>
    <w:rsid w:val="009F17D9"/>
    <w:rsid w:val="009F1BB5"/>
    <w:rsid w:val="009F20D8"/>
    <w:rsid w:val="009F2B7F"/>
    <w:rsid w:val="009F305B"/>
    <w:rsid w:val="009F343D"/>
    <w:rsid w:val="009F355E"/>
    <w:rsid w:val="009F356E"/>
    <w:rsid w:val="009F378E"/>
    <w:rsid w:val="009F3999"/>
    <w:rsid w:val="009F420B"/>
    <w:rsid w:val="009F4743"/>
    <w:rsid w:val="009F50EF"/>
    <w:rsid w:val="009F54DE"/>
    <w:rsid w:val="009F5926"/>
    <w:rsid w:val="009F59EB"/>
    <w:rsid w:val="009F5DFD"/>
    <w:rsid w:val="009F5FB3"/>
    <w:rsid w:val="009F6781"/>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13D"/>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82A"/>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3C33"/>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A79"/>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729"/>
    <w:rsid w:val="00A31BB1"/>
    <w:rsid w:val="00A32256"/>
    <w:rsid w:val="00A32C74"/>
    <w:rsid w:val="00A32E6C"/>
    <w:rsid w:val="00A333A4"/>
    <w:rsid w:val="00A333B8"/>
    <w:rsid w:val="00A3358B"/>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5E38"/>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5E24"/>
    <w:rsid w:val="00A560C5"/>
    <w:rsid w:val="00A561C6"/>
    <w:rsid w:val="00A56393"/>
    <w:rsid w:val="00A5662C"/>
    <w:rsid w:val="00A5713A"/>
    <w:rsid w:val="00A571BF"/>
    <w:rsid w:val="00A5733E"/>
    <w:rsid w:val="00A57480"/>
    <w:rsid w:val="00A57697"/>
    <w:rsid w:val="00A576CF"/>
    <w:rsid w:val="00A57B8F"/>
    <w:rsid w:val="00A57D75"/>
    <w:rsid w:val="00A57E47"/>
    <w:rsid w:val="00A57EB7"/>
    <w:rsid w:val="00A604CE"/>
    <w:rsid w:val="00A60934"/>
    <w:rsid w:val="00A61161"/>
    <w:rsid w:val="00A614CD"/>
    <w:rsid w:val="00A618D2"/>
    <w:rsid w:val="00A61B27"/>
    <w:rsid w:val="00A61D91"/>
    <w:rsid w:val="00A6222C"/>
    <w:rsid w:val="00A62471"/>
    <w:rsid w:val="00A6261C"/>
    <w:rsid w:val="00A630B6"/>
    <w:rsid w:val="00A63298"/>
    <w:rsid w:val="00A6343C"/>
    <w:rsid w:val="00A6388B"/>
    <w:rsid w:val="00A64507"/>
    <w:rsid w:val="00A64552"/>
    <w:rsid w:val="00A64D48"/>
    <w:rsid w:val="00A65099"/>
    <w:rsid w:val="00A65403"/>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1D17"/>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77EB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50A"/>
    <w:rsid w:val="00A8768B"/>
    <w:rsid w:val="00A87741"/>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2C40"/>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91A"/>
    <w:rsid w:val="00AA1FD3"/>
    <w:rsid w:val="00AA219B"/>
    <w:rsid w:val="00AA2D13"/>
    <w:rsid w:val="00AA2D2D"/>
    <w:rsid w:val="00AA2E0F"/>
    <w:rsid w:val="00AA3643"/>
    <w:rsid w:val="00AA3B63"/>
    <w:rsid w:val="00AA3CB2"/>
    <w:rsid w:val="00AA4336"/>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C9A"/>
    <w:rsid w:val="00AB1D1A"/>
    <w:rsid w:val="00AB1D5E"/>
    <w:rsid w:val="00AB1F31"/>
    <w:rsid w:val="00AB21A0"/>
    <w:rsid w:val="00AB24D3"/>
    <w:rsid w:val="00AB25A5"/>
    <w:rsid w:val="00AB29D9"/>
    <w:rsid w:val="00AB2A20"/>
    <w:rsid w:val="00AB2A2C"/>
    <w:rsid w:val="00AB3553"/>
    <w:rsid w:val="00AB3F1C"/>
    <w:rsid w:val="00AB43A7"/>
    <w:rsid w:val="00AB450E"/>
    <w:rsid w:val="00AB4605"/>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721D"/>
    <w:rsid w:val="00AC74A3"/>
    <w:rsid w:val="00AC7602"/>
    <w:rsid w:val="00AC79BF"/>
    <w:rsid w:val="00AC7B4D"/>
    <w:rsid w:val="00AC7ED8"/>
    <w:rsid w:val="00AD0088"/>
    <w:rsid w:val="00AD022B"/>
    <w:rsid w:val="00AD0823"/>
    <w:rsid w:val="00AD0F2E"/>
    <w:rsid w:val="00AD10F1"/>
    <w:rsid w:val="00AD12FC"/>
    <w:rsid w:val="00AD137D"/>
    <w:rsid w:val="00AD1B16"/>
    <w:rsid w:val="00AD2403"/>
    <w:rsid w:val="00AD2E7D"/>
    <w:rsid w:val="00AD3173"/>
    <w:rsid w:val="00AD3212"/>
    <w:rsid w:val="00AD3510"/>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D7EBC"/>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71D"/>
    <w:rsid w:val="00AE6D89"/>
    <w:rsid w:val="00AE7374"/>
    <w:rsid w:val="00AE75D2"/>
    <w:rsid w:val="00AE7750"/>
    <w:rsid w:val="00AE7BAB"/>
    <w:rsid w:val="00AE7FC2"/>
    <w:rsid w:val="00AF00F6"/>
    <w:rsid w:val="00AF038D"/>
    <w:rsid w:val="00AF0407"/>
    <w:rsid w:val="00AF0433"/>
    <w:rsid w:val="00AF0960"/>
    <w:rsid w:val="00AF0A02"/>
    <w:rsid w:val="00AF19BE"/>
    <w:rsid w:val="00AF1BEC"/>
    <w:rsid w:val="00AF1CAC"/>
    <w:rsid w:val="00AF1D75"/>
    <w:rsid w:val="00AF1E2D"/>
    <w:rsid w:val="00AF2205"/>
    <w:rsid w:val="00AF24BF"/>
    <w:rsid w:val="00AF25FD"/>
    <w:rsid w:val="00AF262D"/>
    <w:rsid w:val="00AF28B0"/>
    <w:rsid w:val="00AF39BA"/>
    <w:rsid w:val="00AF3E07"/>
    <w:rsid w:val="00AF3E92"/>
    <w:rsid w:val="00AF44D2"/>
    <w:rsid w:val="00AF44F6"/>
    <w:rsid w:val="00AF4728"/>
    <w:rsid w:val="00AF48BA"/>
    <w:rsid w:val="00AF5399"/>
    <w:rsid w:val="00AF5A5B"/>
    <w:rsid w:val="00AF5E7F"/>
    <w:rsid w:val="00AF63BF"/>
    <w:rsid w:val="00AF65DD"/>
    <w:rsid w:val="00AF6E90"/>
    <w:rsid w:val="00AF70B9"/>
    <w:rsid w:val="00AF73AF"/>
    <w:rsid w:val="00AF7943"/>
    <w:rsid w:val="00AF799E"/>
    <w:rsid w:val="00AF7D90"/>
    <w:rsid w:val="00AF7DEF"/>
    <w:rsid w:val="00B01282"/>
    <w:rsid w:val="00B0137A"/>
    <w:rsid w:val="00B01689"/>
    <w:rsid w:val="00B01761"/>
    <w:rsid w:val="00B01D3E"/>
    <w:rsid w:val="00B020FE"/>
    <w:rsid w:val="00B021CC"/>
    <w:rsid w:val="00B0291F"/>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2A"/>
    <w:rsid w:val="00B205B9"/>
    <w:rsid w:val="00B207B9"/>
    <w:rsid w:val="00B2087E"/>
    <w:rsid w:val="00B208D6"/>
    <w:rsid w:val="00B208FA"/>
    <w:rsid w:val="00B20971"/>
    <w:rsid w:val="00B20CCB"/>
    <w:rsid w:val="00B20E03"/>
    <w:rsid w:val="00B20EAD"/>
    <w:rsid w:val="00B20F6B"/>
    <w:rsid w:val="00B2110D"/>
    <w:rsid w:val="00B217AC"/>
    <w:rsid w:val="00B22243"/>
    <w:rsid w:val="00B22424"/>
    <w:rsid w:val="00B22AF1"/>
    <w:rsid w:val="00B232BB"/>
    <w:rsid w:val="00B2347C"/>
    <w:rsid w:val="00B235B7"/>
    <w:rsid w:val="00B2364D"/>
    <w:rsid w:val="00B23946"/>
    <w:rsid w:val="00B24273"/>
    <w:rsid w:val="00B242C9"/>
    <w:rsid w:val="00B2455F"/>
    <w:rsid w:val="00B245B7"/>
    <w:rsid w:val="00B25384"/>
    <w:rsid w:val="00B25898"/>
    <w:rsid w:val="00B2593B"/>
    <w:rsid w:val="00B259C1"/>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283E"/>
    <w:rsid w:val="00B528A9"/>
    <w:rsid w:val="00B52CF7"/>
    <w:rsid w:val="00B530D6"/>
    <w:rsid w:val="00B531F7"/>
    <w:rsid w:val="00B5321D"/>
    <w:rsid w:val="00B538B1"/>
    <w:rsid w:val="00B53DF1"/>
    <w:rsid w:val="00B54320"/>
    <w:rsid w:val="00B547BC"/>
    <w:rsid w:val="00B552F6"/>
    <w:rsid w:val="00B55477"/>
    <w:rsid w:val="00B5567F"/>
    <w:rsid w:val="00B5579A"/>
    <w:rsid w:val="00B558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B4A"/>
    <w:rsid w:val="00B75E27"/>
    <w:rsid w:val="00B760F1"/>
    <w:rsid w:val="00B7637B"/>
    <w:rsid w:val="00B7660C"/>
    <w:rsid w:val="00B76677"/>
    <w:rsid w:val="00B76A46"/>
    <w:rsid w:val="00B76BBA"/>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34"/>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3CC"/>
    <w:rsid w:val="00B91B7B"/>
    <w:rsid w:val="00B91EC3"/>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9F2"/>
    <w:rsid w:val="00BA1A4F"/>
    <w:rsid w:val="00BA1E4A"/>
    <w:rsid w:val="00BA2530"/>
    <w:rsid w:val="00BA2591"/>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C82"/>
    <w:rsid w:val="00BB1577"/>
    <w:rsid w:val="00BB160B"/>
    <w:rsid w:val="00BB1821"/>
    <w:rsid w:val="00BB204D"/>
    <w:rsid w:val="00BB2655"/>
    <w:rsid w:val="00BB2F62"/>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C9F"/>
    <w:rsid w:val="00BC1D12"/>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D0091"/>
    <w:rsid w:val="00BD04F3"/>
    <w:rsid w:val="00BD0B3B"/>
    <w:rsid w:val="00BD0D81"/>
    <w:rsid w:val="00BD0EC8"/>
    <w:rsid w:val="00BD0F6A"/>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7C0"/>
    <w:rsid w:val="00BD39E9"/>
    <w:rsid w:val="00BD3D27"/>
    <w:rsid w:val="00BD3DE1"/>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3E6"/>
    <w:rsid w:val="00BE575C"/>
    <w:rsid w:val="00BE5AEA"/>
    <w:rsid w:val="00BE6081"/>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493"/>
    <w:rsid w:val="00BF3045"/>
    <w:rsid w:val="00BF3AD4"/>
    <w:rsid w:val="00BF3B58"/>
    <w:rsid w:val="00BF3CC5"/>
    <w:rsid w:val="00BF3CF4"/>
    <w:rsid w:val="00BF3E89"/>
    <w:rsid w:val="00BF4BF7"/>
    <w:rsid w:val="00BF4E1D"/>
    <w:rsid w:val="00BF4FB8"/>
    <w:rsid w:val="00BF5543"/>
    <w:rsid w:val="00BF5608"/>
    <w:rsid w:val="00BF5992"/>
    <w:rsid w:val="00BF5B50"/>
    <w:rsid w:val="00BF5F2C"/>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4ED"/>
    <w:rsid w:val="00C104FF"/>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820"/>
    <w:rsid w:val="00C23BAC"/>
    <w:rsid w:val="00C23FE8"/>
    <w:rsid w:val="00C243E0"/>
    <w:rsid w:val="00C24494"/>
    <w:rsid w:val="00C244D0"/>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B3D"/>
    <w:rsid w:val="00C31E92"/>
    <w:rsid w:val="00C31F1E"/>
    <w:rsid w:val="00C32076"/>
    <w:rsid w:val="00C3266A"/>
    <w:rsid w:val="00C32C08"/>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345"/>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1F"/>
    <w:rsid w:val="00C602D5"/>
    <w:rsid w:val="00C608CF"/>
    <w:rsid w:val="00C6186E"/>
    <w:rsid w:val="00C61B89"/>
    <w:rsid w:val="00C61DE1"/>
    <w:rsid w:val="00C633D7"/>
    <w:rsid w:val="00C63B04"/>
    <w:rsid w:val="00C63C98"/>
    <w:rsid w:val="00C63CBA"/>
    <w:rsid w:val="00C63E5D"/>
    <w:rsid w:val="00C640AA"/>
    <w:rsid w:val="00C64557"/>
    <w:rsid w:val="00C6462D"/>
    <w:rsid w:val="00C647C6"/>
    <w:rsid w:val="00C65118"/>
    <w:rsid w:val="00C6542B"/>
    <w:rsid w:val="00C657E2"/>
    <w:rsid w:val="00C65BCF"/>
    <w:rsid w:val="00C66016"/>
    <w:rsid w:val="00C66F13"/>
    <w:rsid w:val="00C66FE9"/>
    <w:rsid w:val="00C67326"/>
    <w:rsid w:val="00C673FB"/>
    <w:rsid w:val="00C675DF"/>
    <w:rsid w:val="00C67A74"/>
    <w:rsid w:val="00C67E30"/>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6E3"/>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62"/>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70C"/>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1F8F"/>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30D"/>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3B5D"/>
    <w:rsid w:val="00CA42F6"/>
    <w:rsid w:val="00CA4333"/>
    <w:rsid w:val="00CA4AB0"/>
    <w:rsid w:val="00CA5051"/>
    <w:rsid w:val="00CA51CC"/>
    <w:rsid w:val="00CA5585"/>
    <w:rsid w:val="00CA5706"/>
    <w:rsid w:val="00CA57BF"/>
    <w:rsid w:val="00CA5AA2"/>
    <w:rsid w:val="00CA5C85"/>
    <w:rsid w:val="00CA5EE6"/>
    <w:rsid w:val="00CA5FC3"/>
    <w:rsid w:val="00CA650E"/>
    <w:rsid w:val="00CA6840"/>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9A5"/>
    <w:rsid w:val="00CB3B51"/>
    <w:rsid w:val="00CB3B71"/>
    <w:rsid w:val="00CB3F8C"/>
    <w:rsid w:val="00CB4164"/>
    <w:rsid w:val="00CB4ABA"/>
    <w:rsid w:val="00CB4ABD"/>
    <w:rsid w:val="00CB4DDA"/>
    <w:rsid w:val="00CB53F9"/>
    <w:rsid w:val="00CB55C9"/>
    <w:rsid w:val="00CB5994"/>
    <w:rsid w:val="00CB5F7F"/>
    <w:rsid w:val="00CB6438"/>
    <w:rsid w:val="00CB643D"/>
    <w:rsid w:val="00CB6919"/>
    <w:rsid w:val="00CB695B"/>
    <w:rsid w:val="00CB6AAB"/>
    <w:rsid w:val="00CB6E6B"/>
    <w:rsid w:val="00CB70C2"/>
    <w:rsid w:val="00CB73A2"/>
    <w:rsid w:val="00CB73B6"/>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8FD"/>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5915"/>
    <w:rsid w:val="00CE6085"/>
    <w:rsid w:val="00CE617D"/>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3F26"/>
    <w:rsid w:val="00CF4536"/>
    <w:rsid w:val="00CF4982"/>
    <w:rsid w:val="00CF4AD3"/>
    <w:rsid w:val="00CF50A9"/>
    <w:rsid w:val="00CF56A0"/>
    <w:rsid w:val="00CF587F"/>
    <w:rsid w:val="00CF5C5A"/>
    <w:rsid w:val="00CF5D37"/>
    <w:rsid w:val="00CF6001"/>
    <w:rsid w:val="00CF676F"/>
    <w:rsid w:val="00CF67DF"/>
    <w:rsid w:val="00CF695E"/>
    <w:rsid w:val="00CF6E04"/>
    <w:rsid w:val="00CF6E67"/>
    <w:rsid w:val="00CF7143"/>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6775"/>
    <w:rsid w:val="00D06D2B"/>
    <w:rsid w:val="00D07505"/>
    <w:rsid w:val="00D07601"/>
    <w:rsid w:val="00D07803"/>
    <w:rsid w:val="00D07B6F"/>
    <w:rsid w:val="00D07C71"/>
    <w:rsid w:val="00D10176"/>
    <w:rsid w:val="00D1048F"/>
    <w:rsid w:val="00D1050D"/>
    <w:rsid w:val="00D10E6A"/>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048"/>
    <w:rsid w:val="00D15462"/>
    <w:rsid w:val="00D158CC"/>
    <w:rsid w:val="00D16088"/>
    <w:rsid w:val="00D160EA"/>
    <w:rsid w:val="00D16421"/>
    <w:rsid w:val="00D16538"/>
    <w:rsid w:val="00D16973"/>
    <w:rsid w:val="00D16BB4"/>
    <w:rsid w:val="00D16C28"/>
    <w:rsid w:val="00D16E05"/>
    <w:rsid w:val="00D17600"/>
    <w:rsid w:val="00D17898"/>
    <w:rsid w:val="00D17AD2"/>
    <w:rsid w:val="00D2014D"/>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457"/>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A69"/>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193"/>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D90"/>
    <w:rsid w:val="00D470F4"/>
    <w:rsid w:val="00D500E1"/>
    <w:rsid w:val="00D50268"/>
    <w:rsid w:val="00D502A1"/>
    <w:rsid w:val="00D507DE"/>
    <w:rsid w:val="00D50A65"/>
    <w:rsid w:val="00D5158B"/>
    <w:rsid w:val="00D5177F"/>
    <w:rsid w:val="00D51C3A"/>
    <w:rsid w:val="00D51C64"/>
    <w:rsid w:val="00D51D72"/>
    <w:rsid w:val="00D52437"/>
    <w:rsid w:val="00D529F7"/>
    <w:rsid w:val="00D52C0E"/>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2D7"/>
    <w:rsid w:val="00D6055A"/>
    <w:rsid w:val="00D607D1"/>
    <w:rsid w:val="00D60AC1"/>
    <w:rsid w:val="00D611FC"/>
    <w:rsid w:val="00D6140D"/>
    <w:rsid w:val="00D61553"/>
    <w:rsid w:val="00D6180F"/>
    <w:rsid w:val="00D61EBD"/>
    <w:rsid w:val="00D62122"/>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63C0"/>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2ED"/>
    <w:rsid w:val="00D76CB4"/>
    <w:rsid w:val="00D76D1D"/>
    <w:rsid w:val="00D7769D"/>
    <w:rsid w:val="00D77843"/>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FDE"/>
    <w:rsid w:val="00D941F1"/>
    <w:rsid w:val="00D94B7E"/>
    <w:rsid w:val="00D94BA7"/>
    <w:rsid w:val="00D94E18"/>
    <w:rsid w:val="00D95531"/>
    <w:rsid w:val="00D955FB"/>
    <w:rsid w:val="00D9563A"/>
    <w:rsid w:val="00D9566F"/>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20F"/>
    <w:rsid w:val="00DB441E"/>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A52"/>
    <w:rsid w:val="00DC5F6A"/>
    <w:rsid w:val="00DC612D"/>
    <w:rsid w:val="00DC61A8"/>
    <w:rsid w:val="00DC62C0"/>
    <w:rsid w:val="00DC63EA"/>
    <w:rsid w:val="00DC6406"/>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0807"/>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F43"/>
    <w:rsid w:val="00DF2704"/>
    <w:rsid w:val="00DF2747"/>
    <w:rsid w:val="00DF2940"/>
    <w:rsid w:val="00DF2B41"/>
    <w:rsid w:val="00DF2C54"/>
    <w:rsid w:val="00DF2EF3"/>
    <w:rsid w:val="00DF324E"/>
    <w:rsid w:val="00DF3672"/>
    <w:rsid w:val="00DF37F4"/>
    <w:rsid w:val="00DF3873"/>
    <w:rsid w:val="00DF3C57"/>
    <w:rsid w:val="00DF3CA8"/>
    <w:rsid w:val="00DF3D36"/>
    <w:rsid w:val="00DF3E6D"/>
    <w:rsid w:val="00DF4127"/>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7199"/>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306"/>
    <w:rsid w:val="00E12B2E"/>
    <w:rsid w:val="00E12DBC"/>
    <w:rsid w:val="00E12FE9"/>
    <w:rsid w:val="00E13169"/>
    <w:rsid w:val="00E13D36"/>
    <w:rsid w:val="00E1445B"/>
    <w:rsid w:val="00E1450E"/>
    <w:rsid w:val="00E145C3"/>
    <w:rsid w:val="00E14A29"/>
    <w:rsid w:val="00E14BAF"/>
    <w:rsid w:val="00E14F6D"/>
    <w:rsid w:val="00E15273"/>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C9E"/>
    <w:rsid w:val="00E33DF6"/>
    <w:rsid w:val="00E33EF0"/>
    <w:rsid w:val="00E34008"/>
    <w:rsid w:val="00E341A7"/>
    <w:rsid w:val="00E34446"/>
    <w:rsid w:val="00E34A15"/>
    <w:rsid w:val="00E34A83"/>
    <w:rsid w:val="00E34EA9"/>
    <w:rsid w:val="00E34F77"/>
    <w:rsid w:val="00E3502C"/>
    <w:rsid w:val="00E350F6"/>
    <w:rsid w:val="00E35941"/>
    <w:rsid w:val="00E35BB5"/>
    <w:rsid w:val="00E35CF1"/>
    <w:rsid w:val="00E36299"/>
    <w:rsid w:val="00E364E6"/>
    <w:rsid w:val="00E36683"/>
    <w:rsid w:val="00E369A2"/>
    <w:rsid w:val="00E36E42"/>
    <w:rsid w:val="00E36F15"/>
    <w:rsid w:val="00E372E6"/>
    <w:rsid w:val="00E373F6"/>
    <w:rsid w:val="00E376FC"/>
    <w:rsid w:val="00E3778F"/>
    <w:rsid w:val="00E37B20"/>
    <w:rsid w:val="00E401DF"/>
    <w:rsid w:val="00E403BE"/>
    <w:rsid w:val="00E40880"/>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486"/>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4BA"/>
    <w:rsid w:val="00E63990"/>
    <w:rsid w:val="00E63A07"/>
    <w:rsid w:val="00E63F50"/>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9DE"/>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713"/>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4D9"/>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C7FE2"/>
    <w:rsid w:val="00ED0737"/>
    <w:rsid w:val="00ED0902"/>
    <w:rsid w:val="00ED0A87"/>
    <w:rsid w:val="00ED0B97"/>
    <w:rsid w:val="00ED1158"/>
    <w:rsid w:val="00ED1318"/>
    <w:rsid w:val="00ED1718"/>
    <w:rsid w:val="00ED186A"/>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E0126"/>
    <w:rsid w:val="00EE0793"/>
    <w:rsid w:val="00EE08C5"/>
    <w:rsid w:val="00EE13F5"/>
    <w:rsid w:val="00EE15F4"/>
    <w:rsid w:val="00EE1D3F"/>
    <w:rsid w:val="00EE1F86"/>
    <w:rsid w:val="00EE21A4"/>
    <w:rsid w:val="00EE23A9"/>
    <w:rsid w:val="00EE252C"/>
    <w:rsid w:val="00EE2DD8"/>
    <w:rsid w:val="00EE2F1E"/>
    <w:rsid w:val="00EE30C9"/>
    <w:rsid w:val="00EE3338"/>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5B"/>
    <w:rsid w:val="00EE7594"/>
    <w:rsid w:val="00EE7C07"/>
    <w:rsid w:val="00EF059E"/>
    <w:rsid w:val="00EF081A"/>
    <w:rsid w:val="00EF0B8B"/>
    <w:rsid w:val="00EF0C9F"/>
    <w:rsid w:val="00EF0D44"/>
    <w:rsid w:val="00EF131C"/>
    <w:rsid w:val="00EF1322"/>
    <w:rsid w:val="00EF167C"/>
    <w:rsid w:val="00EF175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A5C"/>
    <w:rsid w:val="00F01EB5"/>
    <w:rsid w:val="00F022FE"/>
    <w:rsid w:val="00F02AC3"/>
    <w:rsid w:val="00F02DB3"/>
    <w:rsid w:val="00F03183"/>
    <w:rsid w:val="00F03237"/>
    <w:rsid w:val="00F033E2"/>
    <w:rsid w:val="00F03E90"/>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9DB"/>
    <w:rsid w:val="00F202BF"/>
    <w:rsid w:val="00F202D2"/>
    <w:rsid w:val="00F204CD"/>
    <w:rsid w:val="00F20512"/>
    <w:rsid w:val="00F206A4"/>
    <w:rsid w:val="00F208FD"/>
    <w:rsid w:val="00F20B38"/>
    <w:rsid w:val="00F217B1"/>
    <w:rsid w:val="00F21D69"/>
    <w:rsid w:val="00F21ED6"/>
    <w:rsid w:val="00F22301"/>
    <w:rsid w:val="00F22657"/>
    <w:rsid w:val="00F2295B"/>
    <w:rsid w:val="00F22B7F"/>
    <w:rsid w:val="00F23502"/>
    <w:rsid w:val="00F23621"/>
    <w:rsid w:val="00F23718"/>
    <w:rsid w:val="00F23895"/>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4BD"/>
    <w:rsid w:val="00F3658A"/>
    <w:rsid w:val="00F36E0F"/>
    <w:rsid w:val="00F377D7"/>
    <w:rsid w:val="00F37AFE"/>
    <w:rsid w:val="00F37DEA"/>
    <w:rsid w:val="00F40105"/>
    <w:rsid w:val="00F401C9"/>
    <w:rsid w:val="00F40871"/>
    <w:rsid w:val="00F4095C"/>
    <w:rsid w:val="00F410F5"/>
    <w:rsid w:val="00F411DC"/>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68F"/>
    <w:rsid w:val="00F46911"/>
    <w:rsid w:val="00F4699E"/>
    <w:rsid w:val="00F46ACF"/>
    <w:rsid w:val="00F46CD3"/>
    <w:rsid w:val="00F46D98"/>
    <w:rsid w:val="00F46EBD"/>
    <w:rsid w:val="00F46ECC"/>
    <w:rsid w:val="00F46ED3"/>
    <w:rsid w:val="00F47496"/>
    <w:rsid w:val="00F4759E"/>
    <w:rsid w:val="00F4798F"/>
    <w:rsid w:val="00F47A26"/>
    <w:rsid w:val="00F47C27"/>
    <w:rsid w:val="00F5071F"/>
    <w:rsid w:val="00F50B24"/>
    <w:rsid w:val="00F50BBF"/>
    <w:rsid w:val="00F50DD8"/>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B4F"/>
    <w:rsid w:val="00F67CCD"/>
    <w:rsid w:val="00F70007"/>
    <w:rsid w:val="00F70545"/>
    <w:rsid w:val="00F70627"/>
    <w:rsid w:val="00F7063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1EA"/>
    <w:rsid w:val="00F823DC"/>
    <w:rsid w:val="00F82918"/>
    <w:rsid w:val="00F82950"/>
    <w:rsid w:val="00F82C34"/>
    <w:rsid w:val="00F83130"/>
    <w:rsid w:val="00F831B2"/>
    <w:rsid w:val="00F831B8"/>
    <w:rsid w:val="00F83711"/>
    <w:rsid w:val="00F837F1"/>
    <w:rsid w:val="00F83BA9"/>
    <w:rsid w:val="00F83CB8"/>
    <w:rsid w:val="00F8437B"/>
    <w:rsid w:val="00F851BC"/>
    <w:rsid w:val="00F85327"/>
    <w:rsid w:val="00F85A4A"/>
    <w:rsid w:val="00F85B76"/>
    <w:rsid w:val="00F85FD0"/>
    <w:rsid w:val="00F8603F"/>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BE7"/>
    <w:rsid w:val="00FB0223"/>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5C6"/>
    <w:rsid w:val="00FB3A8A"/>
    <w:rsid w:val="00FB3BE2"/>
    <w:rsid w:val="00FB3C9C"/>
    <w:rsid w:val="00FB3D04"/>
    <w:rsid w:val="00FB40CE"/>
    <w:rsid w:val="00FB41FE"/>
    <w:rsid w:val="00FB4205"/>
    <w:rsid w:val="00FB4C06"/>
    <w:rsid w:val="00FB523F"/>
    <w:rsid w:val="00FB567C"/>
    <w:rsid w:val="00FB5885"/>
    <w:rsid w:val="00FB670A"/>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272F"/>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4E6"/>
    <w:rsid w:val="00FD1703"/>
    <w:rsid w:val="00FD1C3F"/>
    <w:rsid w:val="00FD1CD2"/>
    <w:rsid w:val="00FD1EA9"/>
    <w:rsid w:val="00FD246D"/>
    <w:rsid w:val="00FD24FA"/>
    <w:rsid w:val="00FD2581"/>
    <w:rsid w:val="00FD295B"/>
    <w:rsid w:val="00FD29AD"/>
    <w:rsid w:val="00FD2D43"/>
    <w:rsid w:val="00FD321C"/>
    <w:rsid w:val="00FD37B2"/>
    <w:rsid w:val="00FD391B"/>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21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288"/>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2953</Words>
  <Characters>1683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21</cp:revision>
  <cp:lastPrinted>2016-03-01T15:48:00Z</cp:lastPrinted>
  <dcterms:created xsi:type="dcterms:W3CDTF">2020-08-21T14:40:00Z</dcterms:created>
  <dcterms:modified xsi:type="dcterms:W3CDTF">2020-08-21T15:53:00Z</dcterms:modified>
</cp:coreProperties>
</file>